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AA0643" w14:textId="77777777" w:rsidR="00E744A0" w:rsidRDefault="00C3409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СИЛЛАБУС</w:t>
      </w:r>
    </w:p>
    <w:p w14:paraId="1CBF19C0" w14:textId="77777777" w:rsidR="00E744A0" w:rsidRDefault="00C3409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сенний семестр 2023-2024 учебного года</w:t>
      </w:r>
    </w:p>
    <w:p w14:paraId="6A4B9352" w14:textId="001099E0" w:rsidR="00E744A0" w:rsidRDefault="00C3409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Образовательная программа </w:t>
      </w:r>
      <w:r w:rsidRPr="00AA406B">
        <w:rPr>
          <w:b/>
          <w:sz w:val="20"/>
          <w:szCs w:val="20"/>
        </w:rPr>
        <w:t>«</w:t>
      </w:r>
      <w:r w:rsidR="00A44037" w:rsidRPr="00AA406B">
        <w:rPr>
          <w:b/>
          <w:sz w:val="20"/>
          <w:szCs w:val="20"/>
        </w:rPr>
        <w:t>7</w:t>
      </w:r>
      <w:r w:rsidR="00A44037" w:rsidRPr="00AA406B">
        <w:rPr>
          <w:b/>
          <w:sz w:val="20"/>
          <w:szCs w:val="20"/>
          <w:lang w:val="en-US"/>
        </w:rPr>
        <w:t>M</w:t>
      </w:r>
      <w:r w:rsidR="00A44037" w:rsidRPr="00AA406B">
        <w:rPr>
          <w:b/>
          <w:sz w:val="20"/>
          <w:szCs w:val="20"/>
        </w:rPr>
        <w:t>06302</w:t>
      </w:r>
      <w:r w:rsidRPr="00AA406B">
        <w:rPr>
          <w:b/>
          <w:sz w:val="20"/>
          <w:szCs w:val="20"/>
        </w:rPr>
        <w:t xml:space="preserve"> – </w:t>
      </w:r>
      <w:r w:rsidR="00F8696C" w:rsidRPr="00AA406B">
        <w:rPr>
          <w:b/>
          <w:sz w:val="20"/>
          <w:szCs w:val="20"/>
        </w:rPr>
        <w:t>Аудит информационной безопасности</w:t>
      </w:r>
      <w:r w:rsidRPr="00AA406B">
        <w:rPr>
          <w:b/>
          <w:sz w:val="20"/>
          <w:szCs w:val="20"/>
        </w:rPr>
        <w:t>»</w:t>
      </w:r>
    </w:p>
    <w:p w14:paraId="1D222AFB" w14:textId="77777777" w:rsidR="00E744A0" w:rsidRDefault="00E744A0" w:rsidP="00AA406B">
      <w:pPr>
        <w:rPr>
          <w:bCs/>
          <w:color w:val="FF0000"/>
          <w:sz w:val="20"/>
          <w:szCs w:val="20"/>
        </w:rPr>
      </w:pPr>
    </w:p>
    <w:tbl>
      <w:tblPr>
        <w:tblW w:w="10490" w:type="dxa"/>
        <w:tblInd w:w="-856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851"/>
        <w:gridCol w:w="1134"/>
        <w:gridCol w:w="142"/>
        <w:gridCol w:w="992"/>
        <w:gridCol w:w="284"/>
        <w:gridCol w:w="568"/>
        <w:gridCol w:w="1133"/>
        <w:gridCol w:w="992"/>
        <w:gridCol w:w="992"/>
        <w:gridCol w:w="1135"/>
        <w:gridCol w:w="2267"/>
      </w:tblGrid>
      <w:tr w:rsidR="00E744A0" w14:paraId="45EB884C" w14:textId="77777777" w:rsidTr="001C01B2">
        <w:trPr>
          <w:trHeight w:val="265"/>
        </w:trPr>
        <w:tc>
          <w:tcPr>
            <w:tcW w:w="2127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2D7A099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t>ID и наименование</w:t>
            </w:r>
            <w:r>
              <w:rPr>
                <w:b/>
                <w:sz w:val="20"/>
                <w:szCs w:val="20"/>
              </w:rPr>
              <w:t xml:space="preserve"> дисциплины</w:t>
            </w:r>
          </w:p>
        </w:tc>
        <w:tc>
          <w:tcPr>
            <w:tcW w:w="1844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538D703" w14:textId="77777777" w:rsidR="00E744A0" w:rsidRDefault="00C3409C">
            <w:pPr>
              <w:widowControl w:val="0"/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509D683A" w14:textId="650CDB91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СР</w:t>
            </w:r>
            <w:r w:rsidR="003A355A">
              <w:rPr>
                <w:b/>
                <w:sz w:val="20"/>
                <w:szCs w:val="20"/>
              </w:rPr>
              <w:t>М</w:t>
            </w:r>
            <w:r>
              <w:rPr>
                <w:b/>
                <w:sz w:val="20"/>
                <w:szCs w:val="20"/>
              </w:rPr>
              <w:t>)</w:t>
            </w:r>
          </w:p>
          <w:p w14:paraId="41B4669E" w14:textId="77777777" w:rsidR="00E744A0" w:rsidRDefault="00E744A0">
            <w:pPr>
              <w:widowControl w:val="0"/>
              <w:rPr>
                <w:bCs/>
                <w:sz w:val="16"/>
                <w:szCs w:val="16"/>
              </w:rPr>
            </w:pPr>
          </w:p>
        </w:tc>
        <w:tc>
          <w:tcPr>
            <w:tcW w:w="311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0D1844E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 xml:space="preserve">Кол-во </w:t>
            </w:r>
            <w:r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1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0CD740F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24EA477B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кредитов</w:t>
            </w:r>
          </w:p>
        </w:tc>
        <w:tc>
          <w:tcPr>
            <w:tcW w:w="226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AC4FFF7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029C8F1C" w14:textId="550FF25D" w:rsidR="00E744A0" w:rsidRDefault="00C3409C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  <w:r>
              <w:rPr>
                <w:b/>
                <w:sz w:val="20"/>
                <w:szCs w:val="20"/>
              </w:rPr>
              <w:t>под руководством преподавателя (СР</w:t>
            </w:r>
            <w:r w:rsidR="003A355A">
              <w:rPr>
                <w:b/>
                <w:sz w:val="20"/>
                <w:szCs w:val="20"/>
              </w:rPr>
              <w:t>М</w:t>
            </w:r>
            <w:r>
              <w:rPr>
                <w:b/>
                <w:sz w:val="20"/>
                <w:szCs w:val="20"/>
              </w:rPr>
              <w:t>П)</w:t>
            </w:r>
            <w:r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4B2AD99F" w14:textId="77777777" w:rsidR="00E744A0" w:rsidRDefault="00E744A0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E744A0" w14:paraId="588AD931" w14:textId="77777777" w:rsidTr="003B56F8">
        <w:trPr>
          <w:trHeight w:val="883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D8ACCA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844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69B1C6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7D5E474" w14:textId="77777777" w:rsidR="00E744A0" w:rsidRDefault="00C3409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3AA02B7" w14:textId="77777777" w:rsidR="00E744A0" w:rsidRDefault="00C3409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ракт. занятия (ПЗ)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C3718BF" w14:textId="77777777" w:rsidR="00E744A0" w:rsidRDefault="00C3409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11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BD3160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1C0F7C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E744A0" w14:paraId="2288153B" w14:textId="77777777" w:rsidTr="003B56F8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1983C9" w14:textId="06824D0A" w:rsidR="00E744A0" w:rsidRDefault="00C04CF4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8849 Аудит информационной безопасности 1</w:t>
            </w:r>
          </w:p>
        </w:tc>
        <w:tc>
          <w:tcPr>
            <w:tcW w:w="18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E1A583" w14:textId="77777777" w:rsidR="00E744A0" w:rsidRDefault="00C3409C">
            <w:pPr>
              <w:widowControl w:val="0"/>
              <w:jc w:val="center"/>
              <w:rPr>
                <w:rStyle w:val="normaltextrun"/>
                <w:sz w:val="20"/>
                <w:szCs w:val="20"/>
                <w:shd w:val="clear" w:color="auto" w:fill="FFFFFF"/>
                <w:lang w:val="kk-KZ"/>
              </w:rPr>
            </w:pPr>
            <w:r>
              <w:rPr>
                <w:rStyle w:val="normaltextrun"/>
                <w:sz w:val="20"/>
                <w:szCs w:val="20"/>
                <w:shd w:val="clear" w:color="auto" w:fill="FFFFFF"/>
              </w:rPr>
              <w:t>4</w:t>
            </w:r>
          </w:p>
          <w:p w14:paraId="3F977738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C57703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7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737580" w14:textId="5E47A7AB" w:rsidR="00E744A0" w:rsidRDefault="00A42BB9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F66F2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3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CD3BA3" w14:textId="77777777" w:rsidR="00E744A0" w:rsidRPr="00F8696C" w:rsidRDefault="00C3409C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75C15E" w14:textId="77777777" w:rsidR="00E744A0" w:rsidRDefault="00C3409C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7</w:t>
            </w:r>
          </w:p>
        </w:tc>
      </w:tr>
      <w:tr w:rsidR="00E744A0" w14:paraId="6842087D" w14:textId="77777777" w:rsidTr="004F670E">
        <w:trPr>
          <w:trHeight w:val="225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9A3495B" w14:textId="77777777" w:rsidR="00E744A0" w:rsidRDefault="00C3409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ИНФОРМАЦИЯ О ДИСЦИПЛИНЕ</w:t>
            </w:r>
          </w:p>
        </w:tc>
      </w:tr>
      <w:tr w:rsidR="00E744A0" w14:paraId="175F143B" w14:textId="77777777" w:rsidTr="003B56F8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4C9AD8" w14:textId="77777777" w:rsidR="00E744A0" w:rsidRDefault="00C3409C">
            <w:pPr>
              <w:widowControl w:val="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Формат обучения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DD3ED7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Цикл, </w:t>
            </w:r>
          </w:p>
          <w:p w14:paraId="6BC086EF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056DF1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579EC6" w14:textId="77777777" w:rsidR="00E744A0" w:rsidRDefault="00C3409C" w:rsidP="003B56F8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73052C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Форма и платформа</w:t>
            </w:r>
          </w:p>
          <w:p w14:paraId="4A9A2A8C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ого контроля</w:t>
            </w:r>
          </w:p>
        </w:tc>
      </w:tr>
      <w:tr w:rsidR="00E744A0" w14:paraId="47DFEAA1" w14:textId="77777777" w:rsidTr="003B56F8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97C6F8" w14:textId="77777777" w:rsidR="00E744A0" w:rsidRDefault="00C3409C">
            <w:pPr>
              <w:widowControl w:val="0"/>
              <w:rPr>
                <w:bCs/>
                <w:i/>
                <w:iCs/>
                <w:sz w:val="20"/>
                <w:szCs w:val="20"/>
                <w:highlight w:val="yellow"/>
              </w:rPr>
            </w:pPr>
            <w:r>
              <w:rPr>
                <w:bCs/>
                <w:i/>
                <w:iCs/>
                <w:sz w:val="20"/>
                <w:szCs w:val="20"/>
              </w:rPr>
              <w:t>офлайн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B8E007" w14:textId="50766196" w:rsidR="00E744A0" w:rsidRPr="00F8696C" w:rsidRDefault="00F8696C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ПД</w:t>
            </w:r>
            <w:r w:rsidR="006E5935">
              <w:rPr>
                <w:sz w:val="20"/>
                <w:szCs w:val="20"/>
              </w:rPr>
              <w:t>, ВК</w:t>
            </w:r>
          </w:p>
        </w:tc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772E68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нформационная, аналитическая</w:t>
            </w:r>
            <w:r>
              <w:rPr>
                <w:sz w:val="20"/>
                <w:szCs w:val="20"/>
                <w:lang w:val="kk-KZ"/>
              </w:rPr>
              <w:t xml:space="preserve"> лекция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3C18A9" w14:textId="1E34DDCB" w:rsidR="00E744A0" w:rsidRDefault="00F8696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Выполнение заданий по </w:t>
            </w:r>
            <w:r w:rsidR="00C04CF4">
              <w:rPr>
                <w:sz w:val="20"/>
                <w:szCs w:val="20"/>
              </w:rPr>
              <w:t>аудиты информационной безопасности</w:t>
            </w:r>
          </w:p>
        </w:tc>
        <w:tc>
          <w:tcPr>
            <w:tcW w:w="3402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8ACCCE" w14:textId="2A220F96" w:rsidR="00E744A0" w:rsidRDefault="00CF686A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Устно, оффлайн</w:t>
            </w:r>
          </w:p>
        </w:tc>
      </w:tr>
      <w:tr w:rsidR="00E744A0" w14:paraId="16DEC9CC" w14:textId="77777777" w:rsidTr="001C01B2">
        <w:trPr>
          <w:trHeight w:val="214"/>
        </w:trPr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38FCA0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тор</w:t>
            </w:r>
            <w:r>
              <w:rPr>
                <w:b/>
                <w:sz w:val="20"/>
                <w:szCs w:val="20"/>
                <w:lang w:val="kk-KZ"/>
              </w:rPr>
              <w:t xml:space="preserve"> -</w:t>
            </w:r>
            <w:r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4073AC" w14:textId="77777777" w:rsidR="00E744A0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Карюкин Владислав Игоревич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A2568A" w14:textId="77777777" w:rsidR="00E744A0" w:rsidRDefault="00E744A0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E744A0" w14:paraId="538605CD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F04C88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e-mail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B4EACD" w14:textId="6A56E1F2" w:rsidR="00E744A0" w:rsidRDefault="00E9572E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>vladislav.karyukin@kaznu.kz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A09BCE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E744A0" w14:paraId="1C4225B7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96CC0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EDF571" w14:textId="77777777" w:rsidR="00E744A0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+77019405992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DB4E9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F9773E" w14:paraId="48E21F47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AD9381" w14:textId="77777777" w:rsidR="00F9773E" w:rsidRDefault="00F9773E" w:rsidP="00F9773E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Ассистент</w:t>
            </w:r>
            <w:r>
              <w:rPr>
                <w:b/>
                <w:sz w:val="20"/>
                <w:szCs w:val="20"/>
                <w:lang w:val="kk-KZ"/>
              </w:rPr>
              <w:t xml:space="preserve">- </w:t>
            </w:r>
            <w:r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009448" w14:textId="4C2C3B89" w:rsidR="00F9773E" w:rsidRPr="00E9572E" w:rsidRDefault="00E9572E" w:rsidP="00F9773E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454E85" w14:textId="77777777" w:rsidR="00F9773E" w:rsidRDefault="00F9773E" w:rsidP="00F9773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F9773E" w14:paraId="177DA3E4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D6D444" w14:textId="77777777" w:rsidR="00F9773E" w:rsidRDefault="00F9773E" w:rsidP="00F9773E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e-mail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9F6A4" w14:textId="60E08D12" w:rsidR="00F9773E" w:rsidRPr="00E9572E" w:rsidRDefault="00E9572E" w:rsidP="00F9773E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97C56C" w14:textId="77777777" w:rsidR="00F9773E" w:rsidRDefault="00F9773E" w:rsidP="00F9773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F9773E" w14:paraId="4F0AF28C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052BA2" w14:textId="77777777" w:rsidR="00F9773E" w:rsidRDefault="00F9773E" w:rsidP="00F9773E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67BC78" w14:textId="07A113C7" w:rsidR="00F9773E" w:rsidRPr="00E9572E" w:rsidRDefault="00E9572E" w:rsidP="00F9773E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62088" w14:textId="77777777" w:rsidR="00F9773E" w:rsidRDefault="00F9773E" w:rsidP="00F9773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E744A0" w14:paraId="63DBFED2" w14:textId="77777777" w:rsidTr="004F670E">
        <w:trPr>
          <w:trHeight w:val="109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207C97C" w14:textId="77777777" w:rsidR="00E744A0" w:rsidRDefault="00C3409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ПРЕЗЕНТАЦИЯ ДИСЦИПЛИНЫ</w:t>
            </w:r>
          </w:p>
          <w:p w14:paraId="2FC99814" w14:textId="77777777" w:rsidR="00E744A0" w:rsidRDefault="00E744A0">
            <w:pPr>
              <w:widowControl w:val="0"/>
              <w:rPr>
                <w:color w:val="FF0000"/>
                <w:sz w:val="16"/>
                <w:szCs w:val="16"/>
              </w:rPr>
            </w:pPr>
          </w:p>
        </w:tc>
      </w:tr>
      <w:tr w:rsidR="00E744A0" w14:paraId="1972DCB5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CBAA0A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46FCC0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жидаемые результаты обучения (РО)</w:t>
            </w:r>
            <w:r>
              <w:rPr>
                <w:b/>
                <w:sz w:val="20"/>
                <w:szCs w:val="20"/>
                <w:lang w:val="kk-KZ"/>
              </w:rPr>
              <w:t>*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5B37A6" w14:textId="77777777" w:rsidR="00E744A0" w:rsidRDefault="00C3409C">
            <w:pPr>
              <w:widowControl w:val="0"/>
              <w:jc w:val="center"/>
              <w:rPr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</w:t>
            </w:r>
          </w:p>
        </w:tc>
      </w:tr>
      <w:tr w:rsidR="00E744A0" w14:paraId="6C0497EF" w14:textId="77777777" w:rsidTr="001C01B2">
        <w:trPr>
          <w:trHeight w:val="152"/>
        </w:trPr>
        <w:tc>
          <w:tcPr>
            <w:tcW w:w="2127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89D9E7" w14:textId="107176F3" w:rsidR="00E744A0" w:rsidRPr="00CD589A" w:rsidRDefault="00C04CF4">
            <w:pPr>
              <w:widowControl w:val="0"/>
              <w:jc w:val="both"/>
              <w:rPr>
                <w:b/>
                <w:sz w:val="20"/>
                <w:szCs w:val="20"/>
              </w:rPr>
            </w:pPr>
            <w:r w:rsidRPr="00C04CF4">
              <w:rPr>
                <w:sz w:val="20"/>
                <w:szCs w:val="20"/>
              </w:rPr>
              <w:t>Цель дисциплины – освоение дисциплинарных компетенций по применению комплекса мероприятий в системе защиты информации на основе организации и проведения аудита информационной безопасности. Будут изучены:</w:t>
            </w:r>
            <w:r>
              <w:rPr>
                <w:sz w:val="20"/>
                <w:szCs w:val="20"/>
              </w:rPr>
              <w:t xml:space="preserve"> </w:t>
            </w:r>
            <w:r w:rsidRPr="00C04CF4">
              <w:rPr>
                <w:sz w:val="20"/>
                <w:szCs w:val="20"/>
              </w:rPr>
              <w:t xml:space="preserve">методологические основы аудита информационной безопасности, </w:t>
            </w:r>
            <w:r>
              <w:rPr>
                <w:sz w:val="20"/>
                <w:szCs w:val="20"/>
              </w:rPr>
              <w:t>с</w:t>
            </w:r>
            <w:r w:rsidRPr="00C04CF4">
              <w:rPr>
                <w:sz w:val="20"/>
                <w:szCs w:val="20"/>
              </w:rPr>
              <w:t xml:space="preserve">тандарты по основам аудита и информационной безопасности, </w:t>
            </w:r>
            <w:r>
              <w:rPr>
                <w:sz w:val="20"/>
                <w:szCs w:val="20"/>
              </w:rPr>
              <w:t>модели и методы машинного и глубокого обучения</w:t>
            </w: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795E11" w14:textId="66084C47" w:rsidR="00E744A0" w:rsidRDefault="00E9572E">
            <w:pPr>
              <w:pStyle w:val="ab"/>
              <w:widowControl w:val="0"/>
              <w:numPr>
                <w:ilvl w:val="0"/>
                <w:numId w:val="2"/>
              </w:numPr>
              <w:tabs>
                <w:tab w:val="left" w:pos="317"/>
              </w:tabs>
              <w:ind w:left="34" w:firstLine="0"/>
              <w:jc w:val="both"/>
              <w:rPr>
                <w:color w:val="FF0000"/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Когнитивный</w:t>
            </w:r>
            <w:r>
              <w:rPr>
                <w:sz w:val="20"/>
                <w:szCs w:val="20"/>
              </w:rPr>
              <w:t xml:space="preserve">. </w:t>
            </w:r>
            <w:r w:rsidR="00C04CF4" w:rsidRPr="00C04CF4">
              <w:rPr>
                <w:sz w:val="20"/>
                <w:szCs w:val="20"/>
              </w:rPr>
              <w:t>Изучать теоретические основы аудита информационной безопасности</w:t>
            </w:r>
            <w:r w:rsidR="00C04CF4">
              <w:rPr>
                <w:sz w:val="20"/>
                <w:szCs w:val="20"/>
              </w:rPr>
              <w:t xml:space="preserve"> (ИБ)</w:t>
            </w:r>
            <w:r w:rsidR="00C04CF4" w:rsidRPr="00C04CF4">
              <w:rPr>
                <w:sz w:val="20"/>
                <w:szCs w:val="20"/>
              </w:rPr>
              <w:t xml:space="preserve"> и нормативные требования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1A8246" w14:textId="73A8BD39" w:rsidR="00E744A0" w:rsidRDefault="00C04CF4" w:rsidP="00C04CF4">
            <w:pPr>
              <w:pStyle w:val="ab"/>
              <w:widowControl w:val="0"/>
              <w:numPr>
                <w:ilvl w:val="1"/>
                <w:numId w:val="1"/>
              </w:numPr>
              <w:jc w:val="both"/>
              <w:rPr>
                <w:color w:val="FF0000"/>
                <w:sz w:val="20"/>
                <w:szCs w:val="20"/>
                <w:lang w:val="kk-KZ"/>
              </w:rPr>
            </w:pPr>
            <w:r w:rsidRPr="00C04CF4">
              <w:rPr>
                <w:sz w:val="20"/>
                <w:szCs w:val="20"/>
              </w:rPr>
              <w:t>Изучить международные стандарты и методологии аудита (ISO/IEC 27001, NIST)</w:t>
            </w:r>
          </w:p>
        </w:tc>
      </w:tr>
      <w:tr w:rsidR="00E744A0" w14:paraId="25D2F4C3" w14:textId="77777777" w:rsidTr="001C01B2">
        <w:trPr>
          <w:trHeight w:val="152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5AA3B" w14:textId="77777777" w:rsidR="00E744A0" w:rsidRDefault="00E744A0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05D65" w14:textId="77777777" w:rsidR="00E744A0" w:rsidRDefault="00E744A0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2BBBDE" w14:textId="16E72092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2 </w:t>
            </w:r>
            <w:r w:rsidR="00C04CF4" w:rsidRPr="00C04CF4">
              <w:rPr>
                <w:sz w:val="20"/>
                <w:szCs w:val="20"/>
              </w:rPr>
              <w:t>Знать нормативно-правовую базу в области ИБ</w:t>
            </w:r>
          </w:p>
        </w:tc>
      </w:tr>
      <w:tr w:rsidR="00E744A0" w14:paraId="06D9FCFC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04B0C3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FDED1A" w14:textId="5508763E" w:rsidR="00E744A0" w:rsidRDefault="00C3409C" w:rsidP="00C04CF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. </w:t>
            </w:r>
            <w:r w:rsidR="00E9572E">
              <w:rPr>
                <w:sz w:val="20"/>
                <w:szCs w:val="20"/>
              </w:rPr>
              <w:t xml:space="preserve">Функциональный. </w:t>
            </w:r>
            <w:r w:rsidR="00C04CF4" w:rsidRPr="00C04CF4">
              <w:rPr>
                <w:sz w:val="20"/>
                <w:szCs w:val="20"/>
              </w:rPr>
              <w:t>Уметь планировать и организовывать процесс аудита ИБ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7DC421" w14:textId="78554025" w:rsidR="00E744A0" w:rsidRDefault="00C3409C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2.1 </w:t>
            </w:r>
            <w:r w:rsidR="00C04CF4" w:rsidRPr="00C04CF4">
              <w:rPr>
                <w:color w:val="000000"/>
                <w:sz w:val="20"/>
                <w:szCs w:val="20"/>
              </w:rPr>
              <w:t>Разрабатывать план аудита и определять его цели</w:t>
            </w:r>
          </w:p>
        </w:tc>
      </w:tr>
      <w:tr w:rsidR="00E744A0" w14:paraId="36DF5EA0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AFE99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96367B" w14:textId="77777777" w:rsidR="00E744A0" w:rsidRDefault="00E744A0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B4F31D" w14:textId="085FF881" w:rsidR="00E744A0" w:rsidRDefault="00C3409C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2.2 </w:t>
            </w:r>
            <w:r w:rsidR="00C04CF4" w:rsidRPr="00C04CF4">
              <w:rPr>
                <w:color w:val="000000"/>
                <w:sz w:val="20"/>
                <w:szCs w:val="20"/>
              </w:rPr>
              <w:t>Определять объекты и область аудита информационной системы</w:t>
            </w:r>
          </w:p>
        </w:tc>
      </w:tr>
      <w:tr w:rsidR="00E744A0" w14:paraId="744FAF57" w14:textId="77777777" w:rsidTr="001C01B2">
        <w:trPr>
          <w:trHeight w:val="84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3DF7B8" w14:textId="77777777" w:rsidR="00E744A0" w:rsidRDefault="00E744A0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550E49" w14:textId="29C3F29D" w:rsidR="00E744A0" w:rsidRPr="00273D9B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3. </w:t>
            </w:r>
            <w:r w:rsidR="00E9572E">
              <w:rPr>
                <w:sz w:val="20"/>
                <w:szCs w:val="20"/>
              </w:rPr>
              <w:t xml:space="preserve">Функциональный. </w:t>
            </w:r>
            <w:r w:rsidR="00C04CF4" w:rsidRPr="00C04CF4">
              <w:rPr>
                <w:sz w:val="20"/>
                <w:szCs w:val="20"/>
              </w:rPr>
              <w:t>Владеть методами сбора и анализа доказательств в ходе аудита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11C216" w14:textId="28E4049E" w:rsidR="00E744A0" w:rsidRPr="00A44202" w:rsidRDefault="00C04CF4">
            <w:pPr>
              <w:widowControl w:val="0"/>
              <w:jc w:val="both"/>
              <w:rPr>
                <w:color w:val="000000"/>
                <w:sz w:val="20"/>
                <w:szCs w:val="20"/>
                <w:lang w:val="kk-KZ"/>
              </w:rPr>
            </w:pPr>
            <w:r w:rsidRPr="00C04CF4">
              <w:rPr>
                <w:color w:val="000000"/>
                <w:sz w:val="20"/>
                <w:szCs w:val="20"/>
              </w:rPr>
              <w:t>3.1 Применять методы тестирования и анализа журналов событий</w:t>
            </w:r>
          </w:p>
        </w:tc>
      </w:tr>
      <w:tr w:rsidR="00E744A0" w14:paraId="4CB1AE45" w14:textId="77777777" w:rsidTr="001C01B2">
        <w:trPr>
          <w:trHeight w:val="84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6856E" w14:textId="77777777" w:rsidR="00E744A0" w:rsidRDefault="00E744A0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9AB4D" w14:textId="77777777" w:rsidR="00E744A0" w:rsidRDefault="00E744A0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6D5063" w14:textId="26D05D03" w:rsidR="00E744A0" w:rsidRPr="00A44202" w:rsidRDefault="00C3409C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2 </w:t>
            </w:r>
            <w:r w:rsidR="00C04CF4" w:rsidRPr="00C04CF4">
              <w:rPr>
                <w:color w:val="000000"/>
                <w:sz w:val="20"/>
                <w:szCs w:val="20"/>
              </w:rPr>
              <w:t>Использовать инструменты автоматизированного анализа для выявления уязвимостей</w:t>
            </w:r>
          </w:p>
        </w:tc>
      </w:tr>
      <w:tr w:rsidR="00E744A0" w14:paraId="6358EB88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771C5" w14:textId="77777777" w:rsidR="00E744A0" w:rsidRDefault="00E744A0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547134" w14:textId="5506F591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 </w:t>
            </w:r>
            <w:r w:rsidR="00E9572E">
              <w:rPr>
                <w:sz w:val="20"/>
                <w:szCs w:val="20"/>
              </w:rPr>
              <w:t xml:space="preserve">Системный. </w:t>
            </w:r>
            <w:r w:rsidR="00C04CF4" w:rsidRPr="00C04CF4">
              <w:rPr>
                <w:sz w:val="20"/>
                <w:szCs w:val="20"/>
              </w:rPr>
              <w:t>Использовать методы глубокого обучения для прогнозирования и обнаружения кибератак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879B2C" w14:textId="009D4B66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1</w:t>
            </w:r>
            <w:r w:rsidR="00A44202">
              <w:rPr>
                <w:sz w:val="20"/>
                <w:szCs w:val="20"/>
              </w:rPr>
              <w:t xml:space="preserve"> </w:t>
            </w:r>
            <w:r w:rsidR="00E93B9F" w:rsidRPr="00E93B9F">
              <w:rPr>
                <w:sz w:val="20"/>
                <w:szCs w:val="20"/>
              </w:rPr>
              <w:t>Проводить анализ рисков и уязвимостей</w:t>
            </w:r>
          </w:p>
        </w:tc>
      </w:tr>
      <w:tr w:rsidR="00E744A0" w14:paraId="02AA787E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0A6AE" w14:textId="77777777" w:rsidR="00E744A0" w:rsidRDefault="00E744A0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175F17" w14:textId="77777777" w:rsidR="00E744A0" w:rsidRDefault="00E744A0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A7D531" w14:textId="089191CD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2 </w:t>
            </w:r>
            <w:r w:rsidR="00E93B9F">
              <w:rPr>
                <w:sz w:val="20"/>
                <w:szCs w:val="20"/>
              </w:rPr>
              <w:t>Измерять уровень защищенности от кибератак</w:t>
            </w:r>
          </w:p>
        </w:tc>
      </w:tr>
      <w:tr w:rsidR="00E744A0" w14:paraId="6F42DF1A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D3C62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6267CD" w14:textId="1B646846" w:rsidR="00E744A0" w:rsidRPr="00DF55E5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5. </w:t>
            </w:r>
            <w:r w:rsidR="00E9572E">
              <w:rPr>
                <w:sz w:val="20"/>
                <w:szCs w:val="20"/>
              </w:rPr>
              <w:t xml:space="preserve">Когнитивный. </w:t>
            </w:r>
            <w:r w:rsidR="00E93B9F" w:rsidRPr="00E93B9F">
              <w:rPr>
                <w:sz w:val="20"/>
                <w:szCs w:val="20"/>
              </w:rPr>
              <w:t>Применять методы машинного обучения и интеллектуального анализа данных в аудите ИБ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34F90B" w14:textId="46C34B19" w:rsidR="00E744A0" w:rsidRPr="00DF55E5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5.1 </w:t>
            </w:r>
            <w:r w:rsidR="00C04CF4" w:rsidRPr="00C04CF4">
              <w:rPr>
                <w:sz w:val="20"/>
                <w:szCs w:val="20"/>
              </w:rPr>
              <w:t xml:space="preserve">Применять </w:t>
            </w:r>
            <w:r w:rsidR="00C04CF4">
              <w:rPr>
                <w:sz w:val="20"/>
                <w:szCs w:val="20"/>
              </w:rPr>
              <w:t xml:space="preserve">модели машинного обучения и </w:t>
            </w:r>
            <w:r w:rsidR="00C04CF4" w:rsidRPr="00C04CF4">
              <w:rPr>
                <w:sz w:val="20"/>
                <w:szCs w:val="20"/>
              </w:rPr>
              <w:t>нейронные сети для анализа сетевого трафика и выявления сложных угроз</w:t>
            </w:r>
          </w:p>
        </w:tc>
      </w:tr>
      <w:tr w:rsidR="00E744A0" w14:paraId="7A0F3244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5ECEA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0ED29C" w14:textId="77777777" w:rsidR="00E744A0" w:rsidRDefault="00E744A0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B2590D" w14:textId="6AB9D942" w:rsidR="00E744A0" w:rsidRPr="00DF55E5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2 </w:t>
            </w:r>
            <w:r w:rsidR="00E93B9F" w:rsidRPr="00E93B9F">
              <w:rPr>
                <w:sz w:val="20"/>
                <w:szCs w:val="20"/>
              </w:rPr>
              <w:t>Разрабатывать и обучать модели глубокого обучения для классификации атак и вредоносных действий</w:t>
            </w:r>
          </w:p>
        </w:tc>
      </w:tr>
      <w:tr w:rsidR="00AB20BF" w14:paraId="53DE2080" w14:textId="77777777" w:rsidTr="001C01B2">
        <w:trPr>
          <w:trHeight w:val="288"/>
        </w:trPr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086625" w14:textId="77777777" w:rsidR="00AB20BF" w:rsidRDefault="00AB20BF" w:rsidP="00AB20BF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Пререквизиты </w:t>
            </w:r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4374A1" w14:textId="365B5911" w:rsidR="00AB20BF" w:rsidRDefault="00AB20BF" w:rsidP="00AB20BF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988</w:t>
            </w:r>
            <w:r w:rsidR="00E367AC">
              <w:rPr>
                <w:sz w:val="20"/>
                <w:szCs w:val="20"/>
              </w:rPr>
              <w:t>56</w:t>
            </w:r>
            <w:r>
              <w:rPr>
                <w:sz w:val="20"/>
                <w:szCs w:val="20"/>
                <w:lang w:val="en-US"/>
              </w:rPr>
              <w:t xml:space="preserve"> – </w:t>
            </w:r>
            <w:r w:rsidR="00E367AC">
              <w:rPr>
                <w:sz w:val="20"/>
                <w:szCs w:val="20"/>
              </w:rPr>
              <w:t>Анализ безопасности ОС</w:t>
            </w:r>
          </w:p>
        </w:tc>
      </w:tr>
      <w:tr w:rsidR="00AB20BF" w14:paraId="5016891F" w14:textId="77777777" w:rsidTr="001C01B2">
        <w:trPr>
          <w:trHeight w:val="288"/>
        </w:trPr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91AA71" w14:textId="77777777" w:rsidR="00AB20BF" w:rsidRDefault="00AB20BF" w:rsidP="00AB20BF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остреквизиты</w:t>
            </w:r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445FA7" w14:textId="3BC497DF" w:rsidR="00AB20BF" w:rsidRPr="00E367AC" w:rsidRDefault="00E367AC" w:rsidP="00AB20BF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8851</w:t>
            </w:r>
            <w:r w:rsidR="00AB20BF">
              <w:rPr>
                <w:sz w:val="20"/>
                <w:szCs w:val="20"/>
                <w:lang w:val="en-US"/>
              </w:rPr>
              <w:t xml:space="preserve"> – </w:t>
            </w:r>
            <w:r>
              <w:rPr>
                <w:sz w:val="20"/>
                <w:szCs w:val="20"/>
              </w:rPr>
              <w:t>Аудит информационной безопасности 2</w:t>
            </w:r>
          </w:p>
        </w:tc>
      </w:tr>
      <w:tr w:rsidR="00AB20BF" w:rsidRPr="003A77D5" w14:paraId="41E3E822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97430E" w14:textId="77777777" w:rsidR="00AB20BF" w:rsidRDefault="00AB20BF" w:rsidP="00AB20BF">
            <w:pPr>
              <w:widowControl w:val="0"/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42CEE" w14:textId="77777777" w:rsidR="00AB20BF" w:rsidRDefault="00AB20BF" w:rsidP="00AB20BF">
            <w:pPr>
              <w:widowControl w:val="0"/>
              <w:rPr>
                <w:sz w:val="20"/>
                <w:szCs w:val="20"/>
                <w:lang w:val="kk-KZ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Литература</w:t>
            </w:r>
            <w:r w:rsidRPr="00E9572E">
              <w:rPr>
                <w:b/>
                <w:bCs/>
                <w:color w:val="000000"/>
                <w:sz w:val="20"/>
                <w:szCs w:val="20"/>
              </w:rPr>
              <w:t xml:space="preserve">: </w:t>
            </w:r>
            <w:r>
              <w:rPr>
                <w:color w:val="000000"/>
                <w:sz w:val="20"/>
                <w:szCs w:val="20"/>
              </w:rPr>
              <w:t>о</w:t>
            </w:r>
            <w:r>
              <w:rPr>
                <w:color w:val="000000" w:themeColor="text1"/>
                <w:sz w:val="20"/>
                <w:szCs w:val="20"/>
                <w:lang w:val="kk-KZ"/>
              </w:rPr>
              <w:t>сновная, дополнительная.</w:t>
            </w:r>
            <w:r>
              <w:rPr>
                <w:sz w:val="20"/>
                <w:szCs w:val="20"/>
                <w:lang w:val="kk-KZ"/>
              </w:rPr>
              <w:t xml:space="preserve"> </w:t>
            </w:r>
          </w:p>
          <w:p w14:paraId="666C6CD1" w14:textId="77777777" w:rsidR="00AB20BF" w:rsidRPr="00E9572E" w:rsidRDefault="00AB20BF" w:rsidP="00AB20BF">
            <w:pPr>
              <w:widowControl w:val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Основная</w:t>
            </w:r>
            <w:r w:rsidRPr="00E9572E">
              <w:rPr>
                <w:b/>
                <w:bCs/>
                <w:sz w:val="20"/>
                <w:szCs w:val="20"/>
              </w:rPr>
              <w:t>:</w:t>
            </w:r>
          </w:p>
          <w:p w14:paraId="193CFB57" w14:textId="2DD2C2FA" w:rsidR="00E367AC" w:rsidRPr="00E367AC" w:rsidRDefault="00E367AC" w:rsidP="00E367AC">
            <w:pPr>
              <w:pStyle w:val="ab"/>
              <w:numPr>
                <w:ilvl w:val="3"/>
                <w:numId w:val="2"/>
              </w:numPr>
              <w:ind w:left="306" w:firstLine="0"/>
              <w:jc w:val="both"/>
              <w:rPr>
                <w:sz w:val="20"/>
                <w:szCs w:val="20"/>
                <w:lang w:val="kk-KZ"/>
              </w:rPr>
            </w:pPr>
            <w:r w:rsidRPr="00E367AC">
              <w:rPr>
                <w:sz w:val="20"/>
                <w:szCs w:val="20"/>
                <w:lang w:val="en-US"/>
              </w:rPr>
              <w:t xml:space="preserve">Information Technology Control and Audit (5th ed.) </w:t>
            </w:r>
            <w:r w:rsidRPr="00E367AC">
              <w:rPr>
                <w:sz w:val="20"/>
                <w:szCs w:val="20"/>
                <w:lang w:val="en-US"/>
              </w:rPr>
              <w:t>-</w:t>
            </w:r>
            <w:r w:rsidRPr="00E367AC">
              <w:rPr>
                <w:sz w:val="20"/>
                <w:szCs w:val="20"/>
                <w:lang w:val="en-US"/>
              </w:rPr>
              <w:t xml:space="preserve"> Angel R. Otero, 2018. </w:t>
            </w:r>
            <w:r w:rsidRPr="00E367AC">
              <w:rPr>
                <w:sz w:val="20"/>
                <w:szCs w:val="20"/>
              </w:rPr>
              <w:t>Комплексно про IT-контроль и IT-аудит: процессы, риски, процедуры, примеры</w:t>
            </w:r>
          </w:p>
          <w:p w14:paraId="46240584" w14:textId="189AD97A" w:rsidR="00E367AC" w:rsidRPr="00E367AC" w:rsidRDefault="00E367AC" w:rsidP="00E367AC">
            <w:pPr>
              <w:pStyle w:val="ab"/>
              <w:numPr>
                <w:ilvl w:val="3"/>
                <w:numId w:val="2"/>
              </w:numPr>
              <w:ind w:left="306" w:firstLine="0"/>
              <w:jc w:val="both"/>
              <w:rPr>
                <w:sz w:val="20"/>
                <w:szCs w:val="20"/>
                <w:lang w:val="kk-KZ"/>
              </w:rPr>
            </w:pPr>
            <w:r w:rsidRPr="00E367AC">
              <w:rPr>
                <w:sz w:val="20"/>
                <w:szCs w:val="20"/>
                <w:lang w:val="en-US"/>
              </w:rPr>
              <w:lastRenderedPageBreak/>
              <w:t xml:space="preserve">Auditing IT Infrastructures for Compliance (3rd ed.) — Robert Johnson </w:t>
            </w:r>
            <w:r w:rsidRPr="00E367AC">
              <w:rPr>
                <w:sz w:val="20"/>
                <w:szCs w:val="20"/>
              </w:rPr>
              <w:t>и</w:t>
            </w:r>
            <w:r w:rsidRPr="00E367AC">
              <w:rPr>
                <w:sz w:val="20"/>
                <w:szCs w:val="20"/>
                <w:lang w:val="en-US"/>
              </w:rPr>
              <w:t xml:space="preserve"> </w:t>
            </w:r>
            <w:r w:rsidRPr="00E367AC">
              <w:rPr>
                <w:sz w:val="20"/>
                <w:szCs w:val="20"/>
              </w:rPr>
              <w:t>др</w:t>
            </w:r>
            <w:r w:rsidRPr="00E367AC">
              <w:rPr>
                <w:sz w:val="20"/>
                <w:szCs w:val="20"/>
                <w:lang w:val="en-US"/>
              </w:rPr>
              <w:t xml:space="preserve">., 2022. </w:t>
            </w:r>
            <w:r w:rsidRPr="00E367AC">
              <w:rPr>
                <w:sz w:val="20"/>
                <w:szCs w:val="20"/>
              </w:rPr>
              <w:t>Практика аудита инфраструктур на соответствие требованиям и законам.</w:t>
            </w:r>
          </w:p>
          <w:p w14:paraId="11D2F629" w14:textId="49F1C179" w:rsidR="00E367AC" w:rsidRPr="00E367AC" w:rsidRDefault="00E367AC" w:rsidP="00E367AC">
            <w:pPr>
              <w:pStyle w:val="ab"/>
              <w:numPr>
                <w:ilvl w:val="3"/>
                <w:numId w:val="2"/>
              </w:numPr>
              <w:ind w:left="306" w:firstLine="0"/>
              <w:jc w:val="both"/>
              <w:rPr>
                <w:sz w:val="20"/>
                <w:szCs w:val="20"/>
                <w:lang w:val="kk-KZ"/>
              </w:rPr>
            </w:pPr>
            <w:r w:rsidRPr="00E367AC">
              <w:rPr>
                <w:sz w:val="20"/>
                <w:szCs w:val="20"/>
                <w:lang w:val="en-US"/>
              </w:rPr>
              <w:t>ISO 27001 Controls – A Guide to Implementing and Auditing (2nd ed., aligned to ISO/IEC 27001:2022) — IT Governance/Bridget Kenyon, 2023.</w:t>
            </w:r>
          </w:p>
          <w:p w14:paraId="7E236C49" w14:textId="76075CA5" w:rsidR="00E367AC" w:rsidRPr="00E367AC" w:rsidRDefault="00E367AC" w:rsidP="00E367AC">
            <w:pPr>
              <w:pStyle w:val="ab"/>
              <w:numPr>
                <w:ilvl w:val="3"/>
                <w:numId w:val="2"/>
              </w:numPr>
              <w:ind w:left="306" w:firstLine="0"/>
              <w:jc w:val="both"/>
              <w:rPr>
                <w:sz w:val="20"/>
                <w:szCs w:val="20"/>
                <w:lang w:val="kk-KZ"/>
              </w:rPr>
            </w:pPr>
            <w:r w:rsidRPr="00E367AC">
              <w:rPr>
                <w:sz w:val="20"/>
                <w:szCs w:val="20"/>
                <w:lang w:val="en-US"/>
              </w:rPr>
              <w:t>IT Security Audit – A Complete Guide (2019 Edition) — Gerardus Blokdyk, 2019.</w:t>
            </w:r>
          </w:p>
          <w:p w14:paraId="3F5ADBD2" w14:textId="2BF2007A" w:rsidR="00E367AC" w:rsidRPr="00E367AC" w:rsidRDefault="003A77D5" w:rsidP="00E367AC">
            <w:pPr>
              <w:pStyle w:val="ab"/>
              <w:numPr>
                <w:ilvl w:val="3"/>
                <w:numId w:val="2"/>
              </w:numPr>
              <w:ind w:left="306" w:firstLine="0"/>
              <w:jc w:val="both"/>
              <w:rPr>
                <w:sz w:val="20"/>
                <w:szCs w:val="20"/>
                <w:lang w:val="kk-KZ"/>
              </w:rPr>
            </w:pPr>
            <w:r w:rsidRPr="003A77D5">
              <w:rPr>
                <w:sz w:val="20"/>
                <w:szCs w:val="20"/>
                <w:lang w:val="en-US"/>
              </w:rPr>
              <w:t>Information System Audit: How to Control the Digital Disruption — Philippe Peret, 2022.</w:t>
            </w:r>
          </w:p>
          <w:p w14:paraId="0B161EB7" w14:textId="526574C1" w:rsidR="00AB20BF" w:rsidRPr="00CC7531" w:rsidRDefault="00AB20BF" w:rsidP="00AB20BF">
            <w:pPr>
              <w:rPr>
                <w:sz w:val="20"/>
                <w:szCs w:val="20"/>
                <w:lang w:val="en-US"/>
              </w:rPr>
            </w:pPr>
            <w:r w:rsidRPr="00356E31">
              <w:rPr>
                <w:b/>
                <w:bCs/>
                <w:sz w:val="20"/>
                <w:szCs w:val="20"/>
                <w:lang w:val="kk-KZ"/>
              </w:rPr>
              <w:t>Дополнительная</w:t>
            </w:r>
            <w:r w:rsidRPr="00CC7531">
              <w:rPr>
                <w:sz w:val="20"/>
                <w:szCs w:val="20"/>
                <w:lang w:val="en-US"/>
              </w:rPr>
              <w:t>:</w:t>
            </w:r>
          </w:p>
          <w:p w14:paraId="096DAF72" w14:textId="77777777" w:rsidR="003A77D5" w:rsidRPr="003A77D5" w:rsidRDefault="003A77D5" w:rsidP="003A77D5">
            <w:pPr>
              <w:pStyle w:val="1"/>
              <w:numPr>
                <w:ilvl w:val="6"/>
                <w:numId w:val="2"/>
              </w:numPr>
              <w:spacing w:before="0" w:after="0"/>
              <w:ind w:left="601" w:hanging="284"/>
              <w:rPr>
                <w:b w:val="0"/>
                <w:sz w:val="20"/>
                <w:szCs w:val="20"/>
                <w:lang w:val="en-US"/>
              </w:rPr>
            </w:pPr>
            <w:r w:rsidRPr="003A77D5">
              <w:rPr>
                <w:b w:val="0"/>
                <w:bCs/>
                <w:sz w:val="20"/>
                <w:szCs w:val="20"/>
                <w:lang w:val="en-US"/>
              </w:rPr>
              <w:t>ISO 27001 Controls Handbook: Implementing and Auditing an ISMS (ISO/IEC 27001:2022)</w:t>
            </w:r>
            <w:r w:rsidRPr="003A77D5">
              <w:rPr>
                <w:b w:val="0"/>
                <w:sz w:val="20"/>
                <w:szCs w:val="20"/>
                <w:lang w:val="en-US"/>
              </w:rPr>
              <w:t xml:space="preserve">, 2023. </w:t>
            </w:r>
          </w:p>
          <w:p w14:paraId="38A1A6C6" w14:textId="77777777" w:rsidR="003A77D5" w:rsidRPr="003A77D5" w:rsidRDefault="003A77D5" w:rsidP="003A77D5">
            <w:pPr>
              <w:pStyle w:val="1"/>
              <w:numPr>
                <w:ilvl w:val="6"/>
                <w:numId w:val="2"/>
              </w:numPr>
              <w:spacing w:before="0" w:after="0"/>
              <w:ind w:left="601" w:hanging="284"/>
              <w:rPr>
                <w:b w:val="0"/>
                <w:sz w:val="20"/>
                <w:szCs w:val="20"/>
                <w:lang w:val="en-US"/>
              </w:rPr>
            </w:pPr>
            <w:r w:rsidRPr="003A77D5">
              <w:rPr>
                <w:b w:val="0"/>
                <w:sz w:val="20"/>
                <w:szCs w:val="20"/>
                <w:lang w:val="en-US"/>
              </w:rPr>
              <w:t>Information Technology Control and Audit (4th ed.) — Senft, Gallegos, Davis, 2016.</w:t>
            </w:r>
          </w:p>
          <w:p w14:paraId="5797F79B" w14:textId="3F1C381E" w:rsidR="00AB20BF" w:rsidRPr="003A77D5" w:rsidRDefault="00AB20BF" w:rsidP="003A77D5">
            <w:pPr>
              <w:pStyle w:val="1"/>
              <w:spacing w:before="0" w:after="0"/>
              <w:rPr>
                <w:b w:val="0"/>
                <w:sz w:val="20"/>
                <w:szCs w:val="20"/>
                <w:lang w:val="en-US"/>
              </w:rPr>
            </w:pPr>
            <w:r w:rsidRPr="003A77D5">
              <w:rPr>
                <w:bCs/>
                <w:color w:val="000000" w:themeColor="text1"/>
                <w:sz w:val="20"/>
                <w:szCs w:val="20"/>
                <w:lang w:val="kk-KZ"/>
              </w:rPr>
              <w:t>Исследовательская инфраструктура</w:t>
            </w:r>
          </w:p>
          <w:p w14:paraId="73F6B807" w14:textId="4467E8E0" w:rsidR="00AB20BF" w:rsidRDefault="00AB20BF" w:rsidP="00AB20BF">
            <w:pPr>
              <w:pStyle w:val="ab"/>
              <w:widowControl w:val="0"/>
              <w:numPr>
                <w:ilvl w:val="0"/>
                <w:numId w:val="5"/>
              </w:numPr>
              <w:rPr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color w:val="000000" w:themeColor="text1"/>
                <w:sz w:val="20"/>
                <w:szCs w:val="20"/>
                <w:lang w:val="kk-KZ"/>
              </w:rPr>
              <w:t>Бизнес инкубатор</w:t>
            </w:r>
            <w:r w:rsidRPr="00C408F2">
              <w:rPr>
                <w:color w:val="000000" w:themeColor="text1"/>
                <w:sz w:val="20"/>
                <w:szCs w:val="20"/>
                <w:lang w:val="kk-KZ"/>
              </w:rPr>
              <w:t xml:space="preserve"> № 12</w:t>
            </w:r>
          </w:p>
          <w:p w14:paraId="34449E0B" w14:textId="46C30503" w:rsidR="00AB20BF" w:rsidRPr="00C408F2" w:rsidRDefault="00AB20BF" w:rsidP="00AB20BF">
            <w:pPr>
              <w:pStyle w:val="ab"/>
              <w:widowControl w:val="0"/>
              <w:numPr>
                <w:ilvl w:val="0"/>
                <w:numId w:val="5"/>
              </w:numPr>
              <w:rPr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Cs/>
                <w:color w:val="000000" w:themeColor="text1"/>
                <w:sz w:val="20"/>
                <w:szCs w:val="20"/>
                <w:lang w:val="kk-KZ"/>
              </w:rPr>
              <w:t>Лабораторный кабинет</w:t>
            </w:r>
            <w:r w:rsidRPr="00C408F2">
              <w:rPr>
                <w:bCs/>
                <w:color w:val="000000" w:themeColor="text1"/>
                <w:sz w:val="20"/>
                <w:szCs w:val="20"/>
                <w:lang w:val="kk-KZ"/>
              </w:rPr>
              <w:t xml:space="preserve"> 517</w:t>
            </w:r>
          </w:p>
          <w:p w14:paraId="13F4096B" w14:textId="60F45D5A" w:rsidR="00AB20BF" w:rsidRPr="00E9572E" w:rsidRDefault="00AB20BF" w:rsidP="00AB20BF">
            <w:pPr>
              <w:pStyle w:val="ab"/>
              <w:widowControl w:val="0"/>
              <w:numPr>
                <w:ilvl w:val="0"/>
                <w:numId w:val="5"/>
              </w:numPr>
              <w:rPr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Cs/>
                <w:color w:val="000000" w:themeColor="text1"/>
                <w:sz w:val="20"/>
                <w:szCs w:val="20"/>
                <w:lang w:val="kk-KZ"/>
              </w:rPr>
              <w:t>Лабораторный кабинет</w:t>
            </w:r>
            <w:r w:rsidRPr="00C408F2">
              <w:rPr>
                <w:bCs/>
                <w:color w:val="000000" w:themeColor="text1"/>
                <w:sz w:val="20"/>
                <w:szCs w:val="20"/>
                <w:lang w:val="en-US"/>
              </w:rPr>
              <w:t xml:space="preserve"> 323</w:t>
            </w:r>
          </w:p>
          <w:p w14:paraId="141A06BF" w14:textId="77777777" w:rsidR="00AB20BF" w:rsidRDefault="00AB20BF" w:rsidP="00AB20BF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 xml:space="preserve">Профессиональные научные базы данных </w:t>
            </w:r>
          </w:p>
          <w:p w14:paraId="0CF6C9EE" w14:textId="55034D75" w:rsidR="00AB20BF" w:rsidRPr="00C408F2" w:rsidRDefault="00AB20BF" w:rsidP="00AB20BF">
            <w:pPr>
              <w:widowControl w:val="0"/>
              <w:rPr>
                <w:color w:val="FF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Интернет</w:t>
            </w:r>
            <w:r w:rsidRPr="00C408F2">
              <w:rPr>
                <w:b/>
                <w:bCs/>
                <w:color w:val="000000"/>
                <w:sz w:val="20"/>
                <w:szCs w:val="20"/>
              </w:rPr>
              <w:t>-</w:t>
            </w:r>
            <w:r>
              <w:rPr>
                <w:b/>
                <w:bCs/>
                <w:color w:val="000000"/>
                <w:sz w:val="20"/>
                <w:szCs w:val="20"/>
              </w:rPr>
              <w:t>ресурсы</w:t>
            </w:r>
          </w:p>
          <w:p w14:paraId="720C4BD8" w14:textId="77777777" w:rsidR="003A77D5" w:rsidRPr="003A77D5" w:rsidRDefault="003A77D5" w:rsidP="00AB20BF">
            <w:pPr>
              <w:pStyle w:val="ab"/>
              <w:widowControl w:val="0"/>
              <w:numPr>
                <w:ilvl w:val="3"/>
                <w:numId w:val="5"/>
              </w:numPr>
              <w:ind w:left="601" w:hanging="284"/>
              <w:rPr>
                <w:color w:val="000000"/>
                <w:sz w:val="20"/>
                <w:szCs w:val="20"/>
              </w:rPr>
            </w:pPr>
            <w:hyperlink r:id="rId9" w:history="1">
              <w:r w:rsidRPr="003A77D5">
                <w:rPr>
                  <w:rStyle w:val="a5"/>
                  <w:sz w:val="20"/>
                  <w:szCs w:val="20"/>
                </w:rPr>
                <w:t>https://www.coursera.org/learn/information-systems-audit</w:t>
              </w:r>
            </w:hyperlink>
          </w:p>
          <w:p w14:paraId="47489FEB" w14:textId="469340C2" w:rsidR="003A77D5" w:rsidRPr="003A77D5" w:rsidRDefault="003A77D5" w:rsidP="00AB20BF">
            <w:pPr>
              <w:pStyle w:val="ab"/>
              <w:widowControl w:val="0"/>
              <w:numPr>
                <w:ilvl w:val="3"/>
                <w:numId w:val="5"/>
              </w:numPr>
              <w:ind w:left="601" w:hanging="284"/>
              <w:rPr>
                <w:color w:val="000000"/>
                <w:sz w:val="20"/>
                <w:szCs w:val="20"/>
              </w:rPr>
            </w:pPr>
            <w:hyperlink r:id="rId10" w:history="1">
              <w:r w:rsidRPr="00B162D0">
                <w:rPr>
                  <w:rStyle w:val="a5"/>
                  <w:sz w:val="20"/>
                  <w:szCs w:val="20"/>
                </w:rPr>
                <w:t>https://www.theiia.org/en/products/learning-solutions/course/fundamentals-of-it-auditing/</w:t>
              </w:r>
            </w:hyperlink>
          </w:p>
          <w:p w14:paraId="3D09DEDC" w14:textId="7744C222" w:rsidR="003A77D5" w:rsidRPr="003A77D5" w:rsidRDefault="003A77D5" w:rsidP="00AB20BF">
            <w:pPr>
              <w:pStyle w:val="ab"/>
              <w:widowControl w:val="0"/>
              <w:numPr>
                <w:ilvl w:val="3"/>
                <w:numId w:val="5"/>
              </w:numPr>
              <w:ind w:left="601" w:hanging="284"/>
              <w:rPr>
                <w:color w:val="000000"/>
                <w:sz w:val="20"/>
                <w:szCs w:val="20"/>
              </w:rPr>
            </w:pPr>
            <w:r w:rsidRPr="003A77D5">
              <w:rPr>
                <w:color w:val="000000"/>
                <w:sz w:val="20"/>
                <w:szCs w:val="20"/>
              </w:rPr>
              <w:t>https://www.acilearning.com/courses/audit/advanced-it-audit-school/</w:t>
            </w:r>
          </w:p>
          <w:p w14:paraId="10656340" w14:textId="357203E6" w:rsidR="00AB20BF" w:rsidRPr="003A77D5" w:rsidRDefault="00AB20BF" w:rsidP="003A77D5">
            <w:pPr>
              <w:widowControl w:val="0"/>
              <w:rPr>
                <w:color w:val="000000"/>
                <w:sz w:val="20"/>
                <w:szCs w:val="20"/>
              </w:rPr>
            </w:pPr>
            <w:r w:rsidRPr="003A77D5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Программное обеспечение</w:t>
            </w:r>
          </w:p>
          <w:p w14:paraId="1C9D36B7" w14:textId="10436A65" w:rsidR="00AB20BF" w:rsidRPr="00A44037" w:rsidRDefault="00AB20BF" w:rsidP="00AB20BF">
            <w:pPr>
              <w:widowControl w:val="0"/>
              <w:ind w:firstLine="317"/>
              <w:rPr>
                <w:color w:val="000000"/>
                <w:sz w:val="20"/>
                <w:szCs w:val="20"/>
              </w:rPr>
            </w:pPr>
            <w:r w:rsidRPr="00E9572E">
              <w:rPr>
                <w:color w:val="000000"/>
                <w:sz w:val="20"/>
                <w:szCs w:val="20"/>
                <w:lang w:val="kk-KZ"/>
              </w:rPr>
              <w:t>1.</w:t>
            </w:r>
            <w:r w:rsidRPr="00A44037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Windows</w:t>
            </w:r>
            <w:r w:rsidRPr="000F18EA">
              <w:rPr>
                <w:color w:val="000000"/>
                <w:sz w:val="20"/>
                <w:szCs w:val="20"/>
              </w:rPr>
              <w:t xml:space="preserve"> 10, </w:t>
            </w:r>
            <w:r>
              <w:rPr>
                <w:color w:val="000000"/>
                <w:sz w:val="20"/>
                <w:szCs w:val="20"/>
                <w:lang w:val="en-US"/>
              </w:rPr>
              <w:t>Windows</w:t>
            </w:r>
            <w:r w:rsidRPr="000F18EA">
              <w:rPr>
                <w:color w:val="000000"/>
                <w:sz w:val="20"/>
                <w:szCs w:val="20"/>
              </w:rPr>
              <w:t xml:space="preserve"> 11</w:t>
            </w:r>
          </w:p>
          <w:p w14:paraId="13A5CC41" w14:textId="713DC5A0" w:rsidR="00AB20BF" w:rsidRDefault="00AB20BF" w:rsidP="00AB20BF">
            <w:pPr>
              <w:widowControl w:val="0"/>
              <w:ind w:firstLine="317"/>
              <w:rPr>
                <w:color w:val="000000"/>
                <w:sz w:val="20"/>
                <w:szCs w:val="20"/>
                <w:lang w:val="en-US"/>
              </w:rPr>
            </w:pPr>
            <w:r w:rsidRPr="00E9572E">
              <w:rPr>
                <w:color w:val="000000"/>
                <w:sz w:val="20"/>
                <w:szCs w:val="20"/>
                <w:lang w:val="kk-KZ"/>
              </w:rPr>
              <w:t>2.</w:t>
            </w:r>
            <w:r w:rsidRPr="003A77D5">
              <w:rPr>
                <w:color w:val="000000"/>
                <w:sz w:val="20"/>
                <w:szCs w:val="20"/>
                <w:lang w:val="en-US"/>
              </w:rPr>
              <w:t xml:space="preserve"> </w:t>
            </w:r>
            <w:r w:rsidR="003A77D5">
              <w:rPr>
                <w:color w:val="000000"/>
                <w:sz w:val="20"/>
                <w:szCs w:val="20"/>
                <w:lang w:val="en-US"/>
              </w:rPr>
              <w:t>Anaconda Navigator</w:t>
            </w:r>
          </w:p>
          <w:p w14:paraId="724A560F" w14:textId="18331078" w:rsidR="003A77D5" w:rsidRDefault="003A77D5" w:rsidP="00AB20BF">
            <w:pPr>
              <w:widowControl w:val="0"/>
              <w:ind w:firstLine="317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3. Tensorflow</w:t>
            </w:r>
          </w:p>
          <w:p w14:paraId="266443B9" w14:textId="1A04AF22" w:rsidR="003A77D5" w:rsidRPr="00AD2A04" w:rsidRDefault="003A77D5" w:rsidP="00AB20BF">
            <w:pPr>
              <w:widowControl w:val="0"/>
              <w:ind w:firstLine="317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4. Keras</w:t>
            </w:r>
          </w:p>
          <w:p w14:paraId="5648CCC1" w14:textId="131148B2" w:rsidR="00AB20BF" w:rsidRPr="003A77D5" w:rsidRDefault="00AB20BF" w:rsidP="00AB20BF">
            <w:pPr>
              <w:widowControl w:val="0"/>
              <w:ind w:firstLine="317"/>
              <w:rPr>
                <w:color w:val="000000"/>
                <w:sz w:val="20"/>
                <w:szCs w:val="20"/>
                <w:lang w:val="en-US"/>
              </w:rPr>
            </w:pPr>
            <w:r w:rsidRPr="003A77D5">
              <w:rPr>
                <w:color w:val="000000"/>
                <w:sz w:val="20"/>
                <w:szCs w:val="20"/>
                <w:lang w:val="en-US"/>
              </w:rPr>
              <w:t xml:space="preserve">3. </w:t>
            </w:r>
            <w:r>
              <w:rPr>
                <w:color w:val="000000"/>
                <w:sz w:val="20"/>
                <w:szCs w:val="20"/>
                <w:lang w:val="en-US"/>
              </w:rPr>
              <w:t>Kali</w:t>
            </w:r>
            <w:r w:rsidRPr="003A77D5">
              <w:rPr>
                <w:color w:val="000000"/>
                <w:sz w:val="20"/>
                <w:szCs w:val="20"/>
                <w:lang w:val="en-US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Linux</w:t>
            </w:r>
          </w:p>
        </w:tc>
      </w:tr>
      <w:tr w:rsidR="00AB20BF" w14:paraId="60C82332" w14:textId="77777777" w:rsidTr="001C01B2">
        <w:tblPrEx>
          <w:tblLook w:val="0000" w:firstRow="0" w:lastRow="0" w:firstColumn="0" w:lastColumn="0" w:noHBand="0" w:noVBand="0"/>
        </w:tblPrEx>
        <w:trPr>
          <w:trHeight w:val="5519"/>
        </w:trPr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4DC97F" w14:textId="77777777" w:rsidR="00AB20BF" w:rsidRDefault="00AB20BF" w:rsidP="00AB20BF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 xml:space="preserve">Академическая политика дисциплины </w:t>
            </w:r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37E925" w14:textId="77777777" w:rsidR="00AB20BF" w:rsidRDefault="00AB20BF" w:rsidP="00AB20BF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11">
              <w:r>
                <w:rPr>
                  <w:rStyle w:val="a5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 xml:space="preserve"> и </w:t>
            </w:r>
            <w:hyperlink r:id="rId12">
              <w:r>
                <w:rPr>
                  <w:rStyle w:val="a5"/>
                  <w:sz w:val="20"/>
                  <w:szCs w:val="20"/>
                  <w:u w:val="single"/>
                </w:rPr>
                <w:t>Политикой академической честности КазНУ имени аль-Фараби.</w:t>
              </w:r>
            </w:hyperlink>
            <w:r>
              <w:rPr>
                <w:sz w:val="20"/>
                <w:szCs w:val="20"/>
              </w:rPr>
              <w:t xml:space="preserve"> </w:t>
            </w:r>
          </w:p>
          <w:p w14:paraId="14F832BF" w14:textId="77777777" w:rsidR="00AB20BF" w:rsidRDefault="00AB20BF" w:rsidP="00AB20BF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r>
              <w:rPr>
                <w:sz w:val="20"/>
                <w:szCs w:val="20"/>
                <w:lang w:val="en-US"/>
              </w:rPr>
              <w:t>Univer</w:t>
            </w:r>
            <w:r>
              <w:rPr>
                <w:sz w:val="20"/>
                <w:szCs w:val="20"/>
              </w:rPr>
              <w:t>.</w:t>
            </w:r>
          </w:p>
          <w:p w14:paraId="10BF7812" w14:textId="77777777" w:rsidR="00AB20BF" w:rsidRDefault="00AB20BF" w:rsidP="00AB20BF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>
              <w:rPr>
                <w:sz w:val="20"/>
                <w:szCs w:val="20"/>
              </w:rPr>
              <w:t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ем современных научно-исследовательских и информационных технологий.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ОП, СРО, которые отражаются в силлабусе и отвечают за актуальность тематик учебных занятий и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аданий.</w:t>
            </w:r>
          </w:p>
          <w:p w14:paraId="1C6E043D" w14:textId="77777777" w:rsidR="00AB20BF" w:rsidRDefault="00AB20BF" w:rsidP="00AB20BF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Посещаемость. </w:t>
            </w:r>
            <w:r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дисциплины. Несоблюдение дедлайнов приводит к потере баллов. </w:t>
            </w:r>
          </w:p>
          <w:p w14:paraId="43A54664" w14:textId="77777777" w:rsidR="00AB20BF" w:rsidRDefault="00AB20BF" w:rsidP="00AB20BF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rStyle w:val="a5"/>
                <w:b/>
                <w:bCs/>
                <w:sz w:val="20"/>
                <w:szCs w:val="20"/>
              </w:rPr>
              <w:t>Академическая честность.</w:t>
            </w:r>
            <w:r>
              <w:rPr>
                <w:rStyle w:val="a5"/>
              </w:rPr>
              <w:t xml:space="preserve"> </w:t>
            </w:r>
            <w:r>
              <w:rPr>
                <w:sz w:val="20"/>
                <w:szCs w:val="20"/>
              </w:rPr>
              <w:t>Практические/лабораторные занятия, СРО развивают у обучающегося самостоятельность, критическое мышление, креативность. Недопустимы плагиат, подлог, использование шпаргалок, списывание на всех этапах выполнения заданий.</w:t>
            </w:r>
          </w:p>
          <w:p w14:paraId="368A46F1" w14:textId="77777777" w:rsidR="00AB20BF" w:rsidRDefault="00AB20BF" w:rsidP="00AB20BF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13">
              <w:r>
                <w:rPr>
                  <w:rStyle w:val="a5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>
              <w:rPr>
                <w:sz w:val="20"/>
                <w:szCs w:val="20"/>
                <w:u w:val="single"/>
              </w:rPr>
              <w:t xml:space="preserve">, </w:t>
            </w:r>
            <w:hyperlink r:id="rId14">
              <w:r>
                <w:rPr>
                  <w:rStyle w:val="a5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>,</w:t>
            </w:r>
            <w:r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71D05281" w14:textId="77777777" w:rsidR="00AB20BF" w:rsidRDefault="00AB20BF" w:rsidP="00AB20BF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r>
              <w:rPr>
                <w:sz w:val="20"/>
                <w:szCs w:val="20"/>
                <w:lang w:val="en-US"/>
              </w:rPr>
              <w:t>Univer</w:t>
            </w:r>
            <w:r>
              <w:rPr>
                <w:sz w:val="20"/>
                <w:szCs w:val="20"/>
              </w:rPr>
              <w:t>.</w:t>
            </w:r>
          </w:p>
          <w:p w14:paraId="5FFA1F97" w14:textId="77777777" w:rsidR="00AB20BF" w:rsidRDefault="00AB20BF" w:rsidP="00AB20BF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Основные принципы инклюзивного образования. </w:t>
            </w:r>
            <w:r>
              <w:rPr>
                <w:sz w:val="20"/>
                <w:szCs w:val="20"/>
              </w:rPr>
              <w:t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199AC018" w14:textId="09CE678D" w:rsidR="00AB20BF" w:rsidRPr="00D70586" w:rsidRDefault="00AB20BF" w:rsidP="00D70586">
            <w:r>
              <w:rPr>
                <w:sz w:val="20"/>
                <w:szCs w:val="20"/>
              </w:rPr>
              <w:t>Все обучающиеся, особенно с ограниченными возможностями, могут получать консультативную помощь по телефону/ е-</w:t>
            </w:r>
            <w:r>
              <w:rPr>
                <w:sz w:val="20"/>
                <w:szCs w:val="20"/>
                <w:lang w:val="en-US"/>
              </w:rPr>
              <w:t>mail</w:t>
            </w:r>
            <w:r>
              <w:rPr>
                <w:sz w:val="20"/>
                <w:szCs w:val="20"/>
              </w:rPr>
              <w:t xml:space="preserve"> </w:t>
            </w:r>
            <w:r w:rsidRPr="00AB20BF">
              <w:rPr>
                <w:i/>
                <w:iCs/>
                <w:sz w:val="20"/>
                <w:szCs w:val="20"/>
                <w:lang w:val="en-US"/>
              </w:rPr>
              <w:t>vladislav</w:t>
            </w:r>
            <w:r w:rsidRPr="00AB20BF">
              <w:rPr>
                <w:i/>
                <w:iCs/>
                <w:sz w:val="20"/>
                <w:szCs w:val="20"/>
              </w:rPr>
              <w:t>.</w:t>
            </w:r>
            <w:r w:rsidRPr="00AB20BF">
              <w:rPr>
                <w:i/>
                <w:iCs/>
                <w:sz w:val="20"/>
                <w:szCs w:val="20"/>
                <w:lang w:val="en-US"/>
              </w:rPr>
              <w:t>karyukin</w:t>
            </w:r>
            <w:r w:rsidRPr="00AB20BF">
              <w:rPr>
                <w:i/>
                <w:iCs/>
                <w:sz w:val="20"/>
                <w:szCs w:val="20"/>
              </w:rPr>
              <w:t>@</w:t>
            </w:r>
            <w:r w:rsidRPr="00AB20BF">
              <w:rPr>
                <w:i/>
                <w:iCs/>
                <w:sz w:val="20"/>
                <w:szCs w:val="20"/>
                <w:lang w:val="en-US"/>
              </w:rPr>
              <w:t>kaznu</w:t>
            </w:r>
            <w:r w:rsidRPr="00AB20BF">
              <w:rPr>
                <w:i/>
                <w:iCs/>
                <w:sz w:val="20"/>
                <w:szCs w:val="20"/>
              </w:rPr>
              <w:t>.</w:t>
            </w:r>
            <w:r w:rsidRPr="00AB20BF">
              <w:rPr>
                <w:i/>
                <w:iCs/>
                <w:sz w:val="20"/>
                <w:szCs w:val="20"/>
                <w:lang w:val="en-US"/>
              </w:rPr>
              <w:t>kz</w:t>
            </w:r>
            <w:r>
              <w:rPr>
                <w:i/>
                <w:iCs/>
                <w:sz w:val="20"/>
                <w:szCs w:val="20"/>
              </w:rPr>
              <w:t xml:space="preserve"> / +77019405992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либо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iCs/>
                <w:sz w:val="20"/>
                <w:szCs w:val="20"/>
              </w:rPr>
              <w:t xml:space="preserve">посредством </w:t>
            </w:r>
            <w:r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>
              <w:rPr>
                <w:iCs/>
                <w:sz w:val="20"/>
                <w:szCs w:val="20"/>
                <w:lang w:val="en-US"/>
              </w:rPr>
              <w:t>MS</w:t>
            </w:r>
            <w:r>
              <w:rPr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  <w:lang w:val="en-US"/>
              </w:rPr>
              <w:t>Teams</w:t>
            </w:r>
            <w:r w:rsidR="00D70586" w:rsidRPr="00D70586">
              <w:rPr>
                <w:iCs/>
                <w:sz w:val="20"/>
                <w:szCs w:val="20"/>
              </w:rPr>
              <w:t xml:space="preserve"> </w:t>
            </w:r>
            <w:hyperlink r:id="rId15" w:history="1">
              <w:r w:rsidR="00D70586" w:rsidRPr="00D70586">
                <w:rPr>
                  <w:rStyle w:val="a5"/>
                  <w:iCs/>
                  <w:sz w:val="20"/>
                  <w:szCs w:val="20"/>
                </w:rPr>
                <w:t>https://teams.microsoft.com/l/team/19%3AxjqqQB04Sn-CFzIMrQsWASXmFNSgglpEXT4_XQZC3XM1%40thread.tacv2/conversations?groupId=8f190553-e733-40a0-8a22-f8e7a8405823&amp;tenantId=b0ab71a5-75b1-4d65-81f7-f479b4978d7b</w:t>
              </w:r>
            </w:hyperlink>
          </w:p>
        </w:tc>
      </w:tr>
      <w:tr w:rsidR="00AB20BF" w14:paraId="55A60690" w14:textId="77777777" w:rsidTr="004F670E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8FB2421" w14:textId="77777777" w:rsidR="00AB20BF" w:rsidRDefault="00AB20BF" w:rsidP="00AB20BF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ИНФОРМАЦИЯ О ПРЕПОДАВАНИИ, ОБУЧЕНИИ И ОЦЕНИВАНИИ</w:t>
            </w:r>
          </w:p>
        </w:tc>
      </w:tr>
      <w:tr w:rsidR="00AB20BF" w14:paraId="7121488B" w14:textId="77777777" w:rsidTr="003B56F8">
        <w:tblPrEx>
          <w:tblLook w:val="0000" w:firstRow="0" w:lastRow="0" w:firstColumn="0" w:lastColumn="0" w:noHBand="0" w:noVBand="0"/>
        </w:tblPrEx>
        <w:trPr>
          <w:trHeight w:val="368"/>
        </w:trPr>
        <w:tc>
          <w:tcPr>
            <w:tcW w:w="510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56B6D3" w14:textId="77777777" w:rsidR="00AB20BF" w:rsidRDefault="00AB20BF" w:rsidP="00AB20BF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lastRenderedPageBreak/>
              <w:t xml:space="preserve">Балльно-рейтинговая </w:t>
            </w:r>
          </w:p>
          <w:p w14:paraId="62B0A7CC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38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223393" w14:textId="77777777" w:rsidR="00AB20BF" w:rsidRDefault="00AB20BF" w:rsidP="00AB20BF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AB20BF" w14:paraId="1E644D96" w14:textId="77777777" w:rsidTr="003B56F8">
        <w:tblPrEx>
          <w:tblLook w:val="0000" w:firstRow="0" w:lastRow="0" w:firstColumn="0" w:lastColumn="0" w:noHBand="0" w:noVBand="0"/>
        </w:tblPrEx>
        <w:trPr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E8FAE7" w14:textId="77777777" w:rsidR="00AB20BF" w:rsidRDefault="00AB20BF" w:rsidP="00AB20BF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E33E1" w14:textId="77777777" w:rsidR="00AB20BF" w:rsidRDefault="00AB20BF" w:rsidP="00AB20BF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05490EEA" w14:textId="77777777" w:rsidR="00AB20BF" w:rsidRDefault="00AB20BF" w:rsidP="00AB20BF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квивалент</w:t>
            </w:r>
          </w:p>
          <w:p w14:paraId="5ECDE81E" w14:textId="77777777" w:rsidR="00AB20BF" w:rsidRDefault="00AB20BF" w:rsidP="00AB20BF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4EC12F" w14:textId="77777777" w:rsidR="00AB20BF" w:rsidRDefault="00AB20BF" w:rsidP="00AB20BF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Баллы, </w:t>
            </w:r>
          </w:p>
          <w:p w14:paraId="1455EC56" w14:textId="77777777" w:rsidR="00AB20BF" w:rsidRDefault="00AB20BF" w:rsidP="00AB20BF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% содержание </w:t>
            </w:r>
          </w:p>
        </w:tc>
        <w:tc>
          <w:tcPr>
            <w:tcW w:w="19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5864ED" w14:textId="77777777" w:rsidR="00AB20BF" w:rsidRDefault="00AB20BF" w:rsidP="00AB20BF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 по традиционной системе</w:t>
            </w:r>
          </w:p>
        </w:tc>
        <w:tc>
          <w:tcPr>
            <w:tcW w:w="5386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24AF17" w14:textId="77777777" w:rsidR="00AB20BF" w:rsidRDefault="00AB20BF" w:rsidP="00AB20BF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Критериальное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Основано на формативном и суммативном оценивании.</w:t>
            </w:r>
          </w:p>
          <w:p w14:paraId="435DDAC6" w14:textId="77777777" w:rsidR="00AB20BF" w:rsidRDefault="00AB20BF" w:rsidP="00AB20BF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Формативное оценивание – </w:t>
            </w:r>
            <w:r>
              <w:rPr>
                <w:sz w:val="16"/>
                <w:szCs w:val="16"/>
              </w:rPr>
              <w:t>вид оценивания, который проводится в ходе повседневной учебной деятельности. Является текущим показателем успеваемости. Обеспечивает оперативную взаимосвязь между обучающимся и преподавателем. 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 Оценивается выполнение заданий, активность работы в аудитории во время лекций, семинаров, практических занятий (дискуссии, викторины, дебаты, круглые столы, лабораторные работы и т. д.). Оцениваются приобретенные знания и компетенции.</w:t>
            </w:r>
          </w:p>
          <w:p w14:paraId="029EBA78" w14:textId="5023FD14" w:rsidR="00AB20BF" w:rsidRDefault="00AB20BF" w:rsidP="00AB20BF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Суммативное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>вид оценивания, который проводится по завершению изучения раздела в соответствии с программой дисциплины.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>Проводится 4 раза за семестр при выполнении СР</w:t>
            </w:r>
            <w:r>
              <w:rPr>
                <w:bCs/>
                <w:sz w:val="16"/>
                <w:szCs w:val="16"/>
                <w:lang w:val="kk-KZ"/>
              </w:rPr>
              <w:t>М</w:t>
            </w:r>
            <w:r>
              <w:rPr>
                <w:bCs/>
                <w:color w:val="FF0000"/>
                <w:sz w:val="16"/>
                <w:szCs w:val="16"/>
              </w:rPr>
              <w:t>.</w:t>
            </w:r>
            <w:r>
              <w:rPr>
                <w:color w:val="FF0000"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 Оцениваются результаты обучения.</w:t>
            </w:r>
          </w:p>
        </w:tc>
      </w:tr>
      <w:tr w:rsidR="00AB20BF" w14:paraId="7C41A313" w14:textId="77777777" w:rsidTr="003B56F8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12B9F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F318C1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4</w:t>
            </w:r>
            <w:r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095B1C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F92773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Отлично</w:t>
            </w:r>
          </w:p>
        </w:tc>
        <w:tc>
          <w:tcPr>
            <w:tcW w:w="5386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6B3E4C" w14:textId="77777777" w:rsidR="00AB20BF" w:rsidRDefault="00AB20BF" w:rsidP="00AB20BF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AB20BF" w14:paraId="379BB495" w14:textId="77777777" w:rsidTr="003B56F8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1A1C51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BD388C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2F4D12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90-94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AC68E8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386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15D0F" w14:textId="77777777" w:rsidR="00AB20BF" w:rsidRDefault="00AB20BF" w:rsidP="00AB20BF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AB20BF" w14:paraId="0634B376" w14:textId="77777777" w:rsidTr="003B56F8">
        <w:tblPrEx>
          <w:tblLook w:val="0000" w:firstRow="0" w:lastRow="0" w:firstColumn="0" w:lastColumn="0" w:noHBand="0" w:noVBand="0"/>
        </w:tblPrEx>
        <w:trPr>
          <w:trHeight w:val="973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6B9171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789AC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95B6F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5-89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583E5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Хорошо</w:t>
            </w:r>
          </w:p>
        </w:tc>
        <w:tc>
          <w:tcPr>
            <w:tcW w:w="5386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1C879" w14:textId="77777777" w:rsidR="00AB20BF" w:rsidRDefault="00AB20BF" w:rsidP="00AB20BF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AB20BF" w14:paraId="0E029AD6" w14:textId="77777777" w:rsidTr="007D06A2">
        <w:tblPrEx>
          <w:tblLook w:val="0000" w:firstRow="0" w:lastRow="0" w:firstColumn="0" w:lastColumn="0" w:noHBand="0" w:noVBand="0"/>
        </w:tblPrEx>
        <w:trPr>
          <w:trHeight w:val="2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D55FC1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73732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D48F6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0-84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04F05D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0860850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Формативное и суммативное оценивание</w:t>
            </w:r>
          </w:p>
          <w:p w14:paraId="30F9A773" w14:textId="77777777" w:rsidR="00AB20BF" w:rsidRDefault="00AB20BF" w:rsidP="00AB20BF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499BE11" w14:textId="77777777" w:rsidR="00AB20BF" w:rsidRDefault="00AB20BF" w:rsidP="00AB20BF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 % содержание</w:t>
            </w:r>
          </w:p>
          <w:p w14:paraId="491D8EF8" w14:textId="77777777" w:rsidR="00AB20BF" w:rsidRDefault="00AB20BF" w:rsidP="00AB20BF">
            <w:pPr>
              <w:widowControl w:val="0"/>
              <w:rPr>
                <w:b/>
                <w:bCs/>
                <w:sz w:val="16"/>
                <w:szCs w:val="16"/>
              </w:rPr>
            </w:pPr>
          </w:p>
        </w:tc>
      </w:tr>
      <w:tr w:rsidR="00AB20BF" w14:paraId="10E3AA2B" w14:textId="77777777" w:rsidTr="007D06A2">
        <w:tblPrEx>
          <w:tblLook w:val="0000" w:firstRow="0" w:lastRow="0" w:firstColumn="0" w:lastColumn="0" w:noHBand="0" w:noVBand="0"/>
        </w:tblPrEx>
        <w:trPr>
          <w:trHeight w:val="13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FAB5F2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22D336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0DB7B3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5-79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D3C40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30D1E24" w14:textId="7A6623CE" w:rsidR="00AB20BF" w:rsidRDefault="00AB20BF" w:rsidP="00AB20BF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7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94A4270" w14:textId="7BAC27FB" w:rsidR="00AB20BF" w:rsidRDefault="00AB20BF" w:rsidP="00AB20BF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AB20BF" w14:paraId="40273DE4" w14:textId="77777777" w:rsidTr="007D06A2">
        <w:tblPrEx>
          <w:tblLook w:val="0000" w:firstRow="0" w:lastRow="0" w:firstColumn="0" w:lastColumn="0" w:noHBand="0" w:noVBand="0"/>
        </w:tblPrEx>
        <w:trPr>
          <w:trHeight w:val="5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3E12E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E265F8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6EC724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0-74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A8739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252B3" w14:textId="3B789DC2" w:rsidR="00AB20BF" w:rsidRDefault="00AB20BF" w:rsidP="00AB20BF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B7153" w14:textId="1686C4A4" w:rsidR="00AB20BF" w:rsidRDefault="00AB20BF" w:rsidP="00AB20BF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</w:p>
        </w:tc>
      </w:tr>
      <w:tr w:rsidR="00AB20BF" w14:paraId="347F6901" w14:textId="77777777" w:rsidTr="00745346">
        <w:tblPrEx>
          <w:tblLook w:val="0000" w:firstRow="0" w:lastRow="0" w:firstColumn="0" w:lastColumn="0" w:noHBand="0" w:noVBand="0"/>
        </w:tblPrEx>
        <w:trPr>
          <w:trHeight w:val="18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7E2B45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ECEEE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656AA3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5-69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6B8B173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7C7880" w14:textId="232F77FF" w:rsidR="00AB20BF" w:rsidRDefault="00AB20BF" w:rsidP="00AB20BF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27734E" w14:textId="7B1E383E" w:rsidR="00AB20BF" w:rsidRDefault="00AB20BF" w:rsidP="00AB20BF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  <w:r>
              <w:rPr>
                <w:sz w:val="16"/>
                <w:szCs w:val="16"/>
              </w:rPr>
              <w:t>5</w:t>
            </w:r>
          </w:p>
        </w:tc>
      </w:tr>
      <w:tr w:rsidR="00AB20BF" w14:paraId="79C89700" w14:textId="77777777" w:rsidTr="00745346">
        <w:tblPrEx>
          <w:tblLook w:val="0000" w:firstRow="0" w:lastRow="0" w:firstColumn="0" w:lastColumn="0" w:noHBand="0" w:noVBand="0"/>
        </w:tblPrEx>
        <w:trPr>
          <w:trHeight w:val="87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EC13F9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6EB4E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3E03D9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0-64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926870D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17FB28" w14:textId="6F1B2569" w:rsidR="00AB20BF" w:rsidRDefault="00AB20BF" w:rsidP="00AB20BF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0AE38E" w14:textId="51609DB4" w:rsidR="00AB20BF" w:rsidRDefault="00AB20BF" w:rsidP="00AB20BF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  <w:r>
              <w:rPr>
                <w:sz w:val="16"/>
                <w:szCs w:val="16"/>
                <w:lang w:val="kk-KZ"/>
              </w:rPr>
              <w:t>20</w:t>
            </w:r>
          </w:p>
        </w:tc>
      </w:tr>
      <w:tr w:rsidR="00AB20BF" w14:paraId="0E71289C" w14:textId="77777777" w:rsidTr="00745346">
        <w:tblPrEx>
          <w:tblLook w:val="0000" w:firstRow="0" w:lastRow="0" w:firstColumn="0" w:lastColumn="0" w:noHBand="0" w:noVBand="0"/>
        </w:tblPrEx>
        <w:trPr>
          <w:trHeight w:val="25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55C1BB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F5D79C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5D49BF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5-59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EE30891" w14:textId="7D95849B" w:rsidR="00AB20BF" w:rsidRDefault="00AB20BF" w:rsidP="00AB20BF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CC76F8" w14:textId="7F771AB0" w:rsidR="00AB20BF" w:rsidRDefault="00AB20BF" w:rsidP="00AB20BF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FCEF31" w14:textId="028EF3E9" w:rsidR="00AB20BF" w:rsidRDefault="00AB20BF" w:rsidP="00AB20BF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  <w:lang w:val="kk-KZ"/>
              </w:rPr>
              <w:t>5</w:t>
            </w:r>
          </w:p>
        </w:tc>
      </w:tr>
      <w:tr w:rsidR="00AB20BF" w14:paraId="381D261B" w14:textId="77777777" w:rsidTr="00745346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2F9B40" w14:textId="77777777" w:rsidR="00AB20BF" w:rsidRDefault="00AB20BF" w:rsidP="00AB20BF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63B108" w14:textId="77777777" w:rsidR="00AB20BF" w:rsidRDefault="00AB20BF" w:rsidP="00AB20BF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B3E07" w14:textId="77777777" w:rsidR="00AB20BF" w:rsidRDefault="00AB20BF" w:rsidP="00AB20BF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0-54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735E9" w14:textId="77777777" w:rsidR="00AB20BF" w:rsidRDefault="00AB20BF" w:rsidP="00AB20BF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BFB4B" w14:textId="1747C15C" w:rsidR="00AB20BF" w:rsidRDefault="00AB20BF" w:rsidP="00AB20BF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24494F" w14:textId="412FEC3D" w:rsidR="00AB20BF" w:rsidRDefault="00AB20BF" w:rsidP="00AB20BF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kk-KZ"/>
              </w:rPr>
              <w:t>10</w:t>
            </w:r>
          </w:p>
        </w:tc>
      </w:tr>
      <w:tr w:rsidR="00AB20BF" w14:paraId="2D8A4D32" w14:textId="77777777" w:rsidTr="000C10E6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2555B" w14:textId="27FA3F71" w:rsidR="00AB20BF" w:rsidRPr="00E80A82" w:rsidRDefault="00AB20BF" w:rsidP="00AB20BF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FX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215E80" w14:textId="321515CA" w:rsidR="00AB20BF" w:rsidRPr="00E80A82" w:rsidRDefault="00AB20BF" w:rsidP="00AB20BF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.5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331132" w14:textId="3E5DA646" w:rsidR="00AB20BF" w:rsidRPr="00E80A82" w:rsidRDefault="00AB20BF" w:rsidP="00AB20BF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25-49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1276397" w14:textId="6C0D1F00" w:rsidR="00AB20BF" w:rsidRDefault="00AB20BF" w:rsidP="00AB20BF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24511A" w14:textId="36D19DCB" w:rsidR="00AB20BF" w:rsidRDefault="00AB20BF" w:rsidP="00AB20BF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Итоговый контроль (экзамен)              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482398" w14:textId="6686BBA6" w:rsidR="00AB20BF" w:rsidRDefault="00AB20BF" w:rsidP="00AB20BF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</w:tr>
      <w:tr w:rsidR="00AB20BF" w14:paraId="412AEDEE" w14:textId="77777777" w:rsidTr="000C10E6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15DE39" w14:textId="29C0B2D5" w:rsidR="00AB20BF" w:rsidRPr="00E80A82" w:rsidRDefault="00AB20BF" w:rsidP="00AB20BF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F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FB18B6" w14:textId="60996254" w:rsidR="00AB20BF" w:rsidRPr="00E80A82" w:rsidRDefault="00AB20BF" w:rsidP="00AB20BF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EFB617" w14:textId="6CE6043D" w:rsidR="00AB20BF" w:rsidRPr="00E80A82" w:rsidRDefault="00AB20BF" w:rsidP="00AB20BF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-24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295E22" w14:textId="77777777" w:rsidR="00AB20BF" w:rsidRDefault="00AB20BF" w:rsidP="00AB20BF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0D06A7" w14:textId="229F5781" w:rsidR="00AB20BF" w:rsidRDefault="00AB20BF" w:rsidP="00AB20BF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C53FBD" w14:textId="59D9B7D4" w:rsidR="00AB20BF" w:rsidRDefault="00AB20BF" w:rsidP="00AB20BF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0 </w:t>
            </w:r>
          </w:p>
        </w:tc>
      </w:tr>
      <w:tr w:rsidR="00AB20BF" w14:paraId="418A3C59" w14:textId="77777777" w:rsidTr="004F670E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14B9B72" w14:textId="77777777" w:rsidR="00AB20BF" w:rsidRDefault="00AB20BF" w:rsidP="00AB20BF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5C9742BF" w14:textId="77777777" w:rsidR="00AB20BF" w:rsidRDefault="00AB20BF" w:rsidP="00AB20BF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Календарь (график) реализации содержания дисциплины. Методы преподавания и обучения.</w:t>
            </w:r>
          </w:p>
          <w:p w14:paraId="31E88D87" w14:textId="77777777" w:rsidR="00AB20BF" w:rsidRDefault="00AB20BF" w:rsidP="00AB20BF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3"/>
        <w:tblW w:w="10509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871"/>
        <w:gridCol w:w="8051"/>
        <w:gridCol w:w="860"/>
        <w:gridCol w:w="727"/>
      </w:tblGrid>
      <w:tr w:rsidR="00E744A0" w14:paraId="0260AF1F" w14:textId="77777777" w:rsidTr="003A355A">
        <w:tc>
          <w:tcPr>
            <w:tcW w:w="871" w:type="dxa"/>
          </w:tcPr>
          <w:p w14:paraId="6F3A0708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8051" w:type="dxa"/>
          </w:tcPr>
          <w:p w14:paraId="202CC2E8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60" w:type="dxa"/>
          </w:tcPr>
          <w:p w14:paraId="703E01A4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727" w:type="dxa"/>
          </w:tcPr>
          <w:p w14:paraId="15D1D5BC" w14:textId="77777777" w:rsidR="00E744A0" w:rsidRDefault="00C3409C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акс.</w:t>
            </w:r>
          </w:p>
          <w:p w14:paraId="2E01492A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балл</w:t>
            </w:r>
          </w:p>
        </w:tc>
      </w:tr>
      <w:tr w:rsidR="00E744A0" w14:paraId="22882AAE" w14:textId="77777777" w:rsidTr="003A355A">
        <w:trPr>
          <w:trHeight w:val="296"/>
        </w:trPr>
        <w:tc>
          <w:tcPr>
            <w:tcW w:w="10509" w:type="dxa"/>
            <w:gridSpan w:val="4"/>
          </w:tcPr>
          <w:p w14:paraId="5363462E" w14:textId="79560150" w:rsidR="00E744A0" w:rsidRDefault="00C3409C" w:rsidP="00471633">
            <w:pPr>
              <w:tabs>
                <w:tab w:val="left" w:pos="1276"/>
              </w:tabs>
              <w:jc w:val="center"/>
              <w:rPr>
                <w:b/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МОДУЛЬ 1 </w:t>
            </w:r>
            <w:r>
              <w:rPr>
                <w:b/>
                <w:sz w:val="20"/>
                <w:szCs w:val="20"/>
                <w:lang w:val="kk-KZ"/>
              </w:rPr>
              <w:t xml:space="preserve">Введение в </w:t>
            </w:r>
            <w:r w:rsidR="00BB3F7E">
              <w:rPr>
                <w:b/>
                <w:sz w:val="20"/>
                <w:szCs w:val="20"/>
                <w:lang w:val="kk-KZ"/>
              </w:rPr>
              <w:t>аудит информационной безопасности</w:t>
            </w:r>
          </w:p>
        </w:tc>
      </w:tr>
      <w:tr w:rsidR="00E744A0" w14:paraId="58FE36E1" w14:textId="77777777" w:rsidTr="003A355A">
        <w:tc>
          <w:tcPr>
            <w:tcW w:w="871" w:type="dxa"/>
            <w:vMerge w:val="restart"/>
          </w:tcPr>
          <w:p w14:paraId="5CDA1220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051" w:type="dxa"/>
          </w:tcPr>
          <w:p w14:paraId="34F64951" w14:textId="2BA129B7" w:rsidR="00E744A0" w:rsidRPr="0043463A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Л </w:t>
            </w:r>
            <w:r>
              <w:rPr>
                <w:b/>
                <w:sz w:val="20"/>
                <w:szCs w:val="20"/>
              </w:rPr>
              <w:t xml:space="preserve">1. </w:t>
            </w:r>
            <w:r w:rsidR="00AD2A04" w:rsidRPr="00AD2A04">
              <w:rPr>
                <w:sz w:val="20"/>
                <w:szCs w:val="20"/>
              </w:rPr>
              <w:t>Понятие, цели, международные стандарты (ISO/IEC 27001, COBIT, NIST)</w:t>
            </w:r>
          </w:p>
        </w:tc>
        <w:tc>
          <w:tcPr>
            <w:tcW w:w="860" w:type="dxa"/>
          </w:tcPr>
          <w:p w14:paraId="67676D4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05D86097" w14:textId="0C90C6A5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337BB684" w14:textId="77777777" w:rsidTr="003A355A">
        <w:tc>
          <w:tcPr>
            <w:tcW w:w="871" w:type="dxa"/>
            <w:vMerge/>
          </w:tcPr>
          <w:p w14:paraId="2B8C2E28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3BD374E5" w14:textId="7A528F3E" w:rsidR="00E744A0" w:rsidRPr="0043463A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ЛЗ 1. </w:t>
            </w:r>
            <w:r w:rsidR="00AD2A04" w:rsidRPr="00AD2A04">
              <w:rPr>
                <w:bCs/>
                <w:sz w:val="20"/>
                <w:szCs w:val="20"/>
              </w:rPr>
              <w:t>Анализ журналов событий ОС Windows/Linux и выявление подозрительных действий</w:t>
            </w:r>
          </w:p>
        </w:tc>
        <w:tc>
          <w:tcPr>
            <w:tcW w:w="860" w:type="dxa"/>
          </w:tcPr>
          <w:p w14:paraId="3A38502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1D67D5A4" w14:textId="2921721F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32DD42E9" w14:textId="77777777" w:rsidTr="003A355A">
        <w:tc>
          <w:tcPr>
            <w:tcW w:w="871" w:type="dxa"/>
            <w:vMerge w:val="restart"/>
          </w:tcPr>
          <w:p w14:paraId="2C15B9CD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051" w:type="dxa"/>
          </w:tcPr>
          <w:p w14:paraId="5885AAC3" w14:textId="04580EDE" w:rsidR="00E744A0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2. </w:t>
            </w:r>
            <w:r>
              <w:rPr>
                <w:b/>
                <w:sz w:val="20"/>
                <w:szCs w:val="20"/>
                <w:lang w:val="kk-KZ"/>
              </w:rPr>
              <w:t xml:space="preserve">   </w:t>
            </w:r>
            <w:r w:rsidR="00AD2A04" w:rsidRPr="00AD2A04">
              <w:rPr>
                <w:sz w:val="20"/>
                <w:szCs w:val="20"/>
              </w:rPr>
              <w:t>Анализ журналов, тестирование уязвимостей, аудит политик безопасности</w:t>
            </w:r>
          </w:p>
        </w:tc>
        <w:tc>
          <w:tcPr>
            <w:tcW w:w="860" w:type="dxa"/>
          </w:tcPr>
          <w:p w14:paraId="1AF4EB0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40E88258" w14:textId="0323E25C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212D06A8" w14:textId="77777777" w:rsidTr="003A355A">
        <w:tc>
          <w:tcPr>
            <w:tcW w:w="871" w:type="dxa"/>
            <w:vMerge/>
          </w:tcPr>
          <w:p w14:paraId="6D5CAF6C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17C2A6B7" w14:textId="6A1B3F91" w:rsidR="00E744A0" w:rsidRPr="0043463A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43463A">
              <w:rPr>
                <w:b/>
                <w:sz w:val="20"/>
                <w:szCs w:val="20"/>
              </w:rPr>
              <w:t>ЛЗ 2.</w:t>
            </w:r>
            <w:r w:rsidRPr="0043463A">
              <w:rPr>
                <w:sz w:val="20"/>
                <w:szCs w:val="20"/>
              </w:rPr>
              <w:t xml:space="preserve"> </w:t>
            </w:r>
            <w:r w:rsidR="00AD2A04" w:rsidRPr="00AD2A04">
              <w:rPr>
                <w:sz w:val="20"/>
                <w:szCs w:val="20"/>
              </w:rPr>
              <w:t>Настройка и аудит политик доступа</w:t>
            </w:r>
          </w:p>
        </w:tc>
        <w:tc>
          <w:tcPr>
            <w:tcW w:w="860" w:type="dxa"/>
          </w:tcPr>
          <w:p w14:paraId="21828449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2719BB23" w14:textId="12AFA7C2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617B5248" w14:textId="77777777" w:rsidTr="003A355A">
        <w:tc>
          <w:tcPr>
            <w:tcW w:w="871" w:type="dxa"/>
            <w:vMerge w:val="restart"/>
          </w:tcPr>
          <w:p w14:paraId="4F29234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051" w:type="dxa"/>
          </w:tcPr>
          <w:p w14:paraId="783A830D" w14:textId="0F5A6E2A" w:rsidR="00E744A0" w:rsidRPr="001C01B2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3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932677" w:rsidRPr="00932677">
              <w:rPr>
                <w:sz w:val="20"/>
                <w:szCs w:val="20"/>
              </w:rPr>
              <w:t xml:space="preserve">Изучение методики </w:t>
            </w:r>
            <w:r w:rsidR="00932677" w:rsidRPr="00932677">
              <w:rPr>
                <w:sz w:val="20"/>
                <w:szCs w:val="20"/>
              </w:rPr>
              <w:t>оценки рисков и угроз</w:t>
            </w:r>
          </w:p>
        </w:tc>
        <w:tc>
          <w:tcPr>
            <w:tcW w:w="860" w:type="dxa"/>
          </w:tcPr>
          <w:p w14:paraId="77C26F0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792A2932" w14:textId="77C38A21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2D013BBB" w14:textId="77777777" w:rsidTr="003A355A">
        <w:tc>
          <w:tcPr>
            <w:tcW w:w="871" w:type="dxa"/>
            <w:vMerge/>
          </w:tcPr>
          <w:p w14:paraId="53107C61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</w:tcPr>
          <w:p w14:paraId="3A80887B" w14:textId="1A430C8B" w:rsidR="00E744A0" w:rsidRPr="004F62A1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3.</w:t>
            </w:r>
            <w:r w:rsidR="0043463A">
              <w:rPr>
                <w:sz w:val="20"/>
                <w:szCs w:val="20"/>
                <w:lang w:val="kk-KZ"/>
              </w:rPr>
              <w:t xml:space="preserve"> </w:t>
            </w:r>
            <w:r w:rsidR="00932677" w:rsidRPr="00932677">
              <w:rPr>
                <w:sz w:val="20"/>
                <w:szCs w:val="20"/>
              </w:rPr>
              <w:t>Использование средств уязвимостей для аудита систем</w:t>
            </w:r>
          </w:p>
        </w:tc>
        <w:tc>
          <w:tcPr>
            <w:tcW w:w="860" w:type="dxa"/>
          </w:tcPr>
          <w:p w14:paraId="7000981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61D7C083" w14:textId="2396FDDD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12F007AA" w14:textId="77777777" w:rsidTr="003A355A">
        <w:tc>
          <w:tcPr>
            <w:tcW w:w="871" w:type="dxa"/>
            <w:vMerge w:val="restart"/>
          </w:tcPr>
          <w:p w14:paraId="05B436C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051" w:type="dxa"/>
          </w:tcPr>
          <w:p w14:paraId="6DA572DC" w14:textId="34CCE38F" w:rsidR="00E744A0" w:rsidRPr="004F62A1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4F62A1">
              <w:rPr>
                <w:b/>
                <w:sz w:val="20"/>
                <w:szCs w:val="20"/>
              </w:rPr>
              <w:t>Л</w:t>
            </w:r>
            <w:r w:rsidRPr="004F62A1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4F62A1">
              <w:rPr>
                <w:b/>
                <w:sz w:val="20"/>
                <w:szCs w:val="20"/>
              </w:rPr>
              <w:t>4.</w:t>
            </w:r>
            <w:r w:rsidRPr="004F62A1">
              <w:rPr>
                <w:sz w:val="20"/>
                <w:szCs w:val="20"/>
              </w:rPr>
              <w:t xml:space="preserve"> </w:t>
            </w:r>
            <w:r w:rsidR="004F62A1" w:rsidRPr="004F62A1">
              <w:rPr>
                <w:sz w:val="20"/>
                <w:szCs w:val="20"/>
              </w:rPr>
              <w:t xml:space="preserve">Изучение алгоритмов </w:t>
            </w:r>
            <w:r w:rsidR="004F62A1" w:rsidRPr="004F62A1">
              <w:rPr>
                <w:sz w:val="20"/>
                <w:szCs w:val="20"/>
              </w:rPr>
              <w:t>классификации, выявление аномалий</w:t>
            </w:r>
          </w:p>
        </w:tc>
        <w:tc>
          <w:tcPr>
            <w:tcW w:w="860" w:type="dxa"/>
          </w:tcPr>
          <w:p w14:paraId="7F345F9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17437BC6" w14:textId="78F630CC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6EEFE572" w14:textId="77777777" w:rsidTr="003A355A">
        <w:tc>
          <w:tcPr>
            <w:tcW w:w="871" w:type="dxa"/>
            <w:vMerge/>
          </w:tcPr>
          <w:p w14:paraId="1D62C918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71C96A5E" w14:textId="03CBD394" w:rsidR="00E744A0" w:rsidRPr="0097402F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4F62A1" w:rsidRPr="004F62A1">
              <w:rPr>
                <w:sz w:val="20"/>
                <w:szCs w:val="20"/>
              </w:rPr>
              <w:t xml:space="preserve">Реализация простых моделей </w:t>
            </w:r>
            <w:r w:rsidR="004F62A1">
              <w:rPr>
                <w:sz w:val="20"/>
                <w:szCs w:val="20"/>
              </w:rPr>
              <w:t>машинного обучения</w:t>
            </w:r>
            <w:r w:rsidR="004F62A1" w:rsidRPr="004F62A1">
              <w:rPr>
                <w:sz w:val="20"/>
                <w:szCs w:val="20"/>
              </w:rPr>
              <w:t xml:space="preserve"> для выявления аномалий в логах</w:t>
            </w:r>
          </w:p>
        </w:tc>
        <w:tc>
          <w:tcPr>
            <w:tcW w:w="860" w:type="dxa"/>
          </w:tcPr>
          <w:p w14:paraId="5702916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1890328C" w14:textId="17BAF60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047A33EA" w14:textId="77777777" w:rsidTr="003A355A">
        <w:tc>
          <w:tcPr>
            <w:tcW w:w="871" w:type="dxa"/>
            <w:vMerge w:val="restart"/>
          </w:tcPr>
          <w:p w14:paraId="77861AFC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8051" w:type="dxa"/>
          </w:tcPr>
          <w:p w14:paraId="6EC638AB" w14:textId="70144EFD" w:rsidR="00E744A0" w:rsidRPr="00492D73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5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6A7F55" w:rsidRPr="006A7F55">
              <w:rPr>
                <w:bCs/>
                <w:sz w:val="20"/>
                <w:szCs w:val="20"/>
                <w:lang w:val="kk-KZ"/>
              </w:rPr>
              <w:t>Применение нейронных сетей для</w:t>
            </w:r>
            <w:r w:rsidR="006A7F55" w:rsidRPr="006A7F55">
              <w:rPr>
                <w:bCs/>
                <w:sz w:val="20"/>
                <w:szCs w:val="20"/>
              </w:rPr>
              <w:t xml:space="preserve"> обнаружени</w:t>
            </w:r>
            <w:r w:rsidR="006A7F55" w:rsidRPr="006A7F55">
              <w:rPr>
                <w:bCs/>
                <w:sz w:val="20"/>
                <w:szCs w:val="20"/>
              </w:rPr>
              <w:t>я</w:t>
            </w:r>
            <w:r w:rsidR="006A7F55" w:rsidRPr="006A7F55">
              <w:rPr>
                <w:bCs/>
                <w:sz w:val="20"/>
                <w:szCs w:val="20"/>
              </w:rPr>
              <w:t xml:space="preserve"> сложных угроз в сетевом трафике</w:t>
            </w:r>
          </w:p>
        </w:tc>
        <w:tc>
          <w:tcPr>
            <w:tcW w:w="860" w:type="dxa"/>
          </w:tcPr>
          <w:p w14:paraId="4578F38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4C23622D" w14:textId="0A49A0F8" w:rsidR="00E744A0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E744A0" w14:paraId="0D27AE4B" w14:textId="77777777" w:rsidTr="003A355A">
        <w:trPr>
          <w:trHeight w:val="251"/>
        </w:trPr>
        <w:tc>
          <w:tcPr>
            <w:tcW w:w="871" w:type="dxa"/>
            <w:vMerge/>
          </w:tcPr>
          <w:p w14:paraId="5F264A22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5AF6E80C" w14:textId="6F33DFFA" w:rsidR="00E744A0" w:rsidRPr="006A7F55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6A7F55">
              <w:rPr>
                <w:sz w:val="20"/>
                <w:szCs w:val="20"/>
              </w:rPr>
              <w:t xml:space="preserve">Обучение нейронных сетей для обнаружения </w:t>
            </w:r>
            <w:r w:rsidR="006A7F55">
              <w:rPr>
                <w:sz w:val="20"/>
                <w:szCs w:val="20"/>
                <w:lang w:val="en-US"/>
              </w:rPr>
              <w:t>DDoS</w:t>
            </w:r>
            <w:r w:rsidR="006A7F55" w:rsidRPr="006A7F55">
              <w:rPr>
                <w:sz w:val="20"/>
                <w:szCs w:val="20"/>
              </w:rPr>
              <w:t xml:space="preserve"> </w:t>
            </w:r>
            <w:r w:rsidR="006A7F55">
              <w:rPr>
                <w:sz w:val="20"/>
                <w:szCs w:val="20"/>
                <w:lang w:val="kk-KZ"/>
              </w:rPr>
              <w:t>атак</w:t>
            </w:r>
          </w:p>
        </w:tc>
        <w:tc>
          <w:tcPr>
            <w:tcW w:w="860" w:type="dxa"/>
          </w:tcPr>
          <w:p w14:paraId="4D30EB3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68BBF15F" w14:textId="4FEFC112" w:rsidR="00E744A0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52882F68" w14:textId="77777777" w:rsidTr="003A355A">
        <w:trPr>
          <w:trHeight w:val="251"/>
        </w:trPr>
        <w:tc>
          <w:tcPr>
            <w:tcW w:w="871" w:type="dxa"/>
            <w:vMerge/>
          </w:tcPr>
          <w:p w14:paraId="4656327C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73DBA492" w14:textId="01C3D4B7" w:rsidR="00E744A0" w:rsidRDefault="001166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М</w:t>
            </w:r>
            <w:r>
              <w:rPr>
                <w:b/>
                <w:sz w:val="20"/>
                <w:szCs w:val="20"/>
              </w:rPr>
              <w:t xml:space="preserve">П 1. </w:t>
            </w:r>
            <w:r>
              <w:rPr>
                <w:sz w:val="20"/>
                <w:szCs w:val="20"/>
              </w:rPr>
              <w:t xml:space="preserve">Консультации по выполнению </w:t>
            </w:r>
            <w:r>
              <w:rPr>
                <w:bCs/>
                <w:sz w:val="20"/>
                <w:szCs w:val="20"/>
              </w:rPr>
              <w:t>СР</w:t>
            </w:r>
            <w:r>
              <w:rPr>
                <w:bCs/>
                <w:sz w:val="20"/>
                <w:szCs w:val="20"/>
                <w:lang w:val="kk-KZ"/>
              </w:rPr>
              <w:t>М</w:t>
            </w:r>
            <w:r>
              <w:rPr>
                <w:bCs/>
                <w:sz w:val="20"/>
                <w:szCs w:val="20"/>
              </w:rPr>
              <w:t xml:space="preserve"> 1</w:t>
            </w:r>
            <w:r>
              <w:rPr>
                <w:bCs/>
                <w:sz w:val="20"/>
                <w:szCs w:val="20"/>
                <w:lang w:val="kk-KZ"/>
              </w:rPr>
              <w:t xml:space="preserve"> на тему </w:t>
            </w:r>
            <w:r>
              <w:rPr>
                <w:bCs/>
                <w:sz w:val="20"/>
                <w:szCs w:val="20"/>
              </w:rPr>
              <w:t>«</w:t>
            </w:r>
            <w:r w:rsidR="006A7F55">
              <w:rPr>
                <w:bCs/>
                <w:sz w:val="20"/>
                <w:szCs w:val="20"/>
                <w:lang w:val="kk-KZ"/>
              </w:rPr>
              <w:t>Оценка существующих стандартов аудита</w:t>
            </w:r>
            <w:r>
              <w:rPr>
                <w:bCs/>
                <w:sz w:val="20"/>
                <w:szCs w:val="20"/>
              </w:rPr>
              <w:t>». Прием СРМ 1</w:t>
            </w:r>
          </w:p>
        </w:tc>
        <w:tc>
          <w:tcPr>
            <w:tcW w:w="860" w:type="dxa"/>
          </w:tcPr>
          <w:p w14:paraId="4C4579F6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2064B533" w14:textId="302530EC" w:rsidR="00E744A0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</w:tr>
      <w:tr w:rsidR="00E744A0" w14:paraId="162298F8" w14:textId="77777777" w:rsidTr="003A355A">
        <w:tc>
          <w:tcPr>
            <w:tcW w:w="10509" w:type="dxa"/>
            <w:gridSpan w:val="4"/>
          </w:tcPr>
          <w:p w14:paraId="4D8F865E" w14:textId="2179DA88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МОДУЛЬ 2 </w:t>
            </w:r>
            <w:r w:rsidR="00BB3F7E">
              <w:rPr>
                <w:b/>
                <w:sz w:val="20"/>
                <w:szCs w:val="20"/>
                <w:lang w:val="kk-KZ"/>
              </w:rPr>
              <w:t xml:space="preserve">Применение моделей машинного обучения </w:t>
            </w:r>
            <w:r w:rsidR="00147A65">
              <w:rPr>
                <w:b/>
                <w:sz w:val="20"/>
                <w:szCs w:val="20"/>
                <w:lang w:val="kk-KZ"/>
              </w:rPr>
              <w:t>в аудите</w:t>
            </w:r>
          </w:p>
        </w:tc>
      </w:tr>
      <w:tr w:rsidR="003A355A" w14:paraId="73A0817E" w14:textId="77777777" w:rsidTr="003A355A">
        <w:tc>
          <w:tcPr>
            <w:tcW w:w="871" w:type="dxa"/>
            <w:vMerge w:val="restart"/>
          </w:tcPr>
          <w:p w14:paraId="48532D3F" w14:textId="77777777" w:rsidR="003A355A" w:rsidRDefault="003A355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8051" w:type="dxa"/>
          </w:tcPr>
          <w:p w14:paraId="39FBAAD8" w14:textId="5EFA1749" w:rsidR="003A355A" w:rsidRPr="000375C4" w:rsidRDefault="003A355A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6A7F55" w:rsidRPr="006A7F55">
              <w:rPr>
                <w:bCs/>
                <w:sz w:val="20"/>
                <w:szCs w:val="20"/>
                <w:lang w:val="kk-KZ"/>
              </w:rPr>
              <w:t>Настройка межсетевых экранов для анализа трафика</w:t>
            </w:r>
          </w:p>
        </w:tc>
        <w:tc>
          <w:tcPr>
            <w:tcW w:w="860" w:type="dxa"/>
          </w:tcPr>
          <w:p w14:paraId="06D5FBF6" w14:textId="77777777" w:rsidR="003A355A" w:rsidRDefault="003A355A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5A2FB786" w14:textId="7CACA252" w:rsidR="003A355A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3A355A" w14:paraId="2873FD7E" w14:textId="77777777" w:rsidTr="003A355A">
        <w:tc>
          <w:tcPr>
            <w:tcW w:w="871" w:type="dxa"/>
            <w:vMerge/>
          </w:tcPr>
          <w:p w14:paraId="6F94BB9A" w14:textId="77777777" w:rsidR="003A355A" w:rsidRDefault="003A355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37EDF476" w14:textId="500AAD5D" w:rsidR="003A355A" w:rsidRPr="001C01B2" w:rsidRDefault="003A355A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6A7F55" w:rsidRPr="006A7F55">
              <w:rPr>
                <w:bCs/>
                <w:sz w:val="20"/>
                <w:szCs w:val="20"/>
                <w:lang w:val="kk-KZ"/>
              </w:rPr>
              <w:t>Реализация аудита конфигурации брандмауэра</w:t>
            </w:r>
          </w:p>
        </w:tc>
        <w:tc>
          <w:tcPr>
            <w:tcW w:w="860" w:type="dxa"/>
          </w:tcPr>
          <w:p w14:paraId="3EC833E6" w14:textId="77777777" w:rsidR="003A355A" w:rsidRDefault="003A355A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217BE103" w14:textId="68D0BF6E" w:rsidR="003A355A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3A355A" w14:paraId="2D6AAFA1" w14:textId="77777777" w:rsidTr="003A355A">
        <w:tc>
          <w:tcPr>
            <w:tcW w:w="871" w:type="dxa"/>
            <w:vMerge/>
          </w:tcPr>
          <w:p w14:paraId="24161677" w14:textId="77777777" w:rsidR="003A355A" w:rsidRDefault="003A355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7E688C79" w14:textId="24B62A09" w:rsidR="003A355A" w:rsidRDefault="003A355A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МП </w:t>
            </w:r>
            <w:r w:rsidR="0011669C">
              <w:rPr>
                <w:b/>
                <w:sz w:val="20"/>
                <w:szCs w:val="20"/>
              </w:rPr>
              <w:t>2</w:t>
            </w:r>
            <w:r>
              <w:rPr>
                <w:b/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 xml:space="preserve">Консультации по выполнению </w:t>
            </w:r>
            <w:r>
              <w:rPr>
                <w:bCs/>
                <w:sz w:val="20"/>
                <w:szCs w:val="20"/>
              </w:rPr>
              <w:t>СР</w:t>
            </w:r>
            <w:r>
              <w:rPr>
                <w:bCs/>
                <w:sz w:val="20"/>
                <w:szCs w:val="20"/>
                <w:lang w:val="kk-KZ"/>
              </w:rPr>
              <w:t>М</w:t>
            </w:r>
            <w:r>
              <w:rPr>
                <w:bCs/>
                <w:sz w:val="20"/>
                <w:szCs w:val="20"/>
              </w:rPr>
              <w:t xml:space="preserve"> 2</w:t>
            </w:r>
            <w:r>
              <w:rPr>
                <w:bCs/>
                <w:sz w:val="20"/>
                <w:szCs w:val="20"/>
                <w:lang w:val="kk-KZ"/>
              </w:rPr>
              <w:t xml:space="preserve"> на тему «</w:t>
            </w:r>
            <w:r w:rsidR="00CA43CC">
              <w:rPr>
                <w:bCs/>
                <w:sz w:val="20"/>
                <w:szCs w:val="20"/>
                <w:lang w:val="kk-KZ"/>
              </w:rPr>
              <w:t>Реализация алгоритмов машинного обучения для обнаружения киберугроз</w:t>
            </w:r>
            <w:r>
              <w:rPr>
                <w:bCs/>
                <w:sz w:val="20"/>
                <w:szCs w:val="20"/>
                <w:lang w:val="kk-KZ"/>
              </w:rPr>
              <w:t>»</w:t>
            </w:r>
          </w:p>
        </w:tc>
        <w:tc>
          <w:tcPr>
            <w:tcW w:w="860" w:type="dxa"/>
          </w:tcPr>
          <w:p w14:paraId="0BE203DB" w14:textId="77777777" w:rsidR="003A355A" w:rsidRPr="003A355A" w:rsidRDefault="003A355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78BAB2CF" w14:textId="77777777" w:rsidR="003A355A" w:rsidRPr="003A355A" w:rsidRDefault="003A355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7E12D356" w14:textId="77777777" w:rsidTr="003A355A">
        <w:tc>
          <w:tcPr>
            <w:tcW w:w="871" w:type="dxa"/>
            <w:vMerge w:val="restart"/>
          </w:tcPr>
          <w:p w14:paraId="686DA6B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8051" w:type="dxa"/>
          </w:tcPr>
          <w:p w14:paraId="51A1B896" w14:textId="7B66A088" w:rsidR="00E744A0" w:rsidRPr="00CA43CC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Pr="001C01B2">
              <w:rPr>
                <w:b/>
                <w:sz w:val="20"/>
                <w:szCs w:val="20"/>
              </w:rPr>
              <w:t>7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CA43CC" w:rsidRPr="00CA43CC">
              <w:rPr>
                <w:bCs/>
                <w:sz w:val="20"/>
                <w:szCs w:val="20"/>
                <w:lang w:val="kk-KZ"/>
              </w:rPr>
              <w:t xml:space="preserve">Изучение методов классификация </w:t>
            </w:r>
            <w:r w:rsidR="00CA43CC" w:rsidRPr="00CA43CC">
              <w:rPr>
                <w:bCs/>
                <w:sz w:val="20"/>
                <w:szCs w:val="20"/>
                <w:lang w:val="en-US"/>
              </w:rPr>
              <w:t>XSS</w:t>
            </w:r>
            <w:r w:rsidR="00CA43CC" w:rsidRPr="00CA43CC">
              <w:rPr>
                <w:bCs/>
                <w:sz w:val="20"/>
                <w:szCs w:val="20"/>
              </w:rPr>
              <w:t xml:space="preserve"> </w:t>
            </w:r>
            <w:r w:rsidR="00CA43CC" w:rsidRPr="00CA43CC">
              <w:rPr>
                <w:bCs/>
                <w:sz w:val="20"/>
                <w:szCs w:val="20"/>
                <w:lang w:val="kk-KZ"/>
              </w:rPr>
              <w:t>и фишинговых угроз</w:t>
            </w:r>
          </w:p>
        </w:tc>
        <w:tc>
          <w:tcPr>
            <w:tcW w:w="860" w:type="dxa"/>
          </w:tcPr>
          <w:p w14:paraId="443320DE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7880BE56" w14:textId="2B4CD067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744A0" w14:paraId="2B3F0259" w14:textId="77777777" w:rsidTr="003A355A">
        <w:tc>
          <w:tcPr>
            <w:tcW w:w="871" w:type="dxa"/>
            <w:vMerge/>
          </w:tcPr>
          <w:p w14:paraId="3342923D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</w:tcPr>
          <w:p w14:paraId="1BF0FBB7" w14:textId="4AF29662" w:rsidR="00E744A0" w:rsidRPr="00CA43CC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95243E">
              <w:rPr>
                <w:b/>
                <w:sz w:val="20"/>
                <w:szCs w:val="20"/>
              </w:rPr>
              <w:t>ЛЗ 7.</w:t>
            </w:r>
            <w:r w:rsidRPr="0095243E">
              <w:rPr>
                <w:sz w:val="20"/>
                <w:szCs w:val="20"/>
                <w:lang w:val="kk-KZ"/>
              </w:rPr>
              <w:t xml:space="preserve"> </w:t>
            </w:r>
            <w:r w:rsidR="00CA43CC">
              <w:rPr>
                <w:sz w:val="20"/>
                <w:szCs w:val="20"/>
                <w:lang w:val="kk-KZ"/>
              </w:rPr>
              <w:t xml:space="preserve">Обучение моделей для классификации </w:t>
            </w:r>
            <w:r w:rsidR="00CA43CC">
              <w:rPr>
                <w:sz w:val="20"/>
                <w:szCs w:val="20"/>
                <w:lang w:val="en-US"/>
              </w:rPr>
              <w:t>XSS</w:t>
            </w:r>
            <w:r w:rsidR="00CA43CC" w:rsidRPr="00CA43CC">
              <w:rPr>
                <w:sz w:val="20"/>
                <w:szCs w:val="20"/>
              </w:rPr>
              <w:t xml:space="preserve"> </w:t>
            </w:r>
            <w:r w:rsidR="00CA43CC">
              <w:rPr>
                <w:sz w:val="20"/>
                <w:szCs w:val="20"/>
                <w:lang w:val="kk-KZ"/>
              </w:rPr>
              <w:t>и Фишинговых угроз</w:t>
            </w:r>
          </w:p>
        </w:tc>
        <w:tc>
          <w:tcPr>
            <w:tcW w:w="860" w:type="dxa"/>
          </w:tcPr>
          <w:p w14:paraId="06F54EE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0BDFFECF" w14:textId="0C184A65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0BDD9595" w14:textId="77777777" w:rsidTr="003A355A">
        <w:tc>
          <w:tcPr>
            <w:tcW w:w="871" w:type="dxa"/>
            <w:vMerge/>
          </w:tcPr>
          <w:p w14:paraId="2B49DE2F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</w:tcPr>
          <w:p w14:paraId="4BDD8059" w14:textId="6B8FEA2A" w:rsidR="00E744A0" w:rsidRDefault="00C3409C" w:rsidP="0095740B">
            <w:pPr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11669C">
              <w:rPr>
                <w:b/>
                <w:sz w:val="20"/>
                <w:szCs w:val="20"/>
              </w:rPr>
              <w:t>М</w:t>
            </w:r>
            <w:r>
              <w:rPr>
                <w:b/>
                <w:sz w:val="20"/>
                <w:szCs w:val="20"/>
              </w:rPr>
              <w:t xml:space="preserve">П </w:t>
            </w:r>
            <w:r w:rsidR="0011669C">
              <w:rPr>
                <w:b/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>. Прием СР</w:t>
            </w:r>
            <w:r w:rsidR="003A355A">
              <w:rPr>
                <w:sz w:val="20"/>
                <w:szCs w:val="20"/>
              </w:rPr>
              <w:t>М</w:t>
            </w:r>
            <w:r>
              <w:rPr>
                <w:sz w:val="20"/>
                <w:szCs w:val="20"/>
              </w:rPr>
              <w:t xml:space="preserve"> 2</w:t>
            </w:r>
          </w:p>
        </w:tc>
        <w:tc>
          <w:tcPr>
            <w:tcW w:w="860" w:type="dxa"/>
          </w:tcPr>
          <w:p w14:paraId="0B91B6EB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70230E04" w14:textId="385AAA4C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</w:t>
            </w:r>
          </w:p>
        </w:tc>
      </w:tr>
      <w:tr w:rsidR="00E744A0" w14:paraId="06DB485D" w14:textId="77777777" w:rsidTr="003A355A">
        <w:tc>
          <w:tcPr>
            <w:tcW w:w="871" w:type="dxa"/>
            <w:vMerge w:val="restart"/>
          </w:tcPr>
          <w:p w14:paraId="0BA4DAA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8051" w:type="dxa"/>
          </w:tcPr>
          <w:p w14:paraId="4E64D777" w14:textId="049185CC" w:rsidR="00E744A0" w:rsidRPr="00006C57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8.</w:t>
            </w:r>
            <w:r w:rsidR="00006C57">
              <w:rPr>
                <w:b/>
                <w:sz w:val="20"/>
                <w:szCs w:val="20"/>
                <w:lang w:val="kk-KZ"/>
              </w:rPr>
              <w:t xml:space="preserve"> </w:t>
            </w:r>
            <w:r w:rsidR="00006C57" w:rsidRPr="00CA43CC">
              <w:rPr>
                <w:bCs/>
                <w:sz w:val="20"/>
                <w:szCs w:val="20"/>
                <w:lang w:val="kk-KZ"/>
              </w:rPr>
              <w:t xml:space="preserve">Изучение методов классификация </w:t>
            </w:r>
            <w:r w:rsidR="00006C57">
              <w:rPr>
                <w:bCs/>
                <w:sz w:val="20"/>
                <w:szCs w:val="20"/>
                <w:lang w:val="en-US"/>
              </w:rPr>
              <w:t>SQL</w:t>
            </w:r>
            <w:r w:rsidR="00006C57" w:rsidRPr="00006C57">
              <w:rPr>
                <w:bCs/>
                <w:sz w:val="20"/>
                <w:szCs w:val="20"/>
              </w:rPr>
              <w:t xml:space="preserve"> </w:t>
            </w:r>
            <w:r w:rsidR="00006C57">
              <w:rPr>
                <w:bCs/>
                <w:sz w:val="20"/>
                <w:szCs w:val="20"/>
                <w:lang w:val="kk-KZ"/>
              </w:rPr>
              <w:t>инъекций</w:t>
            </w:r>
          </w:p>
        </w:tc>
        <w:tc>
          <w:tcPr>
            <w:tcW w:w="860" w:type="dxa"/>
          </w:tcPr>
          <w:p w14:paraId="0DAABCD0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6A1A1D19" w14:textId="0943EA53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744A0" w14:paraId="3277BF7F" w14:textId="77777777" w:rsidTr="003A355A">
        <w:tc>
          <w:tcPr>
            <w:tcW w:w="871" w:type="dxa"/>
            <w:vMerge/>
          </w:tcPr>
          <w:p w14:paraId="2573CA10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661B9D14" w14:textId="68C4A15E" w:rsidR="00E744A0" w:rsidRPr="00BB3F7E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422DD4">
              <w:rPr>
                <w:b/>
                <w:sz w:val="20"/>
                <w:szCs w:val="20"/>
              </w:rPr>
              <w:t>ЛЗ 8.</w:t>
            </w:r>
            <w:r w:rsidRPr="00422DD4">
              <w:rPr>
                <w:sz w:val="20"/>
                <w:szCs w:val="20"/>
                <w:lang w:val="kk-KZ"/>
              </w:rPr>
              <w:t xml:space="preserve"> </w:t>
            </w:r>
            <w:r w:rsidR="00006C57">
              <w:rPr>
                <w:sz w:val="20"/>
                <w:szCs w:val="20"/>
                <w:lang w:val="kk-KZ"/>
              </w:rPr>
              <w:t xml:space="preserve">Обучение моделей для классификации </w:t>
            </w:r>
            <w:r w:rsidR="00006C57">
              <w:rPr>
                <w:bCs/>
                <w:sz w:val="20"/>
                <w:szCs w:val="20"/>
                <w:lang w:val="en-US"/>
              </w:rPr>
              <w:t>SQL</w:t>
            </w:r>
            <w:r w:rsidR="00006C57" w:rsidRPr="00006C57">
              <w:rPr>
                <w:bCs/>
                <w:sz w:val="20"/>
                <w:szCs w:val="20"/>
              </w:rPr>
              <w:t xml:space="preserve"> </w:t>
            </w:r>
            <w:r w:rsidR="00006C57">
              <w:rPr>
                <w:bCs/>
                <w:sz w:val="20"/>
                <w:szCs w:val="20"/>
                <w:lang w:val="kk-KZ"/>
              </w:rPr>
              <w:t>инъекций</w:t>
            </w:r>
          </w:p>
        </w:tc>
        <w:tc>
          <w:tcPr>
            <w:tcW w:w="860" w:type="dxa"/>
          </w:tcPr>
          <w:p w14:paraId="4C65FD3A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7FB088A9" w14:textId="2C0C6000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3A355A" w14:paraId="793F9008" w14:textId="77777777" w:rsidTr="00EF1876">
        <w:tc>
          <w:tcPr>
            <w:tcW w:w="9782" w:type="dxa"/>
            <w:gridSpan w:val="3"/>
          </w:tcPr>
          <w:p w14:paraId="4E7CE261" w14:textId="7B2ABE52" w:rsidR="003A355A" w:rsidRDefault="003A355A" w:rsidP="003A355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727" w:type="dxa"/>
          </w:tcPr>
          <w:p w14:paraId="2805955B" w14:textId="1CAFC5EA" w:rsidR="003A355A" w:rsidRPr="003A355A" w:rsidRDefault="003A355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E744A0" w14:paraId="19970FA1" w14:textId="77777777" w:rsidTr="003A355A">
        <w:tc>
          <w:tcPr>
            <w:tcW w:w="871" w:type="dxa"/>
            <w:vMerge w:val="restart"/>
          </w:tcPr>
          <w:p w14:paraId="0D0AF534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8051" w:type="dxa"/>
          </w:tcPr>
          <w:p w14:paraId="786D87FB" w14:textId="63D094E2" w:rsidR="00E744A0" w:rsidRPr="00BB3F7E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9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BB3F7E">
              <w:rPr>
                <w:sz w:val="20"/>
                <w:szCs w:val="20"/>
              </w:rPr>
              <w:t xml:space="preserve">Методы обнаружения </w:t>
            </w:r>
            <w:r w:rsidR="00BB3F7E">
              <w:rPr>
                <w:sz w:val="20"/>
                <w:szCs w:val="20"/>
                <w:lang w:val="en-US"/>
              </w:rPr>
              <w:t xml:space="preserve">DDoS </w:t>
            </w:r>
            <w:r w:rsidR="00BB3F7E">
              <w:rPr>
                <w:sz w:val="20"/>
                <w:szCs w:val="20"/>
                <w:lang w:val="kk-KZ"/>
              </w:rPr>
              <w:t>атак</w:t>
            </w:r>
          </w:p>
        </w:tc>
        <w:tc>
          <w:tcPr>
            <w:tcW w:w="860" w:type="dxa"/>
          </w:tcPr>
          <w:p w14:paraId="1D069BF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2199852F" w14:textId="280F1861" w:rsidR="00E744A0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744A0" w14:paraId="24DD2973" w14:textId="77777777" w:rsidTr="003A355A">
        <w:tc>
          <w:tcPr>
            <w:tcW w:w="871" w:type="dxa"/>
            <w:vMerge/>
          </w:tcPr>
          <w:p w14:paraId="533F45C4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3D644579" w14:textId="0D44493C" w:rsidR="00E744A0" w:rsidRPr="00BB3F7E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9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BB3F7E">
              <w:rPr>
                <w:sz w:val="20"/>
                <w:szCs w:val="20"/>
                <w:lang w:val="kk-KZ"/>
              </w:rPr>
              <w:t xml:space="preserve">Обучение моделей для обнаружения </w:t>
            </w:r>
            <w:r w:rsidR="00BB3F7E">
              <w:rPr>
                <w:sz w:val="20"/>
                <w:szCs w:val="20"/>
                <w:lang w:val="en-US"/>
              </w:rPr>
              <w:t>DDoS</w:t>
            </w:r>
            <w:r w:rsidR="00BB3F7E" w:rsidRPr="00BB3F7E">
              <w:rPr>
                <w:sz w:val="20"/>
                <w:szCs w:val="20"/>
              </w:rPr>
              <w:t xml:space="preserve"> </w:t>
            </w:r>
            <w:r w:rsidR="00BB3F7E">
              <w:rPr>
                <w:sz w:val="20"/>
                <w:szCs w:val="20"/>
                <w:lang w:val="kk-KZ"/>
              </w:rPr>
              <w:t>атак</w:t>
            </w:r>
          </w:p>
        </w:tc>
        <w:tc>
          <w:tcPr>
            <w:tcW w:w="860" w:type="dxa"/>
          </w:tcPr>
          <w:p w14:paraId="4ACA018E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42AA932E" w14:textId="03B1522D" w:rsidR="00E744A0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6D46DBAC" w14:textId="77777777" w:rsidTr="003A355A">
        <w:tc>
          <w:tcPr>
            <w:tcW w:w="871" w:type="dxa"/>
            <w:vMerge/>
          </w:tcPr>
          <w:p w14:paraId="538BDD2B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37B0A3E5" w14:textId="4F460527" w:rsidR="00E744A0" w:rsidRPr="003A355A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3A355A">
              <w:rPr>
                <w:b/>
                <w:sz w:val="20"/>
                <w:szCs w:val="20"/>
              </w:rPr>
              <w:t>МП</w:t>
            </w:r>
            <w:r>
              <w:rPr>
                <w:b/>
                <w:sz w:val="20"/>
                <w:szCs w:val="20"/>
              </w:rPr>
              <w:t xml:space="preserve"> </w:t>
            </w:r>
            <w:r w:rsidR="0011669C">
              <w:rPr>
                <w:b/>
                <w:sz w:val="20"/>
                <w:szCs w:val="20"/>
              </w:rPr>
              <w:t>4</w:t>
            </w:r>
            <w:r>
              <w:rPr>
                <w:b/>
                <w:sz w:val="20"/>
                <w:szCs w:val="20"/>
              </w:rPr>
              <w:t xml:space="preserve">.  </w:t>
            </w:r>
            <w:r w:rsidR="003A355A" w:rsidRPr="003A355A">
              <w:rPr>
                <w:bCs/>
                <w:sz w:val="20"/>
                <w:szCs w:val="20"/>
              </w:rPr>
              <w:t>Консультация по выполнению СРМ 3 на тему</w:t>
            </w:r>
            <w:r w:rsidR="003A355A">
              <w:rPr>
                <w:b/>
                <w:sz w:val="20"/>
                <w:szCs w:val="20"/>
              </w:rPr>
              <w:t xml:space="preserve"> «</w:t>
            </w:r>
            <w:r w:rsidR="00BB3F7E">
              <w:rPr>
                <w:bCs/>
                <w:sz w:val="20"/>
                <w:szCs w:val="20"/>
                <w:lang w:val="kk-KZ"/>
              </w:rPr>
              <w:t xml:space="preserve">Реализация алгоритмов </w:t>
            </w:r>
            <w:r w:rsidR="00BB3F7E">
              <w:rPr>
                <w:bCs/>
                <w:sz w:val="20"/>
                <w:szCs w:val="20"/>
                <w:lang w:val="kk-KZ"/>
              </w:rPr>
              <w:t>глубокого</w:t>
            </w:r>
            <w:r w:rsidR="00BB3F7E">
              <w:rPr>
                <w:bCs/>
                <w:sz w:val="20"/>
                <w:szCs w:val="20"/>
                <w:lang w:val="kk-KZ"/>
              </w:rPr>
              <w:t xml:space="preserve"> обучения для обнаружения киберугроз</w:t>
            </w:r>
            <w:r w:rsidR="003A355A">
              <w:rPr>
                <w:sz w:val="20"/>
                <w:szCs w:val="20"/>
              </w:rPr>
              <w:t>»</w:t>
            </w:r>
          </w:p>
        </w:tc>
        <w:tc>
          <w:tcPr>
            <w:tcW w:w="860" w:type="dxa"/>
          </w:tcPr>
          <w:p w14:paraId="0E8C69E7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3BC77100" w14:textId="671105B9" w:rsidR="00E744A0" w:rsidRPr="00C04CF4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766EED30" w14:textId="77777777" w:rsidTr="003A355A">
        <w:tc>
          <w:tcPr>
            <w:tcW w:w="871" w:type="dxa"/>
            <w:vMerge w:val="restart"/>
          </w:tcPr>
          <w:p w14:paraId="52664B0C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8051" w:type="dxa"/>
          </w:tcPr>
          <w:p w14:paraId="3959E50D" w14:textId="0F4438E3" w:rsidR="00E744A0" w:rsidRPr="00BB3F7E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940EA1">
              <w:rPr>
                <w:b/>
                <w:sz w:val="20"/>
                <w:szCs w:val="20"/>
              </w:rPr>
              <w:t>Л</w:t>
            </w:r>
            <w:r w:rsidRPr="00940EA1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1C01B2">
              <w:rPr>
                <w:b/>
                <w:sz w:val="20"/>
                <w:szCs w:val="20"/>
              </w:rPr>
              <w:t>10.</w:t>
            </w:r>
            <w:r w:rsidRPr="00940EA1">
              <w:rPr>
                <w:sz w:val="20"/>
                <w:szCs w:val="20"/>
                <w:lang w:val="kk-KZ"/>
              </w:rPr>
              <w:t xml:space="preserve"> </w:t>
            </w:r>
            <w:r w:rsidR="00BB3F7E">
              <w:rPr>
                <w:sz w:val="20"/>
                <w:szCs w:val="20"/>
                <w:lang w:val="kk-KZ"/>
              </w:rPr>
              <w:t xml:space="preserve">Методы обнаружения </w:t>
            </w:r>
            <w:r w:rsidR="00BB3F7E">
              <w:rPr>
                <w:sz w:val="20"/>
                <w:szCs w:val="20"/>
                <w:lang w:val="en-US"/>
              </w:rPr>
              <w:t>Man-in-the-Middle</w:t>
            </w:r>
            <w:r w:rsidR="00BB3F7E">
              <w:rPr>
                <w:sz w:val="20"/>
                <w:szCs w:val="20"/>
                <w:lang w:val="kk-KZ"/>
              </w:rPr>
              <w:t xml:space="preserve"> </w:t>
            </w:r>
            <w:r w:rsidR="00BB3F7E">
              <w:rPr>
                <w:sz w:val="20"/>
                <w:szCs w:val="20"/>
                <w:lang w:val="en-US"/>
              </w:rPr>
              <w:t xml:space="preserve">(MitM) </w:t>
            </w:r>
            <w:r w:rsidR="00BB3F7E">
              <w:rPr>
                <w:sz w:val="20"/>
                <w:szCs w:val="20"/>
                <w:lang w:val="kk-KZ"/>
              </w:rPr>
              <w:t>атак</w:t>
            </w:r>
          </w:p>
        </w:tc>
        <w:tc>
          <w:tcPr>
            <w:tcW w:w="860" w:type="dxa"/>
          </w:tcPr>
          <w:p w14:paraId="48B4E775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5F205522" w14:textId="44AA40FE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744A0" w14:paraId="0744761C" w14:textId="77777777" w:rsidTr="003A355A">
        <w:tc>
          <w:tcPr>
            <w:tcW w:w="871" w:type="dxa"/>
            <w:vMerge/>
          </w:tcPr>
          <w:p w14:paraId="188E4399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24C4137C" w14:textId="429906B8" w:rsidR="00E744A0" w:rsidRPr="00BB3F7E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940EA1">
              <w:rPr>
                <w:b/>
                <w:sz w:val="20"/>
                <w:szCs w:val="20"/>
              </w:rPr>
              <w:t>ЛЗ 10.</w:t>
            </w:r>
            <w:r w:rsidRPr="00940EA1">
              <w:rPr>
                <w:sz w:val="20"/>
                <w:szCs w:val="20"/>
                <w:lang w:val="kk-KZ"/>
              </w:rPr>
              <w:t xml:space="preserve"> </w:t>
            </w:r>
            <w:r w:rsidR="00BB3F7E">
              <w:rPr>
                <w:sz w:val="20"/>
                <w:szCs w:val="20"/>
                <w:lang w:val="kk-KZ"/>
              </w:rPr>
              <w:t xml:space="preserve">Обучение моделей для обнаружения </w:t>
            </w:r>
            <w:r w:rsidR="00BB3F7E">
              <w:rPr>
                <w:sz w:val="20"/>
                <w:szCs w:val="20"/>
                <w:lang w:val="en-US"/>
              </w:rPr>
              <w:t>MitM</w:t>
            </w:r>
            <w:r w:rsidR="00BB3F7E" w:rsidRPr="00BB3F7E">
              <w:rPr>
                <w:sz w:val="20"/>
                <w:szCs w:val="20"/>
              </w:rPr>
              <w:t xml:space="preserve"> </w:t>
            </w:r>
            <w:r w:rsidR="00BB3F7E">
              <w:rPr>
                <w:sz w:val="20"/>
                <w:szCs w:val="20"/>
                <w:lang w:val="kk-KZ"/>
              </w:rPr>
              <w:t>атак</w:t>
            </w:r>
          </w:p>
        </w:tc>
        <w:tc>
          <w:tcPr>
            <w:tcW w:w="860" w:type="dxa"/>
          </w:tcPr>
          <w:p w14:paraId="112C39CA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68B1C7A2" w14:textId="680FD6FF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02CB863E" w14:textId="77777777" w:rsidTr="003A355A">
        <w:tc>
          <w:tcPr>
            <w:tcW w:w="10509" w:type="dxa"/>
            <w:gridSpan w:val="4"/>
          </w:tcPr>
          <w:p w14:paraId="4C3AB200" w14:textId="3CA76B76" w:rsidR="00E744A0" w:rsidRPr="00CF38FA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МОДУЛЬ 3</w:t>
            </w:r>
            <w:r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 w:rsidR="00147A65">
              <w:rPr>
                <w:b/>
                <w:sz w:val="20"/>
                <w:szCs w:val="20"/>
                <w:lang w:val="kk-KZ"/>
              </w:rPr>
              <w:t xml:space="preserve">Применение методов </w:t>
            </w:r>
            <w:r w:rsidR="00CF38FA">
              <w:rPr>
                <w:b/>
                <w:sz w:val="20"/>
                <w:szCs w:val="20"/>
                <w:lang w:val="en-US"/>
              </w:rPr>
              <w:t>Big</w:t>
            </w:r>
            <w:r w:rsidR="00CF38FA" w:rsidRPr="00CF38FA">
              <w:rPr>
                <w:b/>
                <w:sz w:val="20"/>
                <w:szCs w:val="20"/>
              </w:rPr>
              <w:t xml:space="preserve"> </w:t>
            </w:r>
            <w:r w:rsidR="00CF38FA">
              <w:rPr>
                <w:b/>
                <w:sz w:val="20"/>
                <w:szCs w:val="20"/>
                <w:lang w:val="en-US"/>
              </w:rPr>
              <w:t>Data</w:t>
            </w:r>
            <w:r w:rsidR="00CF38FA" w:rsidRPr="00CF38FA">
              <w:rPr>
                <w:b/>
                <w:sz w:val="20"/>
                <w:szCs w:val="20"/>
              </w:rPr>
              <w:t xml:space="preserve"> </w:t>
            </w:r>
            <w:r w:rsidR="00CF38FA">
              <w:rPr>
                <w:b/>
                <w:sz w:val="20"/>
                <w:szCs w:val="20"/>
                <w:lang w:val="kk-KZ"/>
              </w:rPr>
              <w:t>в аудите</w:t>
            </w:r>
          </w:p>
        </w:tc>
      </w:tr>
      <w:tr w:rsidR="00E744A0" w14:paraId="66F2407C" w14:textId="77777777" w:rsidTr="003A355A">
        <w:tc>
          <w:tcPr>
            <w:tcW w:w="871" w:type="dxa"/>
            <w:vMerge w:val="restart"/>
          </w:tcPr>
          <w:p w14:paraId="54E99CA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11</w:t>
            </w:r>
          </w:p>
        </w:tc>
        <w:tc>
          <w:tcPr>
            <w:tcW w:w="8051" w:type="dxa"/>
          </w:tcPr>
          <w:p w14:paraId="212B0830" w14:textId="1ECAC6B2" w:rsidR="00E744A0" w:rsidRPr="00BB3F7E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 w:rsidRPr="00BB3F7E">
              <w:rPr>
                <w:b/>
                <w:sz w:val="20"/>
                <w:szCs w:val="20"/>
              </w:rPr>
              <w:t>Л</w:t>
            </w:r>
            <w:r w:rsidRPr="00BB3F7E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BB3F7E">
              <w:rPr>
                <w:b/>
                <w:sz w:val="20"/>
                <w:szCs w:val="20"/>
              </w:rPr>
              <w:t>11.</w:t>
            </w:r>
            <w:r w:rsidRPr="00BB3F7E">
              <w:rPr>
                <w:sz w:val="20"/>
                <w:szCs w:val="20"/>
                <w:lang w:val="kk-KZ"/>
              </w:rPr>
              <w:t xml:space="preserve"> </w:t>
            </w:r>
            <w:r w:rsidR="00BB3F7E" w:rsidRPr="00BB3F7E">
              <w:rPr>
                <w:sz w:val="20"/>
                <w:szCs w:val="20"/>
                <w:lang w:val="kk-KZ"/>
              </w:rPr>
              <w:t xml:space="preserve">Методы обнаружения </w:t>
            </w:r>
            <w:r w:rsidR="00BB3F7E" w:rsidRPr="00BB3F7E">
              <w:rPr>
                <w:sz w:val="20"/>
                <w:szCs w:val="20"/>
                <w:lang w:val="en-US"/>
              </w:rPr>
              <w:t>Malware</w:t>
            </w:r>
          </w:p>
        </w:tc>
        <w:tc>
          <w:tcPr>
            <w:tcW w:w="860" w:type="dxa"/>
          </w:tcPr>
          <w:p w14:paraId="0AE5E44B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3073D655" w14:textId="42B7DCB6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744A0" w14:paraId="01675C81" w14:textId="77777777" w:rsidTr="003A355A">
        <w:tc>
          <w:tcPr>
            <w:tcW w:w="871" w:type="dxa"/>
            <w:vMerge/>
          </w:tcPr>
          <w:p w14:paraId="76A0CB6E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11A93ADE" w14:textId="145BFAC2" w:rsidR="00E744A0" w:rsidRPr="00BB3F7E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BB3F7E">
              <w:rPr>
                <w:b/>
                <w:sz w:val="20"/>
                <w:szCs w:val="20"/>
              </w:rPr>
              <w:t>ЛЗ 11.</w:t>
            </w:r>
            <w:r w:rsidRPr="00BB3F7E">
              <w:rPr>
                <w:sz w:val="20"/>
                <w:szCs w:val="20"/>
                <w:lang w:val="kk-KZ"/>
              </w:rPr>
              <w:t xml:space="preserve"> </w:t>
            </w:r>
            <w:r w:rsidR="00BB3F7E" w:rsidRPr="00BB3F7E">
              <w:rPr>
                <w:sz w:val="20"/>
                <w:szCs w:val="20"/>
                <w:lang w:val="kk-KZ"/>
              </w:rPr>
              <w:t xml:space="preserve">Обучение моделей для обнаружения </w:t>
            </w:r>
            <w:r w:rsidR="00BB3F7E" w:rsidRPr="00BB3F7E">
              <w:rPr>
                <w:sz w:val="20"/>
                <w:szCs w:val="20"/>
                <w:lang w:val="en-US"/>
              </w:rPr>
              <w:t>Malware</w:t>
            </w:r>
          </w:p>
        </w:tc>
        <w:tc>
          <w:tcPr>
            <w:tcW w:w="860" w:type="dxa"/>
          </w:tcPr>
          <w:p w14:paraId="24440C8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61A13B28" w14:textId="32DE53E4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293C9CA0" w14:textId="77777777" w:rsidTr="003A355A">
        <w:tc>
          <w:tcPr>
            <w:tcW w:w="871" w:type="dxa"/>
            <w:vMerge/>
          </w:tcPr>
          <w:p w14:paraId="755474B6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440E5EA2" w14:textId="47598E05" w:rsidR="00E744A0" w:rsidRDefault="001166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МП</w:t>
            </w:r>
            <w:r>
              <w:rPr>
                <w:b/>
                <w:sz w:val="20"/>
                <w:szCs w:val="20"/>
              </w:rPr>
              <w:t xml:space="preserve"> 5. </w:t>
            </w:r>
            <w:r>
              <w:rPr>
                <w:sz w:val="20"/>
                <w:szCs w:val="20"/>
              </w:rPr>
              <w:t xml:space="preserve">Прием </w:t>
            </w:r>
            <w:r>
              <w:rPr>
                <w:bCs/>
                <w:sz w:val="20"/>
                <w:szCs w:val="20"/>
              </w:rPr>
              <w:t>СРМ 3</w:t>
            </w:r>
          </w:p>
        </w:tc>
        <w:tc>
          <w:tcPr>
            <w:tcW w:w="860" w:type="dxa"/>
          </w:tcPr>
          <w:p w14:paraId="76513D3F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25A79645" w14:textId="3EAD72CD" w:rsidR="00E744A0" w:rsidRPr="000F7D8D" w:rsidRDefault="000F7D8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0</w:t>
            </w:r>
          </w:p>
        </w:tc>
      </w:tr>
      <w:tr w:rsidR="00E744A0" w14:paraId="63347CB0" w14:textId="77777777" w:rsidTr="003A355A">
        <w:tc>
          <w:tcPr>
            <w:tcW w:w="871" w:type="dxa"/>
            <w:vMerge w:val="restart"/>
          </w:tcPr>
          <w:p w14:paraId="15516B8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8051" w:type="dxa"/>
          </w:tcPr>
          <w:p w14:paraId="6F963BB5" w14:textId="0E45757A" w:rsidR="00E744A0" w:rsidRPr="0046359A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46359A">
              <w:rPr>
                <w:b/>
                <w:sz w:val="20"/>
                <w:szCs w:val="20"/>
              </w:rPr>
              <w:t>Л12.</w:t>
            </w:r>
            <w:r w:rsidRPr="0046359A">
              <w:rPr>
                <w:sz w:val="20"/>
                <w:szCs w:val="20"/>
                <w:lang w:val="kk-KZ"/>
              </w:rPr>
              <w:t xml:space="preserve"> </w:t>
            </w:r>
            <w:r w:rsidR="00426401" w:rsidRPr="00426401">
              <w:rPr>
                <w:sz w:val="20"/>
                <w:szCs w:val="20"/>
              </w:rPr>
              <w:t>Методы обнаружения APT-атак и инсайдерских угроз</w:t>
            </w:r>
          </w:p>
        </w:tc>
        <w:tc>
          <w:tcPr>
            <w:tcW w:w="860" w:type="dxa"/>
          </w:tcPr>
          <w:p w14:paraId="717D74A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74F12C11" w14:textId="29F95C2D" w:rsidR="00E744A0" w:rsidRPr="000F7D8D" w:rsidRDefault="00AD3D29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F7D8D">
              <w:rPr>
                <w:bCs/>
                <w:sz w:val="20"/>
                <w:szCs w:val="20"/>
              </w:rPr>
              <w:t>1</w:t>
            </w:r>
          </w:p>
        </w:tc>
      </w:tr>
      <w:tr w:rsidR="00E744A0" w14:paraId="60F3386C" w14:textId="77777777" w:rsidTr="003A355A">
        <w:tc>
          <w:tcPr>
            <w:tcW w:w="871" w:type="dxa"/>
            <w:vMerge/>
          </w:tcPr>
          <w:p w14:paraId="6FA05728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753C96F5" w14:textId="789F1535" w:rsidR="00E744A0" w:rsidRPr="001C01B2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46359A">
              <w:rPr>
                <w:b/>
                <w:sz w:val="20"/>
                <w:szCs w:val="20"/>
              </w:rPr>
              <w:t>ЛЗ 12.</w:t>
            </w:r>
            <w:r w:rsidRPr="0046359A">
              <w:rPr>
                <w:sz w:val="20"/>
                <w:szCs w:val="20"/>
                <w:lang w:val="kk-KZ"/>
              </w:rPr>
              <w:t xml:space="preserve"> </w:t>
            </w:r>
            <w:r w:rsidR="00426401" w:rsidRPr="00426401">
              <w:rPr>
                <w:sz w:val="20"/>
                <w:szCs w:val="20"/>
              </w:rPr>
              <w:t>Построение моделей для выявления APT</w:t>
            </w:r>
          </w:p>
        </w:tc>
        <w:tc>
          <w:tcPr>
            <w:tcW w:w="860" w:type="dxa"/>
          </w:tcPr>
          <w:p w14:paraId="307837E8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0F057F59" w14:textId="085E1ACF" w:rsidR="00E744A0" w:rsidRPr="000F7D8D" w:rsidRDefault="00AD3D29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F7D8D">
              <w:rPr>
                <w:bCs/>
                <w:sz w:val="20"/>
                <w:szCs w:val="20"/>
              </w:rPr>
              <w:t>10</w:t>
            </w:r>
          </w:p>
        </w:tc>
      </w:tr>
      <w:tr w:rsidR="00E744A0" w14:paraId="0D00F725" w14:textId="77777777" w:rsidTr="003A355A">
        <w:tc>
          <w:tcPr>
            <w:tcW w:w="871" w:type="dxa"/>
            <w:vMerge/>
          </w:tcPr>
          <w:p w14:paraId="6DC85ED3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3AEAAB74" w14:textId="150E35CB" w:rsidR="00E744A0" w:rsidRPr="0046359A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11669C">
              <w:rPr>
                <w:b/>
                <w:sz w:val="20"/>
                <w:szCs w:val="20"/>
                <w:lang w:val="kk-KZ"/>
              </w:rPr>
              <w:t>МП</w:t>
            </w:r>
            <w:r>
              <w:rPr>
                <w:b/>
                <w:sz w:val="20"/>
                <w:szCs w:val="20"/>
              </w:rPr>
              <w:t xml:space="preserve"> </w:t>
            </w:r>
            <w:r w:rsidR="0011669C">
              <w:rPr>
                <w:b/>
                <w:sz w:val="20"/>
                <w:szCs w:val="20"/>
              </w:rPr>
              <w:t>6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A42BB9" w:rsidRPr="00A42BB9">
              <w:rPr>
                <w:bCs/>
                <w:sz w:val="20"/>
                <w:szCs w:val="20"/>
              </w:rPr>
              <w:t>Консультация по выполнению СРМ 4 на тему «</w:t>
            </w:r>
            <w:r w:rsidR="00426401">
              <w:rPr>
                <w:bCs/>
                <w:sz w:val="20"/>
                <w:szCs w:val="20"/>
                <w:lang w:val="kk-KZ"/>
              </w:rPr>
              <w:t>Разработка веб</w:t>
            </w:r>
            <w:r w:rsidR="00426401">
              <w:rPr>
                <w:bCs/>
                <w:sz w:val="20"/>
                <w:szCs w:val="20"/>
              </w:rPr>
              <w:t>-приложения для аудита киберугроз</w:t>
            </w:r>
            <w:r w:rsidR="00A42BB9" w:rsidRPr="00A42BB9">
              <w:rPr>
                <w:bCs/>
                <w:sz w:val="20"/>
                <w:szCs w:val="20"/>
              </w:rPr>
              <w:t>»</w:t>
            </w:r>
          </w:p>
        </w:tc>
        <w:tc>
          <w:tcPr>
            <w:tcW w:w="860" w:type="dxa"/>
          </w:tcPr>
          <w:p w14:paraId="57C06312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0AA592E4" w14:textId="18287C88" w:rsidR="00E744A0" w:rsidRPr="00A42BB9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322E76BC" w14:textId="77777777" w:rsidTr="003A355A">
        <w:tc>
          <w:tcPr>
            <w:tcW w:w="871" w:type="dxa"/>
            <w:vMerge w:val="restart"/>
          </w:tcPr>
          <w:p w14:paraId="7915F06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8051" w:type="dxa"/>
          </w:tcPr>
          <w:p w14:paraId="59B46E77" w14:textId="32390343" w:rsidR="00E744A0" w:rsidRPr="00C955C3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C955C3">
              <w:rPr>
                <w:b/>
                <w:sz w:val="20"/>
                <w:szCs w:val="20"/>
              </w:rPr>
              <w:t>Л</w:t>
            </w:r>
            <w:r w:rsidRPr="00C955C3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C955C3">
              <w:rPr>
                <w:b/>
                <w:sz w:val="20"/>
                <w:szCs w:val="20"/>
              </w:rPr>
              <w:t>13.</w:t>
            </w:r>
            <w:r w:rsidRPr="00C955C3">
              <w:rPr>
                <w:sz w:val="20"/>
                <w:szCs w:val="20"/>
                <w:lang w:val="kk-KZ"/>
              </w:rPr>
              <w:t xml:space="preserve"> </w:t>
            </w:r>
            <w:r w:rsidR="00426401">
              <w:rPr>
                <w:sz w:val="20"/>
                <w:szCs w:val="20"/>
                <w:lang w:val="kk-KZ"/>
              </w:rPr>
              <w:t>Применение инструментов бизнес-аналитики для визуализации аудита ИБ</w:t>
            </w:r>
          </w:p>
        </w:tc>
        <w:tc>
          <w:tcPr>
            <w:tcW w:w="860" w:type="dxa"/>
          </w:tcPr>
          <w:p w14:paraId="79FEBD5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3CB2CB4F" w14:textId="1D371CBE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744A0" w14:paraId="6C67A6C7" w14:textId="77777777" w:rsidTr="003A355A">
        <w:tc>
          <w:tcPr>
            <w:tcW w:w="871" w:type="dxa"/>
            <w:vMerge/>
          </w:tcPr>
          <w:p w14:paraId="3B8DC664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4900B7BB" w14:textId="1433C3C6" w:rsidR="00E744A0" w:rsidRPr="00426401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426401">
              <w:rPr>
                <w:b/>
                <w:sz w:val="20"/>
                <w:szCs w:val="20"/>
              </w:rPr>
              <w:t>ЛЗ 13.</w:t>
            </w:r>
            <w:r w:rsidRPr="00426401">
              <w:rPr>
                <w:sz w:val="20"/>
                <w:szCs w:val="20"/>
                <w:lang w:val="kk-KZ"/>
              </w:rPr>
              <w:t xml:space="preserve"> </w:t>
            </w:r>
            <w:r w:rsidR="00426401" w:rsidRPr="00426401">
              <w:rPr>
                <w:sz w:val="20"/>
                <w:szCs w:val="20"/>
                <w:lang w:val="kk-KZ"/>
              </w:rPr>
              <w:t xml:space="preserve"> Построение отчетов по ИБ в </w:t>
            </w:r>
            <w:r w:rsidR="00426401" w:rsidRPr="00426401">
              <w:rPr>
                <w:sz w:val="20"/>
                <w:szCs w:val="20"/>
                <w:lang w:val="en-US"/>
              </w:rPr>
              <w:t>Power</w:t>
            </w:r>
            <w:r w:rsidR="00426401" w:rsidRPr="00426401">
              <w:rPr>
                <w:sz w:val="20"/>
                <w:szCs w:val="20"/>
              </w:rPr>
              <w:t xml:space="preserve"> </w:t>
            </w:r>
            <w:r w:rsidR="00426401" w:rsidRPr="00426401">
              <w:rPr>
                <w:sz w:val="20"/>
                <w:szCs w:val="20"/>
                <w:lang w:val="en-US"/>
              </w:rPr>
              <w:t>BI</w:t>
            </w:r>
          </w:p>
        </w:tc>
        <w:tc>
          <w:tcPr>
            <w:tcW w:w="860" w:type="dxa"/>
          </w:tcPr>
          <w:p w14:paraId="3B954CC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69AEA7C9" w14:textId="1990D80C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A42BB9" w14:paraId="1C0CB93C" w14:textId="77777777" w:rsidTr="003A355A">
        <w:tc>
          <w:tcPr>
            <w:tcW w:w="871" w:type="dxa"/>
            <w:vMerge w:val="restart"/>
          </w:tcPr>
          <w:p w14:paraId="5F761B8C" w14:textId="77777777" w:rsidR="00A42BB9" w:rsidRDefault="00A42BB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8051" w:type="dxa"/>
          </w:tcPr>
          <w:p w14:paraId="510BC26B" w14:textId="496C18DE" w:rsidR="00A42BB9" w:rsidRPr="0095740B" w:rsidRDefault="00A42BB9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95740B">
              <w:rPr>
                <w:b/>
                <w:sz w:val="20"/>
                <w:szCs w:val="20"/>
              </w:rPr>
              <w:t>Л</w:t>
            </w:r>
            <w:r w:rsidRPr="0095740B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95740B">
              <w:rPr>
                <w:b/>
                <w:sz w:val="20"/>
                <w:szCs w:val="20"/>
              </w:rPr>
              <w:t>14.</w:t>
            </w:r>
            <w:r w:rsidRPr="0095740B">
              <w:rPr>
                <w:sz w:val="20"/>
                <w:szCs w:val="20"/>
                <w:lang w:val="kk-KZ"/>
              </w:rPr>
              <w:t xml:space="preserve"> </w:t>
            </w:r>
            <w:r w:rsidR="0095740B" w:rsidRPr="0095740B">
              <w:rPr>
                <w:sz w:val="20"/>
                <w:szCs w:val="20"/>
                <w:lang w:val="kk-KZ"/>
              </w:rPr>
              <w:t>Методы</w:t>
            </w:r>
            <w:r w:rsidR="0095740B" w:rsidRPr="0095740B">
              <w:rPr>
                <w:sz w:val="20"/>
                <w:szCs w:val="20"/>
              </w:rPr>
              <w:t xml:space="preserve"> Big Data в аудите ИБ</w:t>
            </w:r>
          </w:p>
        </w:tc>
        <w:tc>
          <w:tcPr>
            <w:tcW w:w="860" w:type="dxa"/>
          </w:tcPr>
          <w:p w14:paraId="4B2E66AD" w14:textId="77777777" w:rsidR="00A42BB9" w:rsidRDefault="00A42BB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4E25D297" w14:textId="64BCF343" w:rsidR="00A42BB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A42BB9" w14:paraId="537EC91B" w14:textId="77777777" w:rsidTr="003A355A">
        <w:tc>
          <w:tcPr>
            <w:tcW w:w="871" w:type="dxa"/>
            <w:vMerge/>
          </w:tcPr>
          <w:p w14:paraId="2F2AE620" w14:textId="77777777" w:rsidR="00A42BB9" w:rsidRDefault="00A42BB9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</w:tcPr>
          <w:p w14:paraId="1BCB1D5D" w14:textId="1EE3AE2F" w:rsidR="00A42BB9" w:rsidRPr="0095740B" w:rsidRDefault="00A42BB9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95740B">
              <w:rPr>
                <w:b/>
                <w:sz w:val="20"/>
                <w:szCs w:val="20"/>
              </w:rPr>
              <w:t>ЛЗ 14.</w:t>
            </w:r>
            <w:r w:rsidRPr="0095740B">
              <w:rPr>
                <w:sz w:val="20"/>
                <w:szCs w:val="20"/>
                <w:lang w:val="kk-KZ"/>
              </w:rPr>
              <w:t xml:space="preserve"> </w:t>
            </w:r>
            <w:r w:rsidR="0095740B" w:rsidRPr="0095740B">
              <w:rPr>
                <w:sz w:val="20"/>
                <w:szCs w:val="20"/>
                <w:lang w:val="kk-KZ"/>
              </w:rPr>
              <w:t xml:space="preserve">Применение методов </w:t>
            </w:r>
            <w:r w:rsidR="0095740B" w:rsidRPr="0095740B">
              <w:rPr>
                <w:sz w:val="20"/>
                <w:szCs w:val="20"/>
                <w:lang w:val="en-US"/>
              </w:rPr>
              <w:t>Big</w:t>
            </w:r>
            <w:r w:rsidR="0095740B" w:rsidRPr="0095740B">
              <w:rPr>
                <w:sz w:val="20"/>
                <w:szCs w:val="20"/>
              </w:rPr>
              <w:t xml:space="preserve"> </w:t>
            </w:r>
            <w:r w:rsidR="0095740B" w:rsidRPr="0095740B">
              <w:rPr>
                <w:sz w:val="20"/>
                <w:szCs w:val="20"/>
                <w:lang w:val="en-US"/>
              </w:rPr>
              <w:t>Data</w:t>
            </w:r>
            <w:r w:rsidR="0095740B" w:rsidRPr="0095740B">
              <w:rPr>
                <w:sz w:val="20"/>
                <w:szCs w:val="20"/>
              </w:rPr>
              <w:t xml:space="preserve"> </w:t>
            </w:r>
            <w:r w:rsidR="0095740B" w:rsidRPr="0095740B">
              <w:rPr>
                <w:sz w:val="20"/>
                <w:szCs w:val="20"/>
                <w:lang w:val="kk-KZ"/>
              </w:rPr>
              <w:t>в аудите ИБ</w:t>
            </w:r>
          </w:p>
        </w:tc>
        <w:tc>
          <w:tcPr>
            <w:tcW w:w="860" w:type="dxa"/>
          </w:tcPr>
          <w:p w14:paraId="5A32340D" w14:textId="77777777" w:rsidR="00A42BB9" w:rsidRDefault="00A42BB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5303CA90" w14:textId="410EE691" w:rsidR="00A42BB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A42BB9" w14:paraId="1A3F44E5" w14:textId="77777777" w:rsidTr="003A355A">
        <w:tc>
          <w:tcPr>
            <w:tcW w:w="871" w:type="dxa"/>
            <w:vMerge/>
          </w:tcPr>
          <w:p w14:paraId="12CA0FE9" w14:textId="77777777" w:rsidR="00A42BB9" w:rsidRDefault="00A42BB9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</w:tcPr>
          <w:p w14:paraId="6CD10F9F" w14:textId="18459FF3" w:rsidR="00A42BB9" w:rsidRDefault="00A42BB9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МП 7. </w:t>
            </w:r>
            <w:r w:rsidRPr="00A42BB9">
              <w:rPr>
                <w:bCs/>
                <w:sz w:val="20"/>
                <w:szCs w:val="20"/>
              </w:rPr>
              <w:t>Прием СРМ 4</w:t>
            </w:r>
          </w:p>
        </w:tc>
        <w:tc>
          <w:tcPr>
            <w:tcW w:w="860" w:type="dxa"/>
          </w:tcPr>
          <w:p w14:paraId="2B512686" w14:textId="77777777" w:rsidR="00A42BB9" w:rsidRDefault="00A42BB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633F9B8C" w14:textId="472409C4" w:rsidR="00A42BB9" w:rsidRDefault="000F7D8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F21D86">
              <w:rPr>
                <w:sz w:val="20"/>
                <w:szCs w:val="20"/>
              </w:rPr>
              <w:t>3</w:t>
            </w:r>
          </w:p>
        </w:tc>
      </w:tr>
      <w:tr w:rsidR="00E744A0" w14:paraId="1694BBE8" w14:textId="77777777" w:rsidTr="003A355A">
        <w:tc>
          <w:tcPr>
            <w:tcW w:w="871" w:type="dxa"/>
            <w:vMerge w:val="restart"/>
          </w:tcPr>
          <w:p w14:paraId="41F605FF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8051" w:type="dxa"/>
          </w:tcPr>
          <w:p w14:paraId="1650E4C7" w14:textId="1E128AA5" w:rsidR="00E744A0" w:rsidRPr="004254DF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5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4254DF">
              <w:rPr>
                <w:sz w:val="20"/>
                <w:szCs w:val="20"/>
                <w:lang w:val="kk-KZ"/>
              </w:rPr>
              <w:t xml:space="preserve">Анализ веб-приложений, использующих </w:t>
            </w:r>
            <w:r w:rsidR="001A2405">
              <w:rPr>
                <w:sz w:val="20"/>
                <w:szCs w:val="20"/>
                <w:lang w:val="kk-KZ"/>
              </w:rPr>
              <w:t>модели машинного</w:t>
            </w:r>
            <w:r w:rsidR="0095740B">
              <w:rPr>
                <w:sz w:val="20"/>
                <w:szCs w:val="20"/>
                <w:lang w:val="kk-KZ"/>
              </w:rPr>
              <w:t xml:space="preserve"> и глубокого обучения в </w:t>
            </w:r>
            <w:r w:rsidR="0095740B">
              <w:rPr>
                <w:sz w:val="20"/>
                <w:szCs w:val="20"/>
              </w:rPr>
              <w:t>аудите ИБ</w:t>
            </w:r>
          </w:p>
        </w:tc>
        <w:tc>
          <w:tcPr>
            <w:tcW w:w="860" w:type="dxa"/>
          </w:tcPr>
          <w:p w14:paraId="3865514D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21ECDADB" w14:textId="6F649CFA" w:rsidR="00E744A0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744A0" w14:paraId="0E890142" w14:textId="77777777" w:rsidTr="003A355A">
        <w:tc>
          <w:tcPr>
            <w:tcW w:w="871" w:type="dxa"/>
            <w:vMerge/>
          </w:tcPr>
          <w:p w14:paraId="62F97D89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</w:tcPr>
          <w:p w14:paraId="1851CAD6" w14:textId="47922D7F" w:rsidR="00E744A0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5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1A2405">
              <w:rPr>
                <w:sz w:val="20"/>
                <w:szCs w:val="20"/>
                <w:lang w:val="kk-KZ"/>
              </w:rPr>
              <w:t xml:space="preserve">Разработка веб-приложения, использующего методы машинного </w:t>
            </w:r>
            <w:r w:rsidR="0095740B">
              <w:rPr>
                <w:sz w:val="20"/>
                <w:szCs w:val="20"/>
                <w:lang w:val="kk-KZ"/>
              </w:rPr>
              <w:t xml:space="preserve">и глубокого </w:t>
            </w:r>
            <w:r w:rsidR="001A2405">
              <w:rPr>
                <w:sz w:val="20"/>
                <w:szCs w:val="20"/>
                <w:lang w:val="kk-KZ"/>
              </w:rPr>
              <w:t>обучения</w:t>
            </w:r>
            <w:r w:rsidR="0095740B">
              <w:rPr>
                <w:sz w:val="20"/>
                <w:szCs w:val="20"/>
                <w:lang w:val="kk-KZ"/>
              </w:rPr>
              <w:t xml:space="preserve"> в аудите ИБ</w:t>
            </w:r>
          </w:p>
        </w:tc>
        <w:tc>
          <w:tcPr>
            <w:tcW w:w="860" w:type="dxa"/>
          </w:tcPr>
          <w:p w14:paraId="14DF33F5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51D90B08" w14:textId="18BC2B96" w:rsidR="00E744A0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04B8D1F2" w14:textId="77777777" w:rsidTr="003A355A">
        <w:tc>
          <w:tcPr>
            <w:tcW w:w="9782" w:type="dxa"/>
            <w:gridSpan w:val="3"/>
          </w:tcPr>
          <w:p w14:paraId="3902022A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2</w:t>
            </w:r>
          </w:p>
        </w:tc>
        <w:tc>
          <w:tcPr>
            <w:tcW w:w="727" w:type="dxa"/>
          </w:tcPr>
          <w:p w14:paraId="1D19E026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E744A0" w14:paraId="6FA24845" w14:textId="77777777" w:rsidTr="003A355A">
        <w:tc>
          <w:tcPr>
            <w:tcW w:w="9782" w:type="dxa"/>
            <w:gridSpan w:val="3"/>
            <w:shd w:val="clear" w:color="auto" w:fill="FFFFFF" w:themeFill="background1"/>
          </w:tcPr>
          <w:p w14:paraId="415AF6F9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727" w:type="dxa"/>
            <w:shd w:val="clear" w:color="auto" w:fill="FFFFFF" w:themeFill="background1"/>
          </w:tcPr>
          <w:p w14:paraId="59C181ED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E744A0" w14:paraId="6143A661" w14:textId="77777777" w:rsidTr="003A355A">
        <w:tc>
          <w:tcPr>
            <w:tcW w:w="9782" w:type="dxa"/>
            <w:gridSpan w:val="3"/>
            <w:shd w:val="clear" w:color="auto" w:fill="FFFFFF" w:themeFill="background1"/>
          </w:tcPr>
          <w:p w14:paraId="3FBB83D7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727" w:type="dxa"/>
            <w:shd w:val="clear" w:color="auto" w:fill="FFFFFF" w:themeFill="background1"/>
          </w:tcPr>
          <w:p w14:paraId="17BDA3DA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358D4984" w14:textId="6B3E254C" w:rsidR="008C6134" w:rsidRPr="000F7D8D" w:rsidRDefault="008C6134" w:rsidP="000F7D8D">
      <w:pPr>
        <w:tabs>
          <w:tab w:val="left" w:pos="1276"/>
        </w:tabs>
        <w:jc w:val="center"/>
        <w:rPr>
          <w:b/>
          <w:sz w:val="20"/>
          <w:szCs w:val="20"/>
        </w:rPr>
      </w:pPr>
    </w:p>
    <w:p w14:paraId="0F14CDAA" w14:textId="77777777" w:rsidR="008C6134" w:rsidRDefault="008C6134">
      <w:pPr>
        <w:rPr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</w:p>
    <w:p w14:paraId="218B082B" w14:textId="77777777" w:rsidR="00E744A0" w:rsidRDefault="00E744A0">
      <w:pPr>
        <w:rPr>
          <w:sz w:val="20"/>
          <w:szCs w:val="20"/>
          <w:lang w:val="kk-KZ"/>
        </w:rPr>
        <w:sectPr w:rsidR="00E744A0">
          <w:pgSz w:w="11906" w:h="16838"/>
          <w:pgMar w:top="568" w:right="850" w:bottom="1418" w:left="1701" w:header="0" w:footer="0" w:gutter="0"/>
          <w:pgNumType w:start="1"/>
          <w:cols w:space="720"/>
          <w:formProt w:val="0"/>
          <w:docGrid w:linePitch="100"/>
        </w:sectPr>
      </w:pPr>
    </w:p>
    <w:p w14:paraId="6DC524B3" w14:textId="77777777" w:rsidR="00E744A0" w:rsidRDefault="00C3409C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bookmarkStart w:id="0" w:name="_Hlk179322026"/>
      <w:r>
        <w:rPr>
          <w:rStyle w:val="normaltextrun"/>
          <w:b/>
          <w:bCs/>
          <w:sz w:val="20"/>
          <w:szCs w:val="20"/>
        </w:rPr>
        <w:lastRenderedPageBreak/>
        <w:t>РУБРИКАТОР СУММАТИВНОГО ОЦЕНИВАНИЯ</w:t>
      </w:r>
    </w:p>
    <w:p w14:paraId="3F1DD805" w14:textId="77777777" w:rsidR="00E744A0" w:rsidRDefault="00C3409C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>
        <w:rPr>
          <w:rStyle w:val="eop"/>
          <w:sz w:val="20"/>
          <w:szCs w:val="20"/>
        </w:rPr>
        <w:t> </w:t>
      </w:r>
    </w:p>
    <w:p w14:paraId="76F50E5B" w14:textId="77777777" w:rsidR="00E744A0" w:rsidRDefault="00C3409C">
      <w:pPr>
        <w:pStyle w:val="paragraph"/>
        <w:spacing w:beforeAutospacing="0" w:afterAutospacing="0"/>
        <w:jc w:val="center"/>
        <w:textAlignment w:val="baseline"/>
        <w:rPr>
          <w:b/>
          <w:bCs/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t>КРИТЕРИИ ОЦЕНИВАНИЯ РЕЗУЛЬТАТОВ ОБУЧЕНИЯ </w:t>
      </w:r>
      <w:r>
        <w:rPr>
          <w:rStyle w:val="normaltextrun"/>
          <w:sz w:val="20"/>
          <w:szCs w:val="20"/>
        </w:rPr>
        <w:t> </w:t>
      </w:r>
      <w:r>
        <w:rPr>
          <w:rStyle w:val="eop"/>
          <w:sz w:val="20"/>
          <w:szCs w:val="20"/>
        </w:rPr>
        <w:t> </w:t>
      </w:r>
    </w:p>
    <w:p w14:paraId="3234B165" w14:textId="77777777" w:rsidR="00E744A0" w:rsidRDefault="00E744A0">
      <w:pPr>
        <w:pStyle w:val="paragraph"/>
        <w:spacing w:beforeAutospacing="0" w:afterAutospacing="0"/>
        <w:textAlignment w:val="baseline"/>
        <w:rPr>
          <w:sz w:val="20"/>
          <w:szCs w:val="20"/>
        </w:rPr>
      </w:pPr>
    </w:p>
    <w:p w14:paraId="27CA2A22" w14:textId="692DD644" w:rsidR="00D00C65" w:rsidRPr="00F76949" w:rsidRDefault="00D00C65" w:rsidP="00D00C65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>СР</w:t>
      </w:r>
      <w:r w:rsidR="005019F8">
        <w:rPr>
          <w:rStyle w:val="normaltextrun"/>
          <w:b/>
          <w:bCs/>
          <w:sz w:val="20"/>
          <w:szCs w:val="20"/>
        </w:rPr>
        <w:t>М</w:t>
      </w:r>
      <w:r w:rsidRPr="009F2B0A">
        <w:rPr>
          <w:rStyle w:val="normaltextrun"/>
          <w:b/>
          <w:bCs/>
          <w:sz w:val="20"/>
          <w:szCs w:val="20"/>
        </w:rPr>
        <w:t xml:space="preserve"> 1. </w:t>
      </w:r>
      <w:r w:rsidR="00A252F2" w:rsidRPr="00A252F2">
        <w:rPr>
          <w:b/>
          <w:sz w:val="20"/>
          <w:szCs w:val="20"/>
          <w:lang w:val="kk-KZ"/>
        </w:rPr>
        <w:t>Оценка существующих стандартов аудита</w:t>
      </w:r>
      <w:r w:rsidR="00A252F2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Pr="00D00C65">
        <w:rPr>
          <w:rStyle w:val="normaltextrun"/>
          <w:b/>
          <w:bCs/>
          <w:sz w:val="20"/>
          <w:szCs w:val="20"/>
        </w:rPr>
        <w:t>0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582"/>
        <w:gridCol w:w="2878"/>
        <w:gridCol w:w="3503"/>
        <w:gridCol w:w="3360"/>
      </w:tblGrid>
      <w:tr w:rsidR="00971ED8" w:rsidRPr="00F76949" w14:paraId="5E89765C" w14:textId="77777777" w:rsidTr="006B6235">
        <w:trPr>
          <w:trHeight w:val="300"/>
        </w:trPr>
        <w:tc>
          <w:tcPr>
            <w:tcW w:w="1483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237B78C" w14:textId="18AB26CC" w:rsidR="00971ED8" w:rsidRPr="00F76949" w:rsidRDefault="00971ED8" w:rsidP="00971ED8">
            <w:pPr>
              <w:pStyle w:val="paragraph"/>
              <w:spacing w:beforeAutospacing="0" w:afterAutospacing="0"/>
              <w:jc w:val="center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t>КРИТЕРИИ ОЦЕНИВАНИЯ РЕЗУЛЬТАТОВ ОБУЧЕНИЯ</w:t>
            </w:r>
          </w:p>
        </w:tc>
      </w:tr>
      <w:tr w:rsidR="00D00C65" w:rsidRPr="00F76949" w14:paraId="2BAAA26C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1BF20F0" w14:textId="77777777" w:rsidR="00D00C65" w:rsidRPr="008B286E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C5F4EB5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F5B6673" w14:textId="3E6B8C1F" w:rsidR="00D00C65" w:rsidRPr="00F76949" w:rsidRDefault="003422B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6</w:t>
            </w:r>
            <w:r w:rsidR="00D00C65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0</w:t>
            </w:r>
            <w:r w:rsidR="00D00C65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D00C65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0760473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A956BDF" w14:textId="2C686814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3422BC">
              <w:rPr>
                <w:rStyle w:val="normaltextrun"/>
                <w:color w:val="000000"/>
                <w:sz w:val="20"/>
                <w:szCs w:val="20"/>
                <w:lang w:val="kk-KZ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1581769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B870955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67DFB30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A1A3D34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D00C65" w:rsidRPr="00F76949" w14:paraId="2B5017E3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C25DB5B" w14:textId="2B23851C" w:rsidR="00D00C65" w:rsidRPr="00A252F2" w:rsidRDefault="00D00C65" w:rsidP="00A252F2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A252F2">
              <w:rPr>
                <w:rStyle w:val="eop"/>
                <w:sz w:val="20"/>
                <w:szCs w:val="20"/>
                <w:lang w:val="kk-KZ"/>
              </w:rPr>
              <w:t>Знание и понимание основных</w:t>
            </w:r>
            <w:r w:rsidRPr="00A252F2">
              <w:rPr>
                <w:rStyle w:val="eop"/>
                <w:sz w:val="20"/>
                <w:szCs w:val="20"/>
              </w:rPr>
              <w:t xml:space="preserve"> </w:t>
            </w:r>
            <w:r w:rsidRPr="00A252F2">
              <w:rPr>
                <w:rStyle w:val="eop"/>
                <w:sz w:val="20"/>
                <w:szCs w:val="20"/>
                <w:lang w:val="kk-KZ"/>
              </w:rPr>
              <w:t xml:space="preserve">методов </w:t>
            </w:r>
            <w:r w:rsidR="00A252F2">
              <w:rPr>
                <w:rStyle w:val="eop"/>
                <w:sz w:val="20"/>
                <w:szCs w:val="20"/>
                <w:lang w:val="kk-KZ"/>
              </w:rPr>
              <w:t>оценки</w:t>
            </w:r>
            <w:r w:rsidR="00A252F2" w:rsidRPr="00A252F2">
              <w:rPr>
                <w:rStyle w:val="eop"/>
                <w:sz w:val="20"/>
                <w:szCs w:val="20"/>
              </w:rPr>
              <w:t xml:space="preserve"> стандартов аудита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411430F" w14:textId="4C9EBC69" w:rsidR="00D00C65" w:rsidRPr="00F76949" w:rsidRDefault="00A252F2" w:rsidP="00A252F2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тличное п</w:t>
            </w:r>
            <w:r w:rsidR="00D00C65"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A252F2">
              <w:rPr>
                <w:rStyle w:val="eop"/>
                <w:sz w:val="20"/>
                <w:szCs w:val="20"/>
                <w:lang w:val="kk-KZ"/>
              </w:rPr>
              <w:t xml:space="preserve">методов </w:t>
            </w:r>
            <w:r>
              <w:rPr>
                <w:rStyle w:val="eop"/>
                <w:sz w:val="20"/>
                <w:szCs w:val="20"/>
                <w:lang w:val="kk-KZ"/>
              </w:rPr>
              <w:t>оценки</w:t>
            </w:r>
            <w:r w:rsidRPr="00A252F2">
              <w:rPr>
                <w:rStyle w:val="eop"/>
                <w:sz w:val="20"/>
                <w:szCs w:val="20"/>
              </w:rPr>
              <w:t xml:space="preserve"> стандартов аудита</w:t>
            </w:r>
            <w:r w:rsidRPr="00F76949">
              <w:rPr>
                <w:sz w:val="20"/>
                <w:szCs w:val="20"/>
              </w:rPr>
              <w:t xml:space="preserve"> 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5463E17" w14:textId="0AB9B51A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</w:t>
            </w:r>
            <w:r w:rsidR="00A252F2" w:rsidRPr="00A252F2">
              <w:rPr>
                <w:rStyle w:val="eop"/>
                <w:sz w:val="20"/>
                <w:szCs w:val="20"/>
                <w:lang w:val="kk-KZ"/>
              </w:rPr>
              <w:t xml:space="preserve">методов </w:t>
            </w:r>
            <w:r w:rsidR="00A252F2">
              <w:rPr>
                <w:rStyle w:val="eop"/>
                <w:sz w:val="20"/>
                <w:szCs w:val="20"/>
                <w:lang w:val="kk-KZ"/>
              </w:rPr>
              <w:t>оценки</w:t>
            </w:r>
            <w:r w:rsidR="00A252F2" w:rsidRPr="00A252F2">
              <w:rPr>
                <w:rStyle w:val="eop"/>
                <w:sz w:val="20"/>
                <w:szCs w:val="20"/>
              </w:rPr>
              <w:t xml:space="preserve"> стандартов аудита</w:t>
            </w:r>
          </w:p>
          <w:p w14:paraId="12C8AF35" w14:textId="77777777" w:rsidR="00D00C65" w:rsidRPr="00F76949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7F6363B" w14:textId="76E173CB" w:rsidR="00D00C65" w:rsidRPr="00B5271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="00A252F2" w:rsidRPr="00A252F2">
              <w:rPr>
                <w:rStyle w:val="eop"/>
                <w:sz w:val="20"/>
                <w:szCs w:val="20"/>
                <w:lang w:val="kk-KZ"/>
              </w:rPr>
              <w:t xml:space="preserve">методов </w:t>
            </w:r>
            <w:r w:rsidR="00A252F2">
              <w:rPr>
                <w:rStyle w:val="eop"/>
                <w:sz w:val="20"/>
                <w:szCs w:val="20"/>
                <w:lang w:val="kk-KZ"/>
              </w:rPr>
              <w:t>оценки</w:t>
            </w:r>
            <w:r w:rsidR="00A252F2" w:rsidRPr="00A252F2">
              <w:rPr>
                <w:rStyle w:val="eop"/>
                <w:sz w:val="20"/>
                <w:szCs w:val="20"/>
              </w:rPr>
              <w:t xml:space="preserve"> стандартов аудита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B8B5530" w14:textId="56F455E6" w:rsidR="00D00C65" w:rsidRPr="00147A65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="00147A65" w:rsidRPr="00A252F2">
              <w:rPr>
                <w:rStyle w:val="eop"/>
                <w:sz w:val="20"/>
                <w:szCs w:val="20"/>
                <w:lang w:val="kk-KZ"/>
              </w:rPr>
              <w:t xml:space="preserve">методов </w:t>
            </w:r>
            <w:r w:rsidR="00147A65">
              <w:rPr>
                <w:rStyle w:val="eop"/>
                <w:sz w:val="20"/>
                <w:szCs w:val="20"/>
                <w:lang w:val="kk-KZ"/>
              </w:rPr>
              <w:t>оценки</w:t>
            </w:r>
            <w:r w:rsidR="00147A65" w:rsidRPr="00A252F2">
              <w:rPr>
                <w:rStyle w:val="eop"/>
                <w:sz w:val="20"/>
                <w:szCs w:val="20"/>
              </w:rPr>
              <w:t xml:space="preserve"> стандартов аудита</w:t>
            </w:r>
          </w:p>
        </w:tc>
      </w:tr>
      <w:tr w:rsidR="00D00C65" w:rsidRPr="00F76949" w14:paraId="4B72BF02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AB12646" w14:textId="54598132" w:rsidR="00D00C65" w:rsidRPr="00147A65" w:rsidRDefault="00D00C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147A65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 w:rsidR="00147A65" w:rsidRPr="00147A65">
              <w:rPr>
                <w:rStyle w:val="eop"/>
                <w:sz w:val="20"/>
                <w:szCs w:val="20"/>
              </w:rPr>
              <w:t xml:space="preserve">реализации </w:t>
            </w:r>
            <w:r w:rsidR="00147A65" w:rsidRPr="00147A65">
              <w:rPr>
                <w:rStyle w:val="eop"/>
                <w:sz w:val="20"/>
                <w:szCs w:val="20"/>
              </w:rPr>
              <w:t>стандартов аудита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91617DB" w14:textId="76DABED5" w:rsidR="00D00C65" w:rsidRPr="00B5271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147A65" w:rsidRPr="00147A65">
              <w:rPr>
                <w:rStyle w:val="eop"/>
                <w:sz w:val="20"/>
                <w:szCs w:val="20"/>
              </w:rPr>
              <w:t>реализации стандартов аудита</w:t>
            </w:r>
          </w:p>
          <w:p w14:paraId="1F9E10E4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DFAB6A0" w14:textId="345675BE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 </w:t>
            </w:r>
            <w:r w:rsidR="0024054A">
              <w:rPr>
                <w:sz w:val="20"/>
                <w:szCs w:val="20"/>
                <w:lang w:val="kk-KZ"/>
              </w:rPr>
              <w:t>Имеются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логические ошибки</w:t>
            </w:r>
            <w:r w:rsidR="0024054A">
              <w:rPr>
                <w:sz w:val="20"/>
                <w:szCs w:val="20"/>
                <w:lang w:val="kk-KZ"/>
              </w:rPr>
              <w:t xml:space="preserve"> </w:t>
            </w:r>
            <w:r w:rsidR="00147A65" w:rsidRPr="00147A65">
              <w:rPr>
                <w:rStyle w:val="eop"/>
                <w:sz w:val="20"/>
                <w:szCs w:val="20"/>
              </w:rPr>
              <w:t>реализации стандартов аудита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63CC9A7" w14:textId="4E4CE8BF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ошибок </w:t>
            </w:r>
            <w:r w:rsidR="00147A65" w:rsidRPr="00147A65">
              <w:rPr>
                <w:rStyle w:val="eop"/>
                <w:sz w:val="20"/>
                <w:szCs w:val="20"/>
              </w:rPr>
              <w:t>реализации стандартов аудита</w:t>
            </w:r>
          </w:p>
          <w:p w14:paraId="4510E7FB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34A059A2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69B6057" w14:textId="7CC648B8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Отсутствие </w:t>
            </w:r>
            <w:r w:rsidR="00147A65" w:rsidRPr="00147A65">
              <w:rPr>
                <w:rStyle w:val="eop"/>
                <w:sz w:val="20"/>
                <w:szCs w:val="20"/>
              </w:rPr>
              <w:t>реализации стандартов аудита</w:t>
            </w:r>
          </w:p>
          <w:p w14:paraId="11CB9DD5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D00C65" w:rsidRPr="00F76949" w14:paraId="069040C3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C168646" w14:textId="77777777" w:rsidR="00D00C65" w:rsidRPr="00B914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729D709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B2B6987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4B7C6A83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F0EF0D6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B3A4C5B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bookmarkEnd w:id="0"/>
    <w:p w14:paraId="77CD6A3D" w14:textId="77777777" w:rsidR="00E744A0" w:rsidRDefault="00C3409C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t> </w:t>
      </w:r>
      <w:r>
        <w:rPr>
          <w:rStyle w:val="normaltextrun"/>
          <w:sz w:val="20"/>
          <w:szCs w:val="20"/>
        </w:rPr>
        <w:t> </w:t>
      </w:r>
      <w:r>
        <w:rPr>
          <w:rStyle w:val="eop"/>
          <w:sz w:val="20"/>
          <w:szCs w:val="20"/>
        </w:rPr>
        <w:t> </w:t>
      </w:r>
    </w:p>
    <w:p w14:paraId="13EF4F54" w14:textId="7821F2AD" w:rsidR="006E5E0C" w:rsidRDefault="006E5E0C" w:rsidP="00166A55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  <w:bookmarkStart w:id="1" w:name="_Hlk179322093"/>
      <w:r>
        <w:rPr>
          <w:b/>
          <w:sz w:val="20"/>
          <w:szCs w:val="20"/>
        </w:rPr>
        <w:t>СР</w:t>
      </w:r>
      <w:r w:rsidR="005019F8">
        <w:rPr>
          <w:b/>
          <w:sz w:val="20"/>
          <w:szCs w:val="20"/>
        </w:rPr>
        <w:t xml:space="preserve">М </w:t>
      </w:r>
      <w:r>
        <w:rPr>
          <w:b/>
          <w:sz w:val="20"/>
          <w:szCs w:val="20"/>
        </w:rPr>
        <w:t xml:space="preserve">2. </w:t>
      </w:r>
      <w:r w:rsidR="00147A65" w:rsidRPr="00147A65">
        <w:rPr>
          <w:b/>
          <w:sz w:val="20"/>
          <w:szCs w:val="20"/>
          <w:lang w:val="kk-KZ"/>
        </w:rPr>
        <w:t>Реализация алгоритмов машинного обучения для обнаружения киберугроз</w:t>
      </w:r>
      <w:r w:rsidR="00147A65" w:rsidRPr="00147A65">
        <w:rPr>
          <w:b/>
          <w:sz w:val="20"/>
          <w:szCs w:val="20"/>
        </w:rPr>
        <w:t xml:space="preserve"> </w:t>
      </w:r>
      <w:r w:rsidR="003E1D8A" w:rsidRPr="003E1D8A">
        <w:rPr>
          <w:b/>
          <w:sz w:val="20"/>
          <w:szCs w:val="20"/>
        </w:rPr>
        <w:t>10/11</w:t>
      </w:r>
      <w:r w:rsidR="003E1D8A">
        <w:rPr>
          <w:sz w:val="20"/>
          <w:szCs w:val="20"/>
          <w:lang w:val="kk-KZ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5019F8">
        <w:rPr>
          <w:rStyle w:val="normaltextrun"/>
          <w:b/>
          <w:bCs/>
          <w:sz w:val="20"/>
          <w:szCs w:val="20"/>
          <w:lang w:val="kk-KZ"/>
        </w:rPr>
        <w:t>35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971ED8" w:rsidRPr="00F76949" w14:paraId="541FF80B" w14:textId="77777777" w:rsidTr="00591ADE">
        <w:trPr>
          <w:trHeight w:val="300"/>
        </w:trPr>
        <w:tc>
          <w:tcPr>
            <w:tcW w:w="1483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6152457" w14:textId="71690F24" w:rsidR="00971ED8" w:rsidRPr="00F76949" w:rsidRDefault="00971ED8" w:rsidP="00971ED8">
            <w:pPr>
              <w:pStyle w:val="paragraph"/>
              <w:spacing w:beforeAutospacing="0" w:afterAutospacing="0"/>
              <w:jc w:val="center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t>КРИТЕРИИ ОЦЕНИВАНИЯ РЕЗУЛЬТАТОВ ОБУЧЕНИЯ</w:t>
            </w:r>
          </w:p>
        </w:tc>
      </w:tr>
      <w:tr w:rsidR="006E5E0C" w:rsidRPr="00F76949" w14:paraId="77ED6BB5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EC305D5" w14:textId="77777777" w:rsidR="006E5E0C" w:rsidRPr="008B286E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AC39EAE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DAB8567" w14:textId="632EBD64" w:rsidR="006E5E0C" w:rsidRPr="00F76949" w:rsidRDefault="005019F8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6</w:t>
            </w:r>
            <w:r w:rsidR="006E5E0C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35</w:t>
            </w:r>
            <w:r w:rsidR="006E5E0C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6E5E0C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829948F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E35317A" w14:textId="3F2D5C99" w:rsidR="006E5E0C" w:rsidRPr="00F76949" w:rsidRDefault="005019F8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5</w:t>
            </w:r>
            <w:r w:rsidR="006E5E0C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5</w:t>
            </w:r>
            <w:r w:rsidR="006E5E0C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6E5E0C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9B7F528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144BF4B" w14:textId="29BD96FA" w:rsidR="006E5E0C" w:rsidRPr="00F76949" w:rsidRDefault="005019F8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6E5E0C" w:rsidRPr="00F76949">
              <w:rPr>
                <w:rStyle w:val="normaltextrun"/>
                <w:color w:val="000000"/>
                <w:sz w:val="20"/>
                <w:szCs w:val="20"/>
              </w:rPr>
              <w:t>-1</w:t>
            </w:r>
            <w:r>
              <w:rPr>
                <w:rStyle w:val="normaltextrun"/>
                <w:color w:val="000000"/>
                <w:sz w:val="20"/>
                <w:szCs w:val="20"/>
              </w:rPr>
              <w:t>4</w:t>
            </w:r>
            <w:r w:rsidR="006E5E0C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6E5E0C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56B9030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A8769AA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6E5E0C" w:rsidRPr="00F76949" w14:paraId="4417AF9A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A49ED7F" w14:textId="6DF9CD3C" w:rsidR="006E5E0C" w:rsidRPr="00D700DC" w:rsidRDefault="006E5E0C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D700DC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 w:rsidR="00D700DC" w:rsidRPr="00D700DC">
              <w:rPr>
                <w:rStyle w:val="eop"/>
                <w:sz w:val="20"/>
                <w:szCs w:val="20"/>
                <w:lang w:val="kk-KZ"/>
              </w:rPr>
              <w:t>настройкой</w:t>
            </w:r>
            <w:r w:rsidR="00D700DC" w:rsidRPr="00D700DC">
              <w:rPr>
                <w:sz w:val="20"/>
                <w:szCs w:val="20"/>
                <w:lang w:val="kk-KZ"/>
              </w:rPr>
              <w:t xml:space="preserve"> </w:t>
            </w:r>
            <w:r w:rsidR="00147A65">
              <w:rPr>
                <w:sz w:val="20"/>
                <w:szCs w:val="20"/>
                <w:lang w:val="kk-KZ"/>
              </w:rPr>
              <w:t>алгоритмов машинного обучения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290CF6" w14:textId="0742AE4A" w:rsidR="006E5E0C" w:rsidRPr="006E5E0C" w:rsidRDefault="00147A65" w:rsidP="00147A65">
            <w:pPr>
              <w:pStyle w:val="paragraph"/>
              <w:spacing w:beforeAutospacing="0" w:afterAutospacing="0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eop"/>
                <w:sz w:val="20"/>
                <w:szCs w:val="20"/>
              </w:rPr>
              <w:t xml:space="preserve">Отличное понимание </w:t>
            </w:r>
            <w:r>
              <w:rPr>
                <w:sz w:val="20"/>
                <w:szCs w:val="20"/>
                <w:lang w:val="kk-KZ"/>
              </w:rPr>
              <w:t>алгоритмов машинного обучения</w:t>
            </w:r>
          </w:p>
          <w:p w14:paraId="0EE2FB75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D572EC" w14:textId="22341534" w:rsidR="006E5E0C" w:rsidRPr="00147A65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147A6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="00147A65" w:rsidRPr="00147A65">
              <w:rPr>
                <w:sz w:val="20"/>
                <w:szCs w:val="20"/>
                <w:shd w:val="clear" w:color="auto" w:fill="FFFFFF"/>
              </w:rPr>
              <w:t>большей части работы алгоритмов машинного обучения</w:t>
            </w:r>
          </w:p>
          <w:p w14:paraId="7BA6A325" w14:textId="77777777" w:rsidR="006E5E0C" w:rsidRPr="00F76949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CDB35C" w14:textId="1D54CA36" w:rsidR="006E5E0C" w:rsidRPr="00740299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="00147A65" w:rsidRPr="00147A65">
              <w:rPr>
                <w:sz w:val="20"/>
                <w:szCs w:val="20"/>
                <w:shd w:val="clear" w:color="auto" w:fill="FFFFFF"/>
              </w:rPr>
              <w:t>работы алгоритмов машинного обучения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66A012" w14:textId="5EDF1E9B" w:rsidR="006E5E0C" w:rsidRPr="00F76949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="00147A65" w:rsidRPr="00147A65">
              <w:rPr>
                <w:sz w:val="20"/>
                <w:szCs w:val="20"/>
                <w:shd w:val="clear" w:color="auto" w:fill="FFFFFF"/>
              </w:rPr>
              <w:t>работы алгоритмов машинного обучения</w:t>
            </w:r>
          </w:p>
        </w:tc>
      </w:tr>
      <w:tr w:rsidR="006E5E0C" w:rsidRPr="00F76949" w14:paraId="093104F7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BB87159" w14:textId="32294618" w:rsidR="006E5E0C" w:rsidRPr="008B286E" w:rsidRDefault="006E5E0C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147A65" w:rsidRPr="00147A65">
              <w:rPr>
                <w:sz w:val="20"/>
                <w:szCs w:val="20"/>
                <w:shd w:val="clear" w:color="auto" w:fill="FFFFFF"/>
              </w:rPr>
              <w:t xml:space="preserve">работы </w:t>
            </w:r>
            <w:r w:rsidR="00147A65">
              <w:rPr>
                <w:sz w:val="20"/>
                <w:szCs w:val="20"/>
                <w:shd w:val="clear" w:color="auto" w:fill="FFFFFF"/>
              </w:rPr>
              <w:t xml:space="preserve">моделей </w:t>
            </w:r>
            <w:r w:rsidR="00147A65" w:rsidRPr="00147A65">
              <w:rPr>
                <w:sz w:val="20"/>
                <w:szCs w:val="20"/>
                <w:shd w:val="clear" w:color="auto" w:fill="FFFFFF"/>
              </w:rPr>
              <w:t>машинного обучения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E14B55" w14:textId="1DE505FE" w:rsidR="006E5E0C" w:rsidRPr="00B5271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147A65">
              <w:rPr>
                <w:sz w:val="20"/>
                <w:szCs w:val="20"/>
                <w:shd w:val="clear" w:color="auto" w:fill="FFFFFF"/>
              </w:rPr>
              <w:t xml:space="preserve">моделей </w:t>
            </w:r>
            <w:r w:rsidR="00147A65" w:rsidRPr="00147A65">
              <w:rPr>
                <w:sz w:val="20"/>
                <w:szCs w:val="20"/>
                <w:shd w:val="clear" w:color="auto" w:fill="FFFFFF"/>
              </w:rPr>
              <w:t>машинного обучения</w:t>
            </w:r>
          </w:p>
          <w:p w14:paraId="5713DA36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A73DC2" w14:textId="4DBDDF0B" w:rsidR="006E5E0C" w:rsidRPr="009422EB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9422EB">
              <w:rPr>
                <w:sz w:val="20"/>
                <w:szCs w:val="20"/>
                <w:lang w:val="kk-KZ"/>
              </w:rPr>
              <w:t>Имеются</w:t>
            </w:r>
            <w:r>
              <w:rPr>
                <w:sz w:val="20"/>
                <w:szCs w:val="20"/>
              </w:rPr>
              <w:t xml:space="preserve">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  <w:r w:rsidR="009422EB">
              <w:rPr>
                <w:sz w:val="20"/>
                <w:szCs w:val="20"/>
                <w:lang w:val="kk-KZ"/>
              </w:rPr>
              <w:t xml:space="preserve">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147A65">
              <w:rPr>
                <w:sz w:val="20"/>
                <w:szCs w:val="20"/>
                <w:shd w:val="clear" w:color="auto" w:fill="FFFFFF"/>
              </w:rPr>
              <w:t xml:space="preserve">моделей </w:t>
            </w:r>
            <w:r w:rsidR="00147A65" w:rsidRPr="00147A65">
              <w:rPr>
                <w:sz w:val="20"/>
                <w:szCs w:val="20"/>
                <w:shd w:val="clear" w:color="auto" w:fill="FFFFFF"/>
              </w:rPr>
              <w:t>машинного обучения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F903C8" w14:textId="346D8F3B" w:rsidR="006E5E0C" w:rsidRPr="00F1134D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и синтаксических ошибок </w:t>
            </w:r>
            <w:r w:rsidR="00147A65">
              <w:rPr>
                <w:rStyle w:val="normaltextrun"/>
                <w:sz w:val="20"/>
                <w:szCs w:val="20"/>
                <w:lang w:val="kk-KZ"/>
              </w:rPr>
              <w:t>настройки</w:t>
            </w:r>
            <w:r w:rsidR="00147A65">
              <w:rPr>
                <w:rStyle w:val="normaltextrun"/>
                <w:lang w:val="kk-KZ"/>
              </w:rPr>
              <w:t xml:space="preserve"> </w:t>
            </w:r>
            <w:r w:rsidR="00147A65">
              <w:rPr>
                <w:sz w:val="20"/>
                <w:szCs w:val="20"/>
                <w:shd w:val="clear" w:color="auto" w:fill="FFFFFF"/>
              </w:rPr>
              <w:t xml:space="preserve">моделей </w:t>
            </w:r>
            <w:r w:rsidR="00147A65" w:rsidRPr="00147A65">
              <w:rPr>
                <w:sz w:val="20"/>
                <w:szCs w:val="20"/>
                <w:shd w:val="clear" w:color="auto" w:fill="FFFFFF"/>
              </w:rPr>
              <w:t>машинного обучения</w:t>
            </w:r>
          </w:p>
          <w:p w14:paraId="1512F45D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13354C0F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B39EBB" w14:textId="30B8ABF8" w:rsidR="006E5E0C" w:rsidRPr="00F1134D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Отсутствие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147A65" w:rsidRPr="00147A65">
              <w:rPr>
                <w:sz w:val="20"/>
                <w:szCs w:val="20"/>
              </w:rPr>
              <w:t>моделей машинного обучения</w:t>
            </w:r>
          </w:p>
          <w:p w14:paraId="4BDD707B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6E5E0C" w:rsidRPr="00F76949" w14:paraId="1CD00BA3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9828E2" w14:textId="77777777" w:rsidR="006E5E0C" w:rsidRPr="008B286E" w:rsidRDefault="006E5E0C" w:rsidP="00A44037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6545EF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38C7E1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0558C55A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97D387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9AC6F9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  <w:bookmarkEnd w:id="1"/>
    </w:tbl>
    <w:p w14:paraId="7E9BA564" w14:textId="217ABA94" w:rsidR="00E744A0" w:rsidRDefault="00E744A0">
      <w:pPr>
        <w:rPr>
          <w:sz w:val="20"/>
          <w:szCs w:val="20"/>
          <w:lang w:val="kk-KZ"/>
        </w:rPr>
      </w:pPr>
    </w:p>
    <w:p w14:paraId="5BFA6F5F" w14:textId="60AD29AF" w:rsidR="00404536" w:rsidRDefault="00404536" w:rsidP="00404536">
      <w:pPr>
        <w:rPr>
          <w:rStyle w:val="eop"/>
          <w:sz w:val="20"/>
          <w:szCs w:val="20"/>
        </w:rPr>
      </w:pPr>
      <w:bookmarkStart w:id="2" w:name="_Hlk179322118"/>
      <w:r>
        <w:rPr>
          <w:b/>
          <w:sz w:val="20"/>
          <w:szCs w:val="20"/>
        </w:rPr>
        <w:t>СР</w:t>
      </w:r>
      <w:r w:rsidR="00166A55">
        <w:rPr>
          <w:b/>
          <w:sz w:val="20"/>
          <w:szCs w:val="20"/>
        </w:rPr>
        <w:t xml:space="preserve">М </w:t>
      </w:r>
      <w:r w:rsidR="00750C5D">
        <w:rPr>
          <w:b/>
          <w:sz w:val="20"/>
          <w:szCs w:val="20"/>
        </w:rPr>
        <w:t>3</w:t>
      </w:r>
      <w:r>
        <w:rPr>
          <w:b/>
          <w:sz w:val="20"/>
          <w:szCs w:val="20"/>
        </w:rPr>
        <w:t xml:space="preserve">. </w:t>
      </w:r>
      <w:r w:rsidR="00147A65" w:rsidRPr="00147A65">
        <w:rPr>
          <w:b/>
          <w:sz w:val="20"/>
          <w:szCs w:val="20"/>
          <w:lang w:val="kk-KZ"/>
        </w:rPr>
        <w:t>Реализация алгоритмов глубокого обучения для обнаружения киберугроз</w:t>
      </w:r>
      <w:r w:rsidR="00147A65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3206F5">
        <w:rPr>
          <w:rStyle w:val="normaltextrun"/>
          <w:b/>
          <w:bCs/>
          <w:sz w:val="20"/>
          <w:szCs w:val="20"/>
        </w:rPr>
        <w:t>1</w:t>
      </w:r>
      <w:r>
        <w:rPr>
          <w:rStyle w:val="normaltextrun"/>
          <w:b/>
          <w:bCs/>
          <w:sz w:val="20"/>
          <w:szCs w:val="20"/>
          <w:lang w:val="kk-KZ"/>
        </w:rPr>
        <w:t>0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 w:rsidR="00750C5D"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971ED8" w:rsidRPr="00F76949" w14:paraId="459DA34F" w14:textId="77777777" w:rsidTr="006E5C4F">
        <w:trPr>
          <w:trHeight w:val="300"/>
        </w:trPr>
        <w:tc>
          <w:tcPr>
            <w:tcW w:w="1483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00FB594E" w14:textId="79BCB6E4" w:rsidR="00971ED8" w:rsidRPr="00F76949" w:rsidRDefault="00971ED8" w:rsidP="00971ED8">
            <w:pPr>
              <w:pStyle w:val="paragraph"/>
              <w:spacing w:beforeAutospacing="0" w:afterAutospacing="0"/>
              <w:jc w:val="center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lastRenderedPageBreak/>
              <w:t>КРИТЕРИИ ОЦЕНИВАНИЯ РЕЗУЛЬТАТОВ ОБУЧЕНИЯ</w:t>
            </w:r>
          </w:p>
        </w:tc>
      </w:tr>
      <w:tr w:rsidR="00404536" w:rsidRPr="00F76949" w14:paraId="2BE807C8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18F69BA" w14:textId="77777777" w:rsidR="00404536" w:rsidRPr="008B286E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D7D2B8" w14:textId="7777777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3BBC7FE" w14:textId="6D6F09EA" w:rsidR="00404536" w:rsidRPr="00F76949" w:rsidRDefault="003206F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9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404536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5F42B5E" w14:textId="7777777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330BC05" w14:textId="2F8430F2" w:rsidR="00404536" w:rsidRPr="00F76949" w:rsidRDefault="003206F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8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404536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FA9E3DB" w14:textId="7777777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39732CE" w14:textId="4F065BCB" w:rsidR="00404536" w:rsidRPr="00F76949" w:rsidRDefault="003206F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3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404536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A84F88E" w14:textId="7777777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A4032C2" w14:textId="529E753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3206F5"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147A65" w:rsidRPr="00F76949" w14:paraId="40FE437E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F7F4C2F" w14:textId="62385237" w:rsidR="00147A65" w:rsidRPr="0096632C" w:rsidRDefault="00147A65" w:rsidP="00147A6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D700DC">
              <w:rPr>
                <w:rStyle w:val="eop"/>
                <w:sz w:val="20"/>
                <w:szCs w:val="20"/>
                <w:lang w:val="kk-KZ"/>
              </w:rPr>
              <w:t>Работа с настройкой</w:t>
            </w:r>
            <w:r w:rsidRPr="00D700DC"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алгоритмов</w:t>
            </w:r>
            <w:r>
              <w:rPr>
                <w:sz w:val="20"/>
                <w:szCs w:val="20"/>
                <w:lang w:val="kk-KZ"/>
              </w:rPr>
              <w:t xml:space="preserve"> глубокого</w:t>
            </w:r>
            <w:r>
              <w:rPr>
                <w:sz w:val="20"/>
                <w:szCs w:val="20"/>
                <w:lang w:val="kk-KZ"/>
              </w:rPr>
              <w:t xml:space="preserve"> обучения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4D05B2" w14:textId="1E4D40A8" w:rsidR="00147A65" w:rsidRPr="006E5E0C" w:rsidRDefault="00147A65" w:rsidP="00147A65">
            <w:pPr>
              <w:pStyle w:val="paragraph"/>
              <w:spacing w:beforeAutospacing="0" w:afterAutospacing="0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eop"/>
                <w:sz w:val="20"/>
                <w:szCs w:val="20"/>
              </w:rPr>
              <w:t xml:space="preserve">Отличное понимание </w:t>
            </w:r>
            <w:r>
              <w:rPr>
                <w:sz w:val="20"/>
                <w:szCs w:val="20"/>
                <w:lang w:val="kk-KZ"/>
              </w:rPr>
              <w:t>алгоритмов глубокого обучения</w:t>
            </w:r>
          </w:p>
          <w:p w14:paraId="34132BEC" w14:textId="77777777" w:rsidR="00147A65" w:rsidRPr="00F76949" w:rsidRDefault="00147A65" w:rsidP="00147A6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E03CAE" w14:textId="3C51C722" w:rsidR="00147A65" w:rsidRPr="00147A65" w:rsidRDefault="00147A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147A6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147A65">
              <w:rPr>
                <w:sz w:val="20"/>
                <w:szCs w:val="20"/>
                <w:shd w:val="clear" w:color="auto" w:fill="FFFFFF"/>
              </w:rPr>
              <w:t xml:space="preserve">большей части работы алгоритмов </w:t>
            </w:r>
            <w:r>
              <w:rPr>
                <w:sz w:val="20"/>
                <w:szCs w:val="20"/>
                <w:lang w:val="kk-KZ"/>
              </w:rPr>
              <w:t>глубокого</w:t>
            </w:r>
            <w:r w:rsidRPr="00147A65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147A65">
              <w:rPr>
                <w:sz w:val="20"/>
                <w:szCs w:val="20"/>
                <w:shd w:val="clear" w:color="auto" w:fill="FFFFFF"/>
              </w:rPr>
              <w:t>обучения</w:t>
            </w:r>
          </w:p>
          <w:p w14:paraId="4071D009" w14:textId="77777777" w:rsidR="00147A65" w:rsidRPr="00F76949" w:rsidRDefault="00147A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46B864" w14:textId="4CC85373" w:rsidR="00147A65" w:rsidRPr="00740299" w:rsidRDefault="00147A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147A65">
              <w:rPr>
                <w:sz w:val="20"/>
                <w:szCs w:val="20"/>
                <w:shd w:val="clear" w:color="auto" w:fill="FFFFFF"/>
              </w:rPr>
              <w:t xml:space="preserve">работы алгоритмов </w:t>
            </w:r>
            <w:r>
              <w:rPr>
                <w:sz w:val="20"/>
                <w:szCs w:val="20"/>
                <w:lang w:val="kk-KZ"/>
              </w:rPr>
              <w:t>глубокого</w:t>
            </w:r>
            <w:r w:rsidRPr="00147A65">
              <w:rPr>
                <w:sz w:val="20"/>
                <w:szCs w:val="20"/>
                <w:shd w:val="clear" w:color="auto" w:fill="FFFFFF"/>
              </w:rPr>
              <w:t xml:space="preserve"> обучения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1CCD56" w14:textId="09F0D1DB" w:rsidR="00147A65" w:rsidRPr="00F76949" w:rsidRDefault="00147A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147A65">
              <w:rPr>
                <w:sz w:val="20"/>
                <w:szCs w:val="20"/>
                <w:shd w:val="clear" w:color="auto" w:fill="FFFFFF"/>
              </w:rPr>
              <w:t xml:space="preserve">работы алгоритмов </w:t>
            </w:r>
            <w:r>
              <w:rPr>
                <w:sz w:val="20"/>
                <w:szCs w:val="20"/>
                <w:lang w:val="kk-KZ"/>
              </w:rPr>
              <w:t>глубокого</w:t>
            </w:r>
            <w:r w:rsidRPr="00147A65">
              <w:rPr>
                <w:sz w:val="20"/>
                <w:szCs w:val="20"/>
                <w:shd w:val="clear" w:color="auto" w:fill="FFFFFF"/>
              </w:rPr>
              <w:t xml:space="preserve"> обучения</w:t>
            </w:r>
          </w:p>
        </w:tc>
      </w:tr>
      <w:tr w:rsidR="00147A65" w:rsidRPr="00F76949" w14:paraId="48E30E71" w14:textId="77777777" w:rsidTr="00147A6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701E26" w14:textId="0BECBC73" w:rsidR="00147A65" w:rsidRPr="008B286E" w:rsidRDefault="00147A65" w:rsidP="00147A6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Pr="00147A65">
              <w:rPr>
                <w:sz w:val="20"/>
                <w:szCs w:val="20"/>
                <w:shd w:val="clear" w:color="auto" w:fill="FFFFFF"/>
              </w:rPr>
              <w:t xml:space="preserve">работы </w:t>
            </w:r>
            <w:r>
              <w:rPr>
                <w:sz w:val="20"/>
                <w:szCs w:val="20"/>
                <w:shd w:val="clear" w:color="auto" w:fill="FFFFFF"/>
              </w:rPr>
              <w:t xml:space="preserve">моделей </w:t>
            </w:r>
            <w:r>
              <w:rPr>
                <w:sz w:val="20"/>
                <w:szCs w:val="20"/>
                <w:shd w:val="clear" w:color="auto" w:fill="FFFFFF"/>
              </w:rPr>
              <w:t xml:space="preserve">глубокого </w:t>
            </w:r>
            <w:r w:rsidRPr="00147A65">
              <w:rPr>
                <w:sz w:val="20"/>
                <w:szCs w:val="20"/>
                <w:shd w:val="clear" w:color="auto" w:fill="FFFFFF"/>
              </w:rPr>
              <w:t>обучения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2EC0A7" w14:textId="3C6B5362" w:rsidR="00147A65" w:rsidRPr="00B5271E" w:rsidRDefault="00147A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>
              <w:rPr>
                <w:sz w:val="20"/>
                <w:szCs w:val="20"/>
                <w:shd w:val="clear" w:color="auto" w:fill="FFFFFF"/>
              </w:rPr>
              <w:t xml:space="preserve">моделей глубокого </w:t>
            </w:r>
            <w:r w:rsidRPr="00147A65">
              <w:rPr>
                <w:sz w:val="20"/>
                <w:szCs w:val="20"/>
                <w:shd w:val="clear" w:color="auto" w:fill="FFFFFF"/>
              </w:rPr>
              <w:t>обучения</w:t>
            </w:r>
          </w:p>
          <w:p w14:paraId="130FC64F" w14:textId="23A1A2D5" w:rsidR="00147A65" w:rsidRPr="008B286E" w:rsidRDefault="00147A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377FE4" w14:textId="20E3748C" w:rsidR="00147A65" w:rsidRPr="008B286E" w:rsidRDefault="00147A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Имеются</w:t>
            </w:r>
            <w:r>
              <w:rPr>
                <w:sz w:val="20"/>
                <w:szCs w:val="20"/>
              </w:rPr>
              <w:t xml:space="preserve">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 </w:t>
            </w:r>
            <w:r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>
              <w:rPr>
                <w:sz w:val="20"/>
                <w:szCs w:val="20"/>
                <w:shd w:val="clear" w:color="auto" w:fill="FFFFFF"/>
              </w:rPr>
              <w:t xml:space="preserve">моделей глубокого </w:t>
            </w:r>
            <w:r w:rsidRPr="00147A65">
              <w:rPr>
                <w:sz w:val="20"/>
                <w:szCs w:val="20"/>
                <w:shd w:val="clear" w:color="auto" w:fill="FFFFFF"/>
              </w:rPr>
              <w:t>обучения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C05F8E" w14:textId="45AE0D83" w:rsidR="00147A65" w:rsidRPr="00F1134D" w:rsidRDefault="00147A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настройки</w:t>
            </w:r>
            <w:r>
              <w:rPr>
                <w:rStyle w:val="normaltextrun"/>
                <w:lang w:val="kk-KZ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</w:rPr>
              <w:t xml:space="preserve">моделей глубокого </w:t>
            </w:r>
            <w:r w:rsidRPr="00147A65">
              <w:rPr>
                <w:sz w:val="20"/>
                <w:szCs w:val="20"/>
                <w:shd w:val="clear" w:color="auto" w:fill="FFFFFF"/>
              </w:rPr>
              <w:t>обучения</w:t>
            </w:r>
          </w:p>
          <w:p w14:paraId="171EA46E" w14:textId="77777777" w:rsidR="00147A65" w:rsidRPr="008B286E" w:rsidRDefault="00147A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04F1015E" w14:textId="77777777" w:rsidR="00147A65" w:rsidRPr="008B286E" w:rsidRDefault="00147A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96BB46" w14:textId="302834BD" w:rsidR="00147A65" w:rsidRPr="00F1134D" w:rsidRDefault="00147A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Отсутствие </w:t>
            </w:r>
            <w:r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Pr="00147A65">
              <w:rPr>
                <w:sz w:val="20"/>
                <w:szCs w:val="20"/>
              </w:rPr>
              <w:t xml:space="preserve">моделей </w:t>
            </w:r>
            <w:r>
              <w:rPr>
                <w:sz w:val="20"/>
                <w:szCs w:val="20"/>
                <w:shd w:val="clear" w:color="auto" w:fill="FFFFFF"/>
              </w:rPr>
              <w:t xml:space="preserve">глубокого </w:t>
            </w:r>
            <w:r w:rsidRPr="00147A65">
              <w:rPr>
                <w:sz w:val="20"/>
                <w:szCs w:val="20"/>
                <w:shd w:val="clear" w:color="auto" w:fill="FFFFFF"/>
              </w:rPr>
              <w:t>обучения</w:t>
            </w:r>
          </w:p>
          <w:p w14:paraId="7CB50DE5" w14:textId="77777777" w:rsidR="00147A65" w:rsidRPr="008B286E" w:rsidRDefault="00147A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147A65" w:rsidRPr="00F76949" w14:paraId="14A86CB2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ADCF74" w14:textId="77777777" w:rsidR="00147A65" w:rsidRPr="008B286E" w:rsidRDefault="00147A65" w:rsidP="00147A65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FC7D25" w14:textId="77777777" w:rsidR="00147A65" w:rsidRPr="008B286E" w:rsidRDefault="00147A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59AC6B" w14:textId="77777777" w:rsidR="00147A65" w:rsidRPr="008B286E" w:rsidRDefault="00147A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5B382C48" w14:textId="77777777" w:rsidR="00147A65" w:rsidRPr="008B286E" w:rsidRDefault="00147A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07B4D4" w14:textId="77777777" w:rsidR="00147A65" w:rsidRPr="008B286E" w:rsidRDefault="00147A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B0E75B" w14:textId="77777777" w:rsidR="00147A65" w:rsidRPr="008B286E" w:rsidRDefault="00147A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1A91A8C7" w14:textId="77777777" w:rsidR="00166A55" w:rsidRDefault="00166A55" w:rsidP="00534022">
      <w:pPr>
        <w:rPr>
          <w:b/>
          <w:sz w:val="20"/>
          <w:szCs w:val="20"/>
        </w:rPr>
      </w:pPr>
      <w:bookmarkStart w:id="3" w:name="_Hlk179322180"/>
      <w:bookmarkEnd w:id="2"/>
    </w:p>
    <w:p w14:paraId="069DBD39" w14:textId="04EB4252" w:rsidR="00534022" w:rsidRDefault="00534022" w:rsidP="00534022">
      <w:pPr>
        <w:rPr>
          <w:rStyle w:val="eop"/>
          <w:sz w:val="20"/>
          <w:szCs w:val="20"/>
        </w:rPr>
      </w:pPr>
      <w:r>
        <w:rPr>
          <w:b/>
          <w:sz w:val="20"/>
          <w:szCs w:val="20"/>
        </w:rPr>
        <w:t>СР</w:t>
      </w:r>
      <w:r w:rsidR="00166A55">
        <w:rPr>
          <w:b/>
          <w:sz w:val="20"/>
          <w:szCs w:val="20"/>
        </w:rPr>
        <w:t xml:space="preserve">М </w:t>
      </w:r>
      <w:r>
        <w:rPr>
          <w:b/>
          <w:sz w:val="20"/>
          <w:szCs w:val="20"/>
        </w:rPr>
        <w:t xml:space="preserve">4. </w:t>
      </w:r>
      <w:r w:rsidR="00147A65" w:rsidRPr="00147A65">
        <w:rPr>
          <w:b/>
          <w:sz w:val="20"/>
          <w:szCs w:val="20"/>
          <w:lang w:val="kk-KZ"/>
        </w:rPr>
        <w:t>Разработка веб</w:t>
      </w:r>
      <w:r w:rsidR="00147A65" w:rsidRPr="00147A65">
        <w:rPr>
          <w:b/>
          <w:sz w:val="20"/>
          <w:szCs w:val="20"/>
        </w:rPr>
        <w:t>-приложения для аудита киберугроз</w:t>
      </w:r>
      <w:r w:rsidR="00147A65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>
        <w:rPr>
          <w:rStyle w:val="normaltextrun"/>
          <w:b/>
          <w:bCs/>
          <w:sz w:val="20"/>
          <w:szCs w:val="20"/>
        </w:rPr>
        <w:t>1</w:t>
      </w:r>
      <w:r w:rsidR="00166A55">
        <w:rPr>
          <w:rStyle w:val="normaltextrun"/>
          <w:b/>
          <w:bCs/>
          <w:sz w:val="20"/>
          <w:szCs w:val="20"/>
          <w:lang w:val="kk-KZ"/>
        </w:rPr>
        <w:t>3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C81476" w:rsidRPr="00F76949" w14:paraId="7A86558D" w14:textId="77777777" w:rsidTr="00B55951">
        <w:trPr>
          <w:trHeight w:val="300"/>
        </w:trPr>
        <w:tc>
          <w:tcPr>
            <w:tcW w:w="1483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8AC7161" w14:textId="53792C39" w:rsidR="00C81476" w:rsidRPr="00F76949" w:rsidRDefault="00C81476" w:rsidP="00C81476">
            <w:pPr>
              <w:pStyle w:val="paragraph"/>
              <w:spacing w:beforeAutospacing="0" w:afterAutospacing="0"/>
              <w:jc w:val="center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t>КРИТЕРИИ ОЦЕНИВАНИЯ РЕЗУЛЬТАТОВ ОБУЧЕНИЯ</w:t>
            </w:r>
          </w:p>
        </w:tc>
      </w:tr>
      <w:tr w:rsidR="00534022" w:rsidRPr="00F76949" w14:paraId="06CFD18C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C70E156" w14:textId="77777777" w:rsidR="00534022" w:rsidRPr="008B286E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18191D5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2C4804E" w14:textId="6FAF06DE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9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166A55">
              <w:rPr>
                <w:rStyle w:val="normaltextrun"/>
                <w:color w:val="000000"/>
                <w:sz w:val="20"/>
                <w:szCs w:val="20"/>
              </w:rPr>
              <w:t>3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77B07B3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5E35649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8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D721CD1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DC83FCB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3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643F542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824CCC2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534022" w:rsidRPr="00F76949" w14:paraId="7095AEF7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DA69BA2" w14:textId="43DD844C" w:rsidR="00534022" w:rsidRPr="00750C5D" w:rsidRDefault="001746A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46359A">
              <w:rPr>
                <w:sz w:val="20"/>
                <w:szCs w:val="20"/>
                <w:lang w:val="kk-KZ"/>
              </w:rPr>
              <w:t xml:space="preserve">Создание </w:t>
            </w:r>
            <w:r w:rsidR="00147A65">
              <w:rPr>
                <w:sz w:val="20"/>
                <w:szCs w:val="20"/>
                <w:lang w:val="kk-KZ"/>
              </w:rPr>
              <w:t>веб-приложения аудита киберугроз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AD8366" w14:textId="4EC45111" w:rsidR="00534022" w:rsidRPr="006E5E0C" w:rsidRDefault="00147A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Отличное п</w:t>
            </w:r>
            <w:r w:rsidR="00534022" w:rsidRPr="006E5E0C">
              <w:rPr>
                <w:rStyle w:val="normaltextrun"/>
                <w:sz w:val="20"/>
                <w:szCs w:val="20"/>
              </w:rPr>
              <w:t>онимание</w:t>
            </w:r>
            <w:r>
              <w:rPr>
                <w:rStyle w:val="normaltextrun"/>
                <w:sz w:val="20"/>
                <w:szCs w:val="20"/>
              </w:rPr>
              <w:t xml:space="preserve"> методов</w:t>
            </w:r>
            <w:r w:rsidR="00534022" w:rsidRPr="006E5E0C">
              <w:rPr>
                <w:rStyle w:val="normaltextrun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веб-приложения аудита киберугроз</w:t>
            </w:r>
          </w:p>
          <w:p w14:paraId="3A96A91C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E274D5" w14:textId="2F4530E6" w:rsidR="00534022" w:rsidRPr="00F1134D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="00147A65">
              <w:rPr>
                <w:rStyle w:val="normaltextrun"/>
                <w:sz w:val="20"/>
                <w:szCs w:val="20"/>
              </w:rPr>
              <w:t xml:space="preserve">Хорошее </w:t>
            </w:r>
            <w:r w:rsidR="00147A65">
              <w:rPr>
                <w:rStyle w:val="normaltextrun"/>
                <w:sz w:val="20"/>
                <w:szCs w:val="20"/>
              </w:rPr>
              <w:t>п</w:t>
            </w:r>
            <w:r w:rsidR="00147A65" w:rsidRPr="006E5E0C">
              <w:rPr>
                <w:rStyle w:val="normaltextrun"/>
                <w:sz w:val="20"/>
                <w:szCs w:val="20"/>
              </w:rPr>
              <w:t>онимание</w:t>
            </w:r>
            <w:r w:rsidR="00147A65">
              <w:rPr>
                <w:rStyle w:val="normaltextrun"/>
                <w:sz w:val="20"/>
                <w:szCs w:val="20"/>
              </w:rPr>
              <w:t xml:space="preserve"> методов</w:t>
            </w:r>
            <w:r w:rsidR="00147A65" w:rsidRPr="006E5E0C">
              <w:rPr>
                <w:rStyle w:val="normaltextrun"/>
                <w:sz w:val="20"/>
                <w:szCs w:val="20"/>
              </w:rPr>
              <w:t xml:space="preserve"> </w:t>
            </w:r>
            <w:r w:rsidR="00147A65">
              <w:rPr>
                <w:sz w:val="20"/>
                <w:szCs w:val="20"/>
                <w:lang w:val="kk-KZ"/>
              </w:rPr>
              <w:t>веб-приложения аудита киберугроз</w:t>
            </w:r>
          </w:p>
          <w:p w14:paraId="4AA8EB2A" w14:textId="77777777" w:rsidR="00534022" w:rsidRPr="00F76949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AE5C16" w14:textId="7F9159D7" w:rsidR="004D0BB6" w:rsidRPr="00F1134D" w:rsidRDefault="00534022" w:rsidP="004D0BB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Ограниченное </w:t>
            </w:r>
            <w:r w:rsidR="00147A65">
              <w:rPr>
                <w:rStyle w:val="normaltextrun"/>
                <w:sz w:val="20"/>
                <w:szCs w:val="20"/>
              </w:rPr>
              <w:t>п</w:t>
            </w:r>
            <w:r w:rsidR="00147A65" w:rsidRPr="006E5E0C">
              <w:rPr>
                <w:rStyle w:val="normaltextrun"/>
                <w:sz w:val="20"/>
                <w:szCs w:val="20"/>
              </w:rPr>
              <w:t>онимание</w:t>
            </w:r>
            <w:r w:rsidR="00147A65">
              <w:rPr>
                <w:rStyle w:val="normaltextrun"/>
                <w:sz w:val="20"/>
                <w:szCs w:val="20"/>
              </w:rPr>
              <w:t xml:space="preserve"> методов</w:t>
            </w:r>
            <w:r w:rsidR="00147A65" w:rsidRPr="006E5E0C">
              <w:rPr>
                <w:rStyle w:val="normaltextrun"/>
                <w:sz w:val="20"/>
                <w:szCs w:val="20"/>
              </w:rPr>
              <w:t xml:space="preserve"> </w:t>
            </w:r>
            <w:r w:rsidR="00147A65">
              <w:rPr>
                <w:sz w:val="20"/>
                <w:szCs w:val="20"/>
                <w:lang w:val="kk-KZ"/>
              </w:rPr>
              <w:t>веб-приложения аудита киберугроз</w:t>
            </w:r>
          </w:p>
          <w:p w14:paraId="4D5297A7" w14:textId="630F9BB8" w:rsidR="00534022" w:rsidRPr="00740299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C61D4D" w14:textId="0D6DDB1C" w:rsidR="004D0BB6" w:rsidRPr="00F1134D" w:rsidRDefault="00534022" w:rsidP="004D0BB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</w:t>
            </w:r>
            <w:r w:rsidR="00147A65">
              <w:rPr>
                <w:rStyle w:val="normaltextrun"/>
                <w:sz w:val="20"/>
                <w:szCs w:val="20"/>
              </w:rPr>
              <w:t>п</w:t>
            </w:r>
            <w:r w:rsidR="00147A65" w:rsidRPr="006E5E0C">
              <w:rPr>
                <w:rStyle w:val="normaltextrun"/>
                <w:sz w:val="20"/>
                <w:szCs w:val="20"/>
              </w:rPr>
              <w:t>онимание</w:t>
            </w:r>
            <w:r w:rsidR="00147A65">
              <w:rPr>
                <w:rStyle w:val="normaltextrun"/>
                <w:sz w:val="20"/>
                <w:szCs w:val="20"/>
              </w:rPr>
              <w:t xml:space="preserve"> методов</w:t>
            </w:r>
            <w:r w:rsidR="00147A65" w:rsidRPr="006E5E0C">
              <w:rPr>
                <w:rStyle w:val="normaltextrun"/>
                <w:sz w:val="20"/>
                <w:szCs w:val="20"/>
              </w:rPr>
              <w:t xml:space="preserve"> </w:t>
            </w:r>
            <w:r w:rsidR="00147A65">
              <w:rPr>
                <w:sz w:val="20"/>
                <w:szCs w:val="20"/>
                <w:lang w:val="kk-KZ"/>
              </w:rPr>
              <w:t>веб-приложения аудита киберугроз</w:t>
            </w:r>
          </w:p>
          <w:p w14:paraId="7490C2FF" w14:textId="0A5EE2DA" w:rsidR="00534022" w:rsidRPr="00F76949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534022" w:rsidRPr="00F76949" w14:paraId="5D9DB59D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9661D29" w14:textId="582D382A" w:rsidR="00534022" w:rsidRPr="008B286E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 w:rsidR="00991308">
              <w:rPr>
                <w:sz w:val="20"/>
                <w:szCs w:val="20"/>
                <w:shd w:val="clear" w:color="auto" w:fill="FFFFFF"/>
              </w:rPr>
              <w:t>создания</w:t>
            </w:r>
            <w:r w:rsidR="00991308" w:rsidRPr="0046359A">
              <w:rPr>
                <w:sz w:val="20"/>
                <w:szCs w:val="20"/>
                <w:lang w:val="kk-KZ"/>
              </w:rPr>
              <w:t xml:space="preserve"> </w:t>
            </w:r>
            <w:r w:rsidR="00147A65">
              <w:rPr>
                <w:sz w:val="20"/>
                <w:szCs w:val="20"/>
                <w:lang w:val="kk-KZ"/>
              </w:rPr>
              <w:t>моделей машинного обучения для веб-приложения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928662" w14:textId="3F9F8BDB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147A65">
              <w:rPr>
                <w:sz w:val="20"/>
                <w:szCs w:val="20"/>
                <w:shd w:val="clear" w:color="auto" w:fill="FFFFFF"/>
              </w:rPr>
              <w:t>создания</w:t>
            </w:r>
            <w:r w:rsidR="00147A65" w:rsidRPr="0046359A">
              <w:rPr>
                <w:sz w:val="20"/>
                <w:szCs w:val="20"/>
                <w:lang w:val="kk-KZ"/>
              </w:rPr>
              <w:t xml:space="preserve"> </w:t>
            </w:r>
            <w:r w:rsidR="00147A65">
              <w:rPr>
                <w:sz w:val="20"/>
                <w:szCs w:val="20"/>
                <w:lang w:val="kk-KZ"/>
              </w:rPr>
              <w:t>моделей машинного обучения для веб-приложения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3A314C" w14:textId="32A8375E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991308">
              <w:rPr>
                <w:sz w:val="20"/>
                <w:szCs w:val="20"/>
              </w:rPr>
              <w:t>И</w:t>
            </w:r>
            <w:r>
              <w:rPr>
                <w:sz w:val="20"/>
                <w:szCs w:val="20"/>
              </w:rPr>
              <w:t>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  <w:r w:rsidR="00991308">
              <w:rPr>
                <w:sz w:val="20"/>
                <w:szCs w:val="20"/>
                <w:lang w:val="kk-KZ"/>
              </w:rPr>
              <w:t xml:space="preserve"> </w:t>
            </w:r>
            <w:r w:rsidR="00147A65">
              <w:rPr>
                <w:sz w:val="20"/>
                <w:szCs w:val="20"/>
                <w:shd w:val="clear" w:color="auto" w:fill="FFFFFF"/>
              </w:rPr>
              <w:t>создания</w:t>
            </w:r>
            <w:r w:rsidR="00147A65" w:rsidRPr="0046359A">
              <w:rPr>
                <w:sz w:val="20"/>
                <w:szCs w:val="20"/>
                <w:lang w:val="kk-KZ"/>
              </w:rPr>
              <w:t xml:space="preserve"> </w:t>
            </w:r>
            <w:r w:rsidR="00147A65">
              <w:rPr>
                <w:sz w:val="20"/>
                <w:szCs w:val="20"/>
                <w:lang w:val="kk-KZ"/>
              </w:rPr>
              <w:t>моделей машинного обучения для веб-приложения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399691" w14:textId="15ADA81C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и синтаксических ошибок в </w:t>
            </w:r>
            <w:r w:rsidR="00991308">
              <w:rPr>
                <w:sz w:val="20"/>
                <w:szCs w:val="20"/>
                <w:lang w:val="kk-KZ"/>
              </w:rPr>
              <w:t xml:space="preserve">создании </w:t>
            </w:r>
            <w:r w:rsidR="00147A65">
              <w:rPr>
                <w:sz w:val="20"/>
                <w:szCs w:val="20"/>
                <w:lang w:val="kk-KZ"/>
              </w:rPr>
              <w:t>моделей машинного обучения для веб-приложения</w:t>
            </w:r>
          </w:p>
          <w:p w14:paraId="0C51E82F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04D64B" w14:textId="7F016BB9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Отсутствие </w:t>
            </w:r>
            <w:r w:rsidR="00147A65">
              <w:rPr>
                <w:sz w:val="20"/>
                <w:szCs w:val="20"/>
                <w:lang w:val="kk-KZ"/>
              </w:rPr>
              <w:t>моделей машинного обучения для веб-приложения</w:t>
            </w:r>
            <w:r w:rsidR="00147A65" w:rsidRPr="008B286E">
              <w:rPr>
                <w:sz w:val="20"/>
                <w:szCs w:val="20"/>
              </w:rPr>
              <w:t xml:space="preserve"> </w:t>
            </w:r>
          </w:p>
        </w:tc>
      </w:tr>
      <w:tr w:rsidR="00534022" w:rsidRPr="00F76949" w14:paraId="27F27E40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4D34FC" w14:textId="77777777" w:rsidR="00534022" w:rsidRPr="008B286E" w:rsidRDefault="00534022" w:rsidP="00A44037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F65F11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A9FFDE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6CC9C8AE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249DAB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C176AC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  <w:bookmarkEnd w:id="3"/>
    </w:tbl>
    <w:p w14:paraId="0FDCCB62" w14:textId="77777777" w:rsidR="00534022" w:rsidRDefault="00534022">
      <w:pPr>
        <w:rPr>
          <w:sz w:val="20"/>
          <w:szCs w:val="20"/>
          <w:lang w:val="kk-KZ"/>
        </w:rPr>
      </w:pPr>
    </w:p>
    <w:sectPr w:rsidR="00534022">
      <w:pgSz w:w="16838" w:h="11906" w:orient="landscape"/>
      <w:pgMar w:top="850" w:right="1418" w:bottom="1701" w:left="568" w:header="0" w:footer="0" w:gutter="0"/>
      <w:pgNumType w:start="1"/>
      <w:cols w:space="720"/>
      <w:formProt w:val="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libri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EF0F7E"/>
    <w:multiLevelType w:val="multilevel"/>
    <w:tmpl w:val="6A64F03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color w:val="auto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b w:val="0"/>
        <w:bCs w:val="0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45D83C9E"/>
    <w:multiLevelType w:val="multilevel"/>
    <w:tmpl w:val="762CE470"/>
    <w:lvl w:ilvl="0">
      <w:start w:val="1"/>
      <w:numFmt w:val="decimal"/>
      <w:lvlText w:val="%1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</w:abstractNum>
  <w:abstractNum w:abstractNumId="2" w15:restartNumberingAfterBreak="0">
    <w:nsid w:val="67E21D47"/>
    <w:multiLevelType w:val="multilevel"/>
    <w:tmpl w:val="F9804AF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/>
        <w:color w:val="00000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6959549B"/>
    <w:multiLevelType w:val="multilevel"/>
    <w:tmpl w:val="2D6A95E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4" w15:restartNumberingAfterBreak="0">
    <w:nsid w:val="719825EA"/>
    <w:multiLevelType w:val="multilevel"/>
    <w:tmpl w:val="A12A4B3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  <w:bCs/>
        <w:color w:val="00000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b w:val="0"/>
        <w:bCs w:val="0"/>
        <w:color w:val="auto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num w:numId="1" w16cid:durableId="1293438957">
    <w:abstractNumId w:val="1"/>
  </w:num>
  <w:num w:numId="2" w16cid:durableId="521475979">
    <w:abstractNumId w:val="0"/>
  </w:num>
  <w:num w:numId="3" w16cid:durableId="1951549669">
    <w:abstractNumId w:val="2"/>
  </w:num>
  <w:num w:numId="4" w16cid:durableId="231504673">
    <w:abstractNumId w:val="3"/>
  </w:num>
  <w:num w:numId="5" w16cid:durableId="83954058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yNDU3Nba0NAeRSjpKwanFxZn5eSAF5rUAqPjXRCwAAAA="/>
  </w:docVars>
  <w:rsids>
    <w:rsidRoot w:val="00E744A0"/>
    <w:rsid w:val="00006C57"/>
    <w:rsid w:val="000375C4"/>
    <w:rsid w:val="000E7E96"/>
    <w:rsid w:val="000F18EA"/>
    <w:rsid w:val="000F7D8D"/>
    <w:rsid w:val="0011669C"/>
    <w:rsid w:val="00131D20"/>
    <w:rsid w:val="00147A65"/>
    <w:rsid w:val="00166A55"/>
    <w:rsid w:val="001746A6"/>
    <w:rsid w:val="001A2405"/>
    <w:rsid w:val="001C01B2"/>
    <w:rsid w:val="0024054A"/>
    <w:rsid w:val="00273D9B"/>
    <w:rsid w:val="00291849"/>
    <w:rsid w:val="00312828"/>
    <w:rsid w:val="003206F5"/>
    <w:rsid w:val="003422BC"/>
    <w:rsid w:val="0034768E"/>
    <w:rsid w:val="00356E31"/>
    <w:rsid w:val="003A355A"/>
    <w:rsid w:val="003A77D5"/>
    <w:rsid w:val="003B56F8"/>
    <w:rsid w:val="003E1D8A"/>
    <w:rsid w:val="00404536"/>
    <w:rsid w:val="00422DD4"/>
    <w:rsid w:val="004254DF"/>
    <w:rsid w:val="00426401"/>
    <w:rsid w:val="0043463A"/>
    <w:rsid w:val="004374E3"/>
    <w:rsid w:val="0046359A"/>
    <w:rsid w:val="00471633"/>
    <w:rsid w:val="00492D73"/>
    <w:rsid w:val="004B1348"/>
    <w:rsid w:val="004D0BB6"/>
    <w:rsid w:val="004E2D1B"/>
    <w:rsid w:val="004F62A1"/>
    <w:rsid w:val="004F670E"/>
    <w:rsid w:val="005019F8"/>
    <w:rsid w:val="00521E6F"/>
    <w:rsid w:val="0053067E"/>
    <w:rsid w:val="00534022"/>
    <w:rsid w:val="006A73E0"/>
    <w:rsid w:val="006A7F55"/>
    <w:rsid w:val="006E5935"/>
    <w:rsid w:val="006E5E0C"/>
    <w:rsid w:val="00750C5D"/>
    <w:rsid w:val="0075423E"/>
    <w:rsid w:val="0075566B"/>
    <w:rsid w:val="007D6FC3"/>
    <w:rsid w:val="00877818"/>
    <w:rsid w:val="008C045C"/>
    <w:rsid w:val="008C6134"/>
    <w:rsid w:val="009049D5"/>
    <w:rsid w:val="00932677"/>
    <w:rsid w:val="00940EA1"/>
    <w:rsid w:val="009422EB"/>
    <w:rsid w:val="0095243E"/>
    <w:rsid w:val="0095740B"/>
    <w:rsid w:val="009630C7"/>
    <w:rsid w:val="0096632C"/>
    <w:rsid w:val="00971ED8"/>
    <w:rsid w:val="0097402F"/>
    <w:rsid w:val="00991308"/>
    <w:rsid w:val="009F4D72"/>
    <w:rsid w:val="00A069AF"/>
    <w:rsid w:val="00A252F2"/>
    <w:rsid w:val="00A42BB9"/>
    <w:rsid w:val="00A44037"/>
    <w:rsid w:val="00A44202"/>
    <w:rsid w:val="00A65C4B"/>
    <w:rsid w:val="00A85768"/>
    <w:rsid w:val="00AA406B"/>
    <w:rsid w:val="00AA4617"/>
    <w:rsid w:val="00AB2046"/>
    <w:rsid w:val="00AB20BF"/>
    <w:rsid w:val="00AD2A04"/>
    <w:rsid w:val="00AD3D29"/>
    <w:rsid w:val="00B45766"/>
    <w:rsid w:val="00B559E8"/>
    <w:rsid w:val="00B7128D"/>
    <w:rsid w:val="00BA4917"/>
    <w:rsid w:val="00BB1448"/>
    <w:rsid w:val="00BB3F7E"/>
    <w:rsid w:val="00C04CF4"/>
    <w:rsid w:val="00C25933"/>
    <w:rsid w:val="00C3409C"/>
    <w:rsid w:val="00C408F2"/>
    <w:rsid w:val="00C761AA"/>
    <w:rsid w:val="00C81476"/>
    <w:rsid w:val="00C955C3"/>
    <w:rsid w:val="00CA43CC"/>
    <w:rsid w:val="00CC7531"/>
    <w:rsid w:val="00CD589A"/>
    <w:rsid w:val="00CF38FA"/>
    <w:rsid w:val="00CF686A"/>
    <w:rsid w:val="00D00C65"/>
    <w:rsid w:val="00D700DC"/>
    <w:rsid w:val="00D70586"/>
    <w:rsid w:val="00D87012"/>
    <w:rsid w:val="00DF55E5"/>
    <w:rsid w:val="00E367AC"/>
    <w:rsid w:val="00E37C58"/>
    <w:rsid w:val="00E744A0"/>
    <w:rsid w:val="00E80A82"/>
    <w:rsid w:val="00E93B9F"/>
    <w:rsid w:val="00E94EFA"/>
    <w:rsid w:val="00E9572E"/>
    <w:rsid w:val="00EC42F2"/>
    <w:rsid w:val="00F0315C"/>
    <w:rsid w:val="00F21D86"/>
    <w:rsid w:val="00F63F6D"/>
    <w:rsid w:val="00F8696C"/>
    <w:rsid w:val="00F9773E"/>
    <w:rsid w:val="00FB5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985E0CA"/>
  <w15:docId w15:val="{EE9CBBDD-E8CF-44AE-8263-10ADE5E9F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34022"/>
  </w:style>
  <w:style w:type="paragraph" w:styleId="1">
    <w:name w:val="heading 1"/>
    <w:basedOn w:val="a"/>
    <w:next w:val="a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Текст выноски Знак"/>
    <w:basedOn w:val="a0"/>
    <w:link w:val="a4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character" w:styleId="a5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character" w:customStyle="1" w:styleId="a6">
    <w:name w:val="Верхний колонтитул Знак"/>
    <w:basedOn w:val="a0"/>
    <w:link w:val="a7"/>
    <w:uiPriority w:val="99"/>
    <w:qFormat/>
    <w:rsid w:val="004C6A23"/>
  </w:style>
  <w:style w:type="character" w:customStyle="1" w:styleId="a8">
    <w:name w:val="Нижний колонтитул Знак"/>
    <w:basedOn w:val="a0"/>
    <w:link w:val="a9"/>
    <w:uiPriority w:val="99"/>
    <w:qFormat/>
    <w:rsid w:val="004C6A23"/>
  </w:style>
  <w:style w:type="character" w:customStyle="1" w:styleId="aa">
    <w:name w:val="Абзац списка Знак"/>
    <w:link w:val="ab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qFormat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character" w:customStyle="1" w:styleId="10">
    <w:name w:val="Неразрешенное упоминание1"/>
    <w:basedOn w:val="a0"/>
    <w:uiPriority w:val="99"/>
    <w:semiHidden/>
    <w:unhideWhenUsed/>
    <w:qFormat/>
    <w:rsid w:val="008A62BA"/>
    <w:rPr>
      <w:color w:val="605E5C"/>
      <w:shd w:val="clear" w:color="auto" w:fill="E1DFDD"/>
    </w:rPr>
  </w:style>
  <w:style w:type="character" w:styleId="ac">
    <w:name w:val="Strong"/>
    <w:basedOn w:val="a0"/>
    <w:uiPriority w:val="22"/>
    <w:qFormat/>
    <w:rsid w:val="008F3473"/>
    <w:rPr>
      <w:b/>
      <w:bCs/>
    </w:rPr>
  </w:style>
  <w:style w:type="paragraph" w:customStyle="1" w:styleId="Heading">
    <w:name w:val="Heading"/>
    <w:basedOn w:val="a"/>
    <w:next w:val="ad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d">
    <w:name w:val="Body Text"/>
    <w:basedOn w:val="a"/>
    <w:pPr>
      <w:spacing w:after="140" w:line="276" w:lineRule="auto"/>
    </w:pPr>
  </w:style>
  <w:style w:type="paragraph" w:styleId="ae">
    <w:name w:val="List"/>
    <w:basedOn w:val="ad"/>
    <w:rPr>
      <w:rFonts w:cs="Lohit Devanagari"/>
    </w:rPr>
  </w:style>
  <w:style w:type="paragraph" w:styleId="af">
    <w:name w:val="caption"/>
    <w:basedOn w:val="a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paragraph">
    <w:name w:val="paragraph"/>
    <w:basedOn w:val="a"/>
    <w:qFormat/>
    <w:rsid w:val="004947F8"/>
    <w:pPr>
      <w:spacing w:beforeAutospacing="1" w:afterAutospacing="1"/>
    </w:pPr>
    <w:rPr>
      <w:lang w:eastAsia="ru-RU"/>
    </w:rPr>
  </w:style>
  <w:style w:type="paragraph" w:styleId="af0">
    <w:name w:val="Title"/>
    <w:basedOn w:val="a"/>
    <w:next w:val="a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f1">
    <w:name w:val="Subtitle"/>
    <w:basedOn w:val="a"/>
    <w:next w:val="a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4">
    <w:name w:val="Balloon Text"/>
    <w:basedOn w:val="a"/>
    <w:link w:val="a3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paragraph" w:customStyle="1" w:styleId="HeaderandFooter">
    <w:name w:val="Header and Footer"/>
    <w:basedOn w:val="a"/>
    <w:qFormat/>
  </w:style>
  <w:style w:type="paragraph" w:styleId="a7">
    <w:name w:val="header"/>
    <w:basedOn w:val="a"/>
    <w:link w:val="a6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9">
    <w:name w:val="footer"/>
    <w:basedOn w:val="a"/>
    <w:link w:val="a8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b">
    <w:name w:val="List Paragraph"/>
    <w:basedOn w:val="a"/>
    <w:link w:val="aa"/>
    <w:uiPriority w:val="34"/>
    <w:qFormat/>
    <w:rsid w:val="004C6A23"/>
    <w:pPr>
      <w:ind w:left="720"/>
      <w:contextualSpacing/>
    </w:pPr>
  </w:style>
  <w:style w:type="paragraph" w:styleId="af2">
    <w:name w:val="Normal (Web)"/>
    <w:basedOn w:val="a"/>
    <w:uiPriority w:val="99"/>
    <w:semiHidden/>
    <w:unhideWhenUsed/>
    <w:qFormat/>
    <w:rsid w:val="00FD0FA8"/>
    <w:pPr>
      <w:spacing w:beforeAutospacing="1" w:afterAutospacing="1"/>
    </w:pPr>
    <w:rPr>
      <w:lang w:eastAsia="ru-RU"/>
    </w:rPr>
  </w:style>
  <w:style w:type="table" w:styleId="af3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4">
    <w:name w:val="Unresolved Mention"/>
    <w:basedOn w:val="a0"/>
    <w:uiPriority w:val="99"/>
    <w:semiHidden/>
    <w:unhideWhenUsed/>
    <w:rsid w:val="00F63F6D"/>
    <w:rPr>
      <w:color w:val="605E5C"/>
      <w:shd w:val="clear" w:color="auto" w:fill="E1DFDD"/>
    </w:rPr>
  </w:style>
  <w:style w:type="character" w:customStyle="1" w:styleId="a-size-extra-large">
    <w:name w:val="a-size-extra-large"/>
    <w:basedOn w:val="a0"/>
    <w:rsid w:val="006A73E0"/>
  </w:style>
  <w:style w:type="character" w:customStyle="1" w:styleId="a-size-large">
    <w:name w:val="a-size-large"/>
    <w:basedOn w:val="a0"/>
    <w:rsid w:val="006A73E0"/>
  </w:style>
  <w:style w:type="character" w:customStyle="1" w:styleId="author">
    <w:name w:val="author"/>
    <w:basedOn w:val="a0"/>
    <w:rsid w:val="006A73E0"/>
  </w:style>
  <w:style w:type="character" w:customStyle="1" w:styleId="contribution">
    <w:name w:val="contribution"/>
    <w:basedOn w:val="a0"/>
    <w:rsid w:val="006A73E0"/>
  </w:style>
  <w:style w:type="character" w:customStyle="1" w:styleId="a-color-secondary">
    <w:name w:val="a-color-secondary"/>
    <w:basedOn w:val="a0"/>
    <w:rsid w:val="006A73E0"/>
  </w:style>
  <w:style w:type="character" w:customStyle="1" w:styleId="a-size-medium">
    <w:name w:val="a-size-medium"/>
    <w:basedOn w:val="a0"/>
    <w:rsid w:val="00E957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33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1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4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33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1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078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54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87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28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71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10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10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80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24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29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7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65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75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25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655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10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976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1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10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49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503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1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48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78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37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univer.kaznu.kz/Content/instructions/&#1055;&#1088;&#1072;&#1074;&#1080;&#1083;&#1072;%20&#1087;&#1088;&#1086;&#1074;&#1077;&#1076;&#1077;&#1085;&#1080;&#1103;%20&#1080;&#1090;&#1086;&#1075;&#1086;&#1074;&#1086;&#1075;&#1086;%20&#1082;&#1086;&#1085;&#1090;&#1088;&#1086;&#1083;&#1103;%20&#1051;&#1069;&#1057;%202022-2023%20&#1091;&#1095;&#1075;&#1086;&#1076;%20&#1088;&#1091;&#1089;&#1103;&#1079;&#1099;&#1082;&#1077;.pdf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univer.kaznu.kz/Content/instructions/&#1055;&#1086;&#1083;&#1080;&#1090;&#1080;&#1082;&#1072;%20&#1072;&#1082;&#1072;&#1076;&#1077;&#1084;&#1080;&#1095;&#1077;&#1089;&#1082;&#1086;&#1081;%20&#1095;&#1077;&#1089;&#1090;&#1085;&#1086;&#1089;&#1090;&#1080;.pdf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niver.kaznu.kz/Content/instructions/&#1040;&#1082;&#1072;&#1076;&#1077;&#1084;&#1080;&#1095;&#1077;&#1089;&#1082;&#1072;&#1103;%20&#1087;&#1086;&#1083;&#1080;&#1090;&#1080;&#1082;&#1072;.pdf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teams.microsoft.com/l/team/19%3AxjqqQB04Sn-CFzIMrQsWASXmFNSgglpEXT4_XQZC3XM1%40thread.tacv2/conversations?groupId=8f190553-e733-40a0-8a22-f8e7a8405823&amp;tenantId=b0ab71a5-75b1-4d65-81f7-f479b4978d7b" TargetMode="External"/><Relationship Id="rId10" Type="http://schemas.openxmlformats.org/officeDocument/2006/relationships/hyperlink" Target="https://www.theiia.org/en/products/learning-solutions/course/fundamentals-of-it-auditing/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www.coursera.org/learn/information-systems-audit" TargetMode="External"/><Relationship Id="rId14" Type="http://schemas.openxmlformats.org/officeDocument/2006/relationships/hyperlink" Target="https://univer.kaznu.kz/Content/instructions/&#1048;&#1085;&#1089;&#1090;&#1088;&#1091;&#1082;&#1094;&#1080;&#1103;%20&#1076;&#1083;&#1103;%20&#1080;&#1090;&#1086;&#1075;&#1086;&#1074;&#1086;&#1075;&#1086;%20&#1082;&#1086;&#1085;&#1090;&#1088;&#1086;&#1083;&#1103;%20&#1074;&#1077;&#1089;&#1077;&#1085;&#1085;&#1077;&#1075;&#1086;%20&#1089;&#1077;&#1084;&#1077;&#1089;&#1090;&#1088;&#1072;%202022-2023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6" ma:contentTypeDescription="Создание документа." ma:contentTypeScope="" ma:versionID="5f047e3ea6a9e2aad95806baeac68e48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89ed2902c11266978af67d96eaaa4e6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customXml/itemProps2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5D4BDF-3BC6-4894-B8C3-C245ED6A5C1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B8E2E28-4375-412A-B1C4-C8C1EF9D25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9</TotalTime>
  <Pages>6</Pages>
  <Words>2166</Words>
  <Characters>15407</Characters>
  <Application>Microsoft Office Word</Application>
  <DocSecurity>0</DocSecurity>
  <Lines>855</Lines>
  <Paragraphs>48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мирбекова Гулмира</dc:creator>
  <dc:description/>
  <cp:lastModifiedBy>Владислав Карюкин</cp:lastModifiedBy>
  <cp:revision>761</cp:revision>
  <cp:lastPrinted>2025-09-26T08:59:00Z</cp:lastPrinted>
  <dcterms:created xsi:type="dcterms:W3CDTF">2022-06-22T05:26:00Z</dcterms:created>
  <dcterms:modified xsi:type="dcterms:W3CDTF">2025-09-26T14:2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  <property fmtid="{D5CDD505-2E9C-101B-9397-08002B2CF9AE}" pid="4" name="GrammarlyDocumentId">
    <vt:lpwstr>f037177b-1226-4f76-afbe-484c33abb2ee</vt:lpwstr>
  </property>
</Properties>
</file>